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739E" w:rsidRPr="00DB6C21" w:rsidRDefault="00F1739E" w:rsidP="00F1739E">
      <w:pPr>
        <w:widowControl w:val="0"/>
        <w:spacing w:after="0" w:line="240" w:lineRule="auto"/>
        <w:jc w:val="center"/>
        <w:rPr>
          <w:b/>
          <w:snapToGrid w:val="0"/>
          <w:szCs w:val="24"/>
        </w:rPr>
      </w:pPr>
      <w:r w:rsidRPr="00DB6C21">
        <w:rPr>
          <w:b/>
          <w:snapToGrid w:val="0"/>
          <w:szCs w:val="24"/>
        </w:rPr>
        <w:t xml:space="preserve">Профессиональные компетенции выпускника </w:t>
      </w:r>
    </w:p>
    <w:p w:rsidR="00F1739E" w:rsidRPr="00DB6C21" w:rsidRDefault="00F1739E" w:rsidP="00F1739E">
      <w:pPr>
        <w:widowControl w:val="0"/>
        <w:spacing w:after="0" w:line="240" w:lineRule="auto"/>
        <w:jc w:val="center"/>
        <w:rPr>
          <w:b/>
          <w:snapToGrid w:val="0"/>
          <w:szCs w:val="24"/>
        </w:rPr>
      </w:pPr>
      <w:r w:rsidRPr="00DB6C21">
        <w:rPr>
          <w:b/>
          <w:snapToGrid w:val="0"/>
          <w:szCs w:val="24"/>
        </w:rPr>
        <w:t>и индикаторы их достижения</w:t>
      </w:r>
    </w:p>
    <w:p w:rsidR="00F1739E" w:rsidRDefault="00F1739E" w:rsidP="00F1739E">
      <w:pPr>
        <w:widowControl w:val="0"/>
        <w:spacing w:after="0" w:line="240" w:lineRule="auto"/>
        <w:jc w:val="center"/>
        <w:rPr>
          <w:b/>
          <w:szCs w:val="24"/>
          <w:u w:val="single"/>
        </w:rPr>
      </w:pPr>
      <w:r>
        <w:rPr>
          <w:b/>
          <w:snapToGrid w:val="0"/>
        </w:rPr>
        <w:t>Направление подготовки магистров</w:t>
      </w:r>
      <w:r w:rsidRPr="000356F2">
        <w:rPr>
          <w:b/>
          <w:szCs w:val="24"/>
          <w:u w:val="single"/>
        </w:rPr>
        <w:t xml:space="preserve"> </w:t>
      </w:r>
    </w:p>
    <w:p w:rsidR="00F1739E" w:rsidRDefault="00F1739E" w:rsidP="00F1739E">
      <w:pPr>
        <w:widowControl w:val="0"/>
        <w:spacing w:after="0" w:line="240" w:lineRule="auto"/>
        <w:jc w:val="center"/>
        <w:rPr>
          <w:b/>
          <w:szCs w:val="24"/>
          <w:u w:val="single"/>
        </w:rPr>
      </w:pPr>
      <w:r w:rsidRPr="000356F2">
        <w:rPr>
          <w:b/>
          <w:szCs w:val="24"/>
          <w:u w:val="single"/>
        </w:rPr>
        <w:t>08.0</w:t>
      </w:r>
      <w:r>
        <w:rPr>
          <w:b/>
          <w:szCs w:val="24"/>
          <w:u w:val="single"/>
        </w:rPr>
        <w:t>4</w:t>
      </w:r>
      <w:r w:rsidRPr="000356F2">
        <w:rPr>
          <w:b/>
          <w:szCs w:val="24"/>
          <w:u w:val="single"/>
        </w:rPr>
        <w:t xml:space="preserve">.01 </w:t>
      </w:r>
      <w:r w:rsidR="002D287A">
        <w:rPr>
          <w:b/>
          <w:szCs w:val="24"/>
          <w:u w:val="single"/>
        </w:rPr>
        <w:t>«</w:t>
      </w:r>
      <w:r w:rsidRPr="000356F2">
        <w:rPr>
          <w:b/>
          <w:szCs w:val="24"/>
          <w:u w:val="single"/>
        </w:rPr>
        <w:t>Строительство</w:t>
      </w:r>
      <w:r w:rsidR="002D287A">
        <w:rPr>
          <w:b/>
          <w:szCs w:val="24"/>
          <w:u w:val="single"/>
        </w:rPr>
        <w:t>»</w:t>
      </w:r>
      <w:r w:rsidRPr="000356F2">
        <w:rPr>
          <w:b/>
          <w:szCs w:val="24"/>
          <w:u w:val="single"/>
        </w:rPr>
        <w:t xml:space="preserve"> </w:t>
      </w:r>
    </w:p>
    <w:p w:rsidR="00F1739E" w:rsidRPr="000356F2" w:rsidRDefault="00F1739E" w:rsidP="00F1739E">
      <w:pPr>
        <w:widowControl w:val="0"/>
        <w:spacing w:after="0" w:line="240" w:lineRule="auto"/>
        <w:jc w:val="center"/>
        <w:rPr>
          <w:b/>
          <w:szCs w:val="24"/>
          <w:u w:val="single"/>
        </w:rPr>
      </w:pPr>
      <w:r>
        <w:rPr>
          <w:b/>
          <w:szCs w:val="24"/>
          <w:u w:val="single"/>
        </w:rPr>
        <w:t>Магистерская программа «</w:t>
      </w:r>
      <w:r w:rsidR="007567D0" w:rsidRPr="007567D0">
        <w:rPr>
          <w:b/>
          <w:szCs w:val="24"/>
          <w:u w:val="single"/>
        </w:rPr>
        <w:t>Высокоскоростной железнодорожный транспорт. Инфраструктура, экономика, экология</w:t>
      </w:r>
      <w:r>
        <w:rPr>
          <w:b/>
          <w:szCs w:val="24"/>
          <w:u w:val="single"/>
        </w:rPr>
        <w:t>»</w:t>
      </w:r>
    </w:p>
    <w:p w:rsidR="00F1739E" w:rsidRDefault="00F1739E" w:rsidP="00F1739E">
      <w:pPr>
        <w:widowControl w:val="0"/>
        <w:spacing w:after="0" w:line="240" w:lineRule="auto"/>
        <w:jc w:val="center"/>
        <w:rPr>
          <w:bCs/>
          <w:snapToGrid w:val="0"/>
          <w:sz w:val="20"/>
          <w:szCs w:val="20"/>
        </w:rPr>
      </w:pPr>
    </w:p>
    <w:tbl>
      <w:tblPr>
        <w:tblStyle w:val="af9"/>
        <w:tblW w:w="5070" w:type="pct"/>
        <w:tblLayout w:type="fixed"/>
        <w:tblLook w:val="04A0" w:firstRow="1" w:lastRow="0" w:firstColumn="1" w:lastColumn="0" w:noHBand="0" w:noVBand="1"/>
      </w:tblPr>
      <w:tblGrid>
        <w:gridCol w:w="1769"/>
        <w:gridCol w:w="2309"/>
        <w:gridCol w:w="3367"/>
        <w:gridCol w:w="2324"/>
        <w:gridCol w:w="2693"/>
        <w:gridCol w:w="2531"/>
      </w:tblGrid>
      <w:tr w:rsidR="002D287A" w:rsidRPr="007A240F" w:rsidTr="000A4811">
        <w:trPr>
          <w:trHeight w:val="443"/>
          <w:tblHeader/>
        </w:trPr>
        <w:tc>
          <w:tcPr>
            <w:tcW w:w="590" w:type="pct"/>
            <w:vMerge w:val="restart"/>
          </w:tcPr>
          <w:p w:rsidR="002D287A" w:rsidRPr="000F4E9C" w:rsidRDefault="002D287A" w:rsidP="000A4811">
            <w:pPr>
              <w:pStyle w:val="Default"/>
              <w:jc w:val="center"/>
              <w:rPr>
                <w:b/>
                <w:bCs/>
                <w:szCs w:val="20"/>
              </w:rPr>
            </w:pPr>
            <w:r w:rsidRPr="000F4E9C">
              <w:rPr>
                <w:b/>
                <w:bCs/>
                <w:szCs w:val="20"/>
              </w:rPr>
              <w:t xml:space="preserve">Задача </w:t>
            </w:r>
          </w:p>
          <w:p w:rsidR="002D287A" w:rsidRPr="000F4E9C" w:rsidRDefault="002D287A" w:rsidP="000A4811">
            <w:pPr>
              <w:pStyle w:val="Default"/>
              <w:jc w:val="center"/>
              <w:rPr>
                <w:b/>
                <w:bCs/>
                <w:szCs w:val="20"/>
              </w:rPr>
            </w:pPr>
            <w:r w:rsidRPr="000F4E9C">
              <w:rPr>
                <w:b/>
                <w:bCs/>
                <w:szCs w:val="20"/>
              </w:rPr>
              <w:t xml:space="preserve">профессиональной </w:t>
            </w:r>
          </w:p>
          <w:p w:rsidR="002D287A" w:rsidRPr="007A240F" w:rsidRDefault="002D287A" w:rsidP="000A4811">
            <w:pPr>
              <w:pStyle w:val="Default"/>
              <w:jc w:val="center"/>
              <w:rPr>
                <w:b/>
                <w:bCs/>
                <w:szCs w:val="20"/>
              </w:rPr>
            </w:pPr>
            <w:r w:rsidRPr="000F4E9C">
              <w:rPr>
                <w:b/>
                <w:bCs/>
                <w:szCs w:val="20"/>
              </w:rPr>
              <w:t>деятельности</w:t>
            </w:r>
          </w:p>
        </w:tc>
        <w:tc>
          <w:tcPr>
            <w:tcW w:w="770" w:type="pct"/>
            <w:vMerge w:val="restart"/>
          </w:tcPr>
          <w:p w:rsidR="002D287A" w:rsidRPr="000F4E9C" w:rsidRDefault="002D287A" w:rsidP="000A4811">
            <w:pPr>
              <w:pStyle w:val="Default"/>
              <w:jc w:val="center"/>
              <w:rPr>
                <w:b/>
                <w:bCs/>
                <w:szCs w:val="20"/>
              </w:rPr>
            </w:pPr>
            <w:r w:rsidRPr="000F4E9C">
              <w:rPr>
                <w:b/>
                <w:bCs/>
                <w:szCs w:val="20"/>
              </w:rPr>
              <w:t xml:space="preserve">Код и </w:t>
            </w:r>
          </w:p>
          <w:p w:rsidR="002D287A" w:rsidRDefault="002D287A" w:rsidP="000A4811">
            <w:pPr>
              <w:pStyle w:val="Default"/>
              <w:jc w:val="center"/>
              <w:rPr>
                <w:b/>
                <w:bCs/>
                <w:szCs w:val="20"/>
              </w:rPr>
            </w:pPr>
            <w:r w:rsidRPr="000F4E9C">
              <w:rPr>
                <w:b/>
                <w:bCs/>
                <w:szCs w:val="20"/>
              </w:rPr>
              <w:t xml:space="preserve">наименование </w:t>
            </w:r>
          </w:p>
          <w:p w:rsidR="002D287A" w:rsidRPr="000F4E9C" w:rsidRDefault="002D287A" w:rsidP="000A4811">
            <w:pPr>
              <w:pStyle w:val="Default"/>
              <w:jc w:val="center"/>
              <w:rPr>
                <w:b/>
                <w:bCs/>
                <w:szCs w:val="20"/>
              </w:rPr>
            </w:pPr>
            <w:r w:rsidRPr="000F4E9C">
              <w:rPr>
                <w:b/>
                <w:bCs/>
                <w:szCs w:val="20"/>
              </w:rPr>
              <w:t xml:space="preserve">профессиональной </w:t>
            </w:r>
          </w:p>
          <w:p w:rsidR="002D287A" w:rsidRPr="007A240F" w:rsidRDefault="002D287A" w:rsidP="000A4811">
            <w:pPr>
              <w:pStyle w:val="Default"/>
              <w:jc w:val="center"/>
              <w:rPr>
                <w:b/>
                <w:bCs/>
                <w:szCs w:val="20"/>
              </w:rPr>
            </w:pPr>
            <w:r w:rsidRPr="000F4E9C">
              <w:rPr>
                <w:b/>
                <w:bCs/>
                <w:szCs w:val="20"/>
              </w:rPr>
              <w:t>компетенции</w:t>
            </w:r>
          </w:p>
        </w:tc>
        <w:tc>
          <w:tcPr>
            <w:tcW w:w="1123" w:type="pct"/>
            <w:vMerge w:val="restart"/>
          </w:tcPr>
          <w:p w:rsidR="002D287A" w:rsidRDefault="002D287A" w:rsidP="000A4811">
            <w:pPr>
              <w:pStyle w:val="Default"/>
              <w:jc w:val="center"/>
              <w:rPr>
                <w:b/>
                <w:bCs/>
                <w:szCs w:val="20"/>
              </w:rPr>
            </w:pPr>
            <w:r w:rsidRPr="000F4E9C">
              <w:rPr>
                <w:b/>
                <w:bCs/>
                <w:szCs w:val="20"/>
              </w:rPr>
              <w:t xml:space="preserve">Код и наименование </w:t>
            </w:r>
          </w:p>
          <w:p w:rsidR="002D287A" w:rsidRDefault="002D287A" w:rsidP="000A4811">
            <w:pPr>
              <w:pStyle w:val="Default"/>
              <w:jc w:val="center"/>
              <w:rPr>
                <w:b/>
                <w:bCs/>
                <w:szCs w:val="20"/>
              </w:rPr>
            </w:pPr>
            <w:r w:rsidRPr="000F4E9C">
              <w:rPr>
                <w:b/>
                <w:bCs/>
                <w:szCs w:val="20"/>
              </w:rPr>
              <w:t>индикатора достижения</w:t>
            </w:r>
          </w:p>
          <w:p w:rsidR="002D287A" w:rsidRDefault="002D287A" w:rsidP="000A4811">
            <w:pPr>
              <w:pStyle w:val="Default"/>
              <w:jc w:val="center"/>
              <w:rPr>
                <w:b/>
                <w:bCs/>
                <w:szCs w:val="20"/>
              </w:rPr>
            </w:pPr>
            <w:r w:rsidRPr="000F4E9C">
              <w:rPr>
                <w:b/>
                <w:bCs/>
                <w:szCs w:val="20"/>
              </w:rPr>
              <w:t xml:space="preserve">профессиональной </w:t>
            </w:r>
          </w:p>
          <w:p w:rsidR="002D287A" w:rsidRPr="007A240F" w:rsidRDefault="002D287A" w:rsidP="000A4811">
            <w:pPr>
              <w:pStyle w:val="Default"/>
              <w:jc w:val="center"/>
              <w:rPr>
                <w:b/>
                <w:bCs/>
                <w:szCs w:val="20"/>
              </w:rPr>
            </w:pPr>
            <w:r w:rsidRPr="000F4E9C">
              <w:rPr>
                <w:b/>
                <w:bCs/>
                <w:szCs w:val="20"/>
              </w:rPr>
              <w:t>компетенции</w:t>
            </w:r>
          </w:p>
        </w:tc>
        <w:tc>
          <w:tcPr>
            <w:tcW w:w="2517" w:type="pct"/>
            <w:gridSpan w:val="3"/>
            <w:vAlign w:val="center"/>
          </w:tcPr>
          <w:p w:rsidR="002D287A" w:rsidRDefault="002D287A" w:rsidP="000A4811">
            <w:pPr>
              <w:pStyle w:val="Default"/>
              <w:jc w:val="center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 xml:space="preserve">Формулировки для заполнения в РПД табл.2 </w:t>
            </w:r>
          </w:p>
          <w:p w:rsidR="002D287A" w:rsidRPr="007A240F" w:rsidRDefault="002D287A" w:rsidP="000A4811">
            <w:pPr>
              <w:pStyle w:val="Default"/>
              <w:jc w:val="center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столбца «Результаты обучения по дисциплине»</w:t>
            </w:r>
          </w:p>
        </w:tc>
      </w:tr>
      <w:tr w:rsidR="002D287A" w:rsidRPr="007A240F" w:rsidTr="000A4811">
        <w:trPr>
          <w:tblHeader/>
        </w:trPr>
        <w:tc>
          <w:tcPr>
            <w:tcW w:w="590" w:type="pct"/>
            <w:vMerge/>
          </w:tcPr>
          <w:p w:rsidR="002D287A" w:rsidRPr="007A240F" w:rsidRDefault="002D287A" w:rsidP="000A4811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770" w:type="pct"/>
            <w:vMerge/>
          </w:tcPr>
          <w:p w:rsidR="002D287A" w:rsidRPr="007A240F" w:rsidRDefault="002D287A" w:rsidP="000A4811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1123" w:type="pct"/>
            <w:vMerge/>
          </w:tcPr>
          <w:p w:rsidR="002D287A" w:rsidRPr="007A240F" w:rsidRDefault="002D287A" w:rsidP="000A4811">
            <w:pPr>
              <w:widowControl w:val="0"/>
              <w:jc w:val="center"/>
              <w:rPr>
                <w:b/>
                <w:snapToGrid w:val="0"/>
                <w:color w:val="0D0D0D" w:themeColor="text1" w:themeTint="F2"/>
              </w:rPr>
            </w:pPr>
          </w:p>
        </w:tc>
        <w:tc>
          <w:tcPr>
            <w:tcW w:w="775" w:type="pct"/>
            <w:vAlign w:val="center"/>
          </w:tcPr>
          <w:p w:rsidR="002D287A" w:rsidRPr="00BA1C38" w:rsidRDefault="002D287A" w:rsidP="000A4811">
            <w:pPr>
              <w:widowControl w:val="0"/>
              <w:jc w:val="center"/>
              <w:rPr>
                <w:bCs/>
                <w:snapToGrid w:val="0"/>
                <w:sz w:val="18"/>
                <w:szCs w:val="18"/>
              </w:rPr>
            </w:pPr>
            <w:r w:rsidRPr="00BA1C38">
              <w:rPr>
                <w:b/>
                <w:snapToGrid w:val="0"/>
                <w:color w:val="0D0D0D" w:themeColor="text1" w:themeTint="F2"/>
                <w:sz w:val="18"/>
                <w:szCs w:val="18"/>
              </w:rPr>
              <w:t>Обучающийся знает:</w:t>
            </w:r>
          </w:p>
        </w:tc>
        <w:tc>
          <w:tcPr>
            <w:tcW w:w="898" w:type="pct"/>
            <w:vAlign w:val="center"/>
          </w:tcPr>
          <w:p w:rsidR="002D287A" w:rsidRPr="00BA1C38" w:rsidRDefault="002D287A" w:rsidP="000A4811">
            <w:pPr>
              <w:widowControl w:val="0"/>
              <w:jc w:val="center"/>
              <w:rPr>
                <w:b/>
                <w:snapToGrid w:val="0"/>
                <w:color w:val="0D0D0D" w:themeColor="text1" w:themeTint="F2"/>
                <w:sz w:val="18"/>
                <w:szCs w:val="18"/>
              </w:rPr>
            </w:pPr>
            <w:r w:rsidRPr="00BA1C38">
              <w:rPr>
                <w:b/>
                <w:snapToGrid w:val="0"/>
                <w:color w:val="0D0D0D" w:themeColor="text1" w:themeTint="F2"/>
                <w:sz w:val="18"/>
                <w:szCs w:val="18"/>
              </w:rPr>
              <w:t>Обучающийся умеет:</w:t>
            </w:r>
          </w:p>
        </w:tc>
        <w:tc>
          <w:tcPr>
            <w:tcW w:w="844" w:type="pct"/>
            <w:vAlign w:val="center"/>
          </w:tcPr>
          <w:p w:rsidR="002D287A" w:rsidRDefault="002D287A" w:rsidP="000A4811">
            <w:pPr>
              <w:widowControl w:val="0"/>
              <w:jc w:val="center"/>
              <w:rPr>
                <w:b/>
                <w:snapToGrid w:val="0"/>
                <w:color w:val="0D0D0D" w:themeColor="text1" w:themeTint="F2"/>
                <w:sz w:val="18"/>
                <w:szCs w:val="18"/>
              </w:rPr>
            </w:pPr>
            <w:r w:rsidRPr="00BA1C38">
              <w:rPr>
                <w:b/>
                <w:snapToGrid w:val="0"/>
                <w:color w:val="0D0D0D" w:themeColor="text1" w:themeTint="F2"/>
                <w:sz w:val="18"/>
                <w:szCs w:val="18"/>
              </w:rPr>
              <w:t xml:space="preserve">Обучающийся имеет </w:t>
            </w:r>
          </w:p>
          <w:p w:rsidR="002D287A" w:rsidRDefault="002D287A" w:rsidP="000A4811">
            <w:pPr>
              <w:widowControl w:val="0"/>
              <w:jc w:val="center"/>
              <w:rPr>
                <w:b/>
                <w:snapToGrid w:val="0"/>
                <w:color w:val="0D0D0D" w:themeColor="text1" w:themeTint="F2"/>
                <w:sz w:val="18"/>
                <w:szCs w:val="18"/>
              </w:rPr>
            </w:pPr>
            <w:r w:rsidRPr="00BA1C38">
              <w:rPr>
                <w:b/>
                <w:snapToGrid w:val="0"/>
                <w:color w:val="0D0D0D" w:themeColor="text1" w:themeTint="F2"/>
                <w:sz w:val="18"/>
                <w:szCs w:val="18"/>
              </w:rPr>
              <w:t xml:space="preserve">навыки/опыт </w:t>
            </w:r>
          </w:p>
          <w:p w:rsidR="002D287A" w:rsidRPr="00BA1C38" w:rsidRDefault="002D287A" w:rsidP="000A4811">
            <w:pPr>
              <w:widowControl w:val="0"/>
              <w:jc w:val="center"/>
              <w:rPr>
                <w:b/>
                <w:snapToGrid w:val="0"/>
                <w:color w:val="0D0D0D" w:themeColor="text1" w:themeTint="F2"/>
                <w:sz w:val="18"/>
                <w:szCs w:val="18"/>
              </w:rPr>
            </w:pPr>
            <w:r w:rsidRPr="00BA1C38">
              <w:rPr>
                <w:b/>
                <w:snapToGrid w:val="0"/>
                <w:color w:val="0D0D0D" w:themeColor="text1" w:themeTint="F2"/>
                <w:sz w:val="18"/>
                <w:szCs w:val="18"/>
              </w:rPr>
              <w:t>деятельности</w:t>
            </w:r>
          </w:p>
        </w:tc>
      </w:tr>
      <w:tr w:rsidR="002D287A" w:rsidRPr="007A240F" w:rsidTr="000A4811">
        <w:tc>
          <w:tcPr>
            <w:tcW w:w="5000" w:type="pct"/>
            <w:gridSpan w:val="6"/>
          </w:tcPr>
          <w:p w:rsidR="002D287A" w:rsidRPr="007A240F" w:rsidRDefault="002D287A" w:rsidP="00F8677D">
            <w:pPr>
              <w:pStyle w:val="Default"/>
              <w:jc w:val="center"/>
              <w:rPr>
                <w:b/>
                <w:snapToGrid w:val="0"/>
              </w:rPr>
            </w:pPr>
            <w:r w:rsidRPr="000F4E9C">
              <w:rPr>
                <w:b/>
                <w:bCs/>
                <w:szCs w:val="20"/>
              </w:rPr>
              <w:t>Тип задач профессиональной деятельности: проектный</w:t>
            </w:r>
            <w:r>
              <w:rPr>
                <w:b/>
                <w:bCs/>
                <w:szCs w:val="20"/>
              </w:rPr>
              <w:t xml:space="preserve"> </w:t>
            </w:r>
          </w:p>
        </w:tc>
      </w:tr>
      <w:tr w:rsidR="0059124B" w:rsidRPr="00F8677D" w:rsidTr="000A4811">
        <w:tc>
          <w:tcPr>
            <w:tcW w:w="590" w:type="pct"/>
            <w:vMerge w:val="restart"/>
          </w:tcPr>
          <w:p w:rsidR="0059124B" w:rsidRPr="00F8677D" w:rsidRDefault="0059124B" w:rsidP="007567D0">
            <w:pPr>
              <w:autoSpaceDE w:val="0"/>
              <w:autoSpaceDN w:val="0"/>
              <w:adjustRightInd w:val="0"/>
            </w:pPr>
            <w:r w:rsidRPr="00F8677D">
              <w:t>Разработка проектных решений</w:t>
            </w:r>
          </w:p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  <w:r w:rsidRPr="00F8677D">
              <w:t>и организация проектирования</w:t>
            </w:r>
          </w:p>
        </w:tc>
        <w:tc>
          <w:tcPr>
            <w:tcW w:w="770" w:type="pct"/>
            <w:vMerge w:val="restart"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  <w:r w:rsidRPr="00F8677D">
              <w:t>ПК-1. Способность организовывать процесс выполнения проектных работ, проводить их согласование, экспертизу и сдачу документации техническому заказчику</w:t>
            </w:r>
          </w:p>
        </w:tc>
        <w:tc>
          <w:tcPr>
            <w:tcW w:w="1123" w:type="pct"/>
          </w:tcPr>
          <w:p w:rsidR="0059124B" w:rsidRPr="00F8677D" w:rsidRDefault="0059124B" w:rsidP="001F32AA">
            <w:pPr>
              <w:autoSpaceDE w:val="0"/>
              <w:autoSpaceDN w:val="0"/>
              <w:adjustRightInd w:val="0"/>
            </w:pPr>
            <w:r w:rsidRPr="00F8677D">
              <w:t xml:space="preserve">ПКИ-1.1. Требования межгосударственных и национальных стандартов, правовых, нормативно-технических и нормативно-методических документов для проектирования, строительства и эксплуатации объектов капитального строительства, контроля качества проектной документации, осуществления авторского надзора при строительстве и вводе объектов в эксплуатацию </w:t>
            </w:r>
          </w:p>
        </w:tc>
        <w:tc>
          <w:tcPr>
            <w:tcW w:w="775" w:type="pct"/>
          </w:tcPr>
          <w:p w:rsidR="0059124B" w:rsidRPr="00F8677D" w:rsidRDefault="0059124B" w:rsidP="007567D0">
            <w:pPr>
              <w:widowControl w:val="0"/>
            </w:pPr>
            <w:r w:rsidRPr="00F8677D">
              <w:t>- требования межгосударственных и национальных стандартов, правовых, нормативно-технических и нормативно-методических документов для проектирования, строительст</w:t>
            </w:r>
            <w:r>
              <w:t>ва и эксплуатации объектов капи</w:t>
            </w:r>
            <w:r w:rsidRPr="00F8677D">
              <w:t xml:space="preserve">тального строительства, контроля качества проектной документации, осуществления авторского надзора при строительстве и вводе объектов в эксплуатацию </w:t>
            </w:r>
          </w:p>
        </w:tc>
        <w:tc>
          <w:tcPr>
            <w:tcW w:w="898" w:type="pct"/>
          </w:tcPr>
          <w:p w:rsidR="0059124B" w:rsidRPr="00F8677D" w:rsidRDefault="0059124B" w:rsidP="002D287A">
            <w:pPr>
              <w:autoSpaceDE w:val="0"/>
              <w:autoSpaceDN w:val="0"/>
              <w:adjustRightInd w:val="0"/>
              <w:rPr>
                <w:highlight w:val="yellow"/>
              </w:rPr>
            </w:pPr>
          </w:p>
        </w:tc>
        <w:tc>
          <w:tcPr>
            <w:tcW w:w="844" w:type="pct"/>
          </w:tcPr>
          <w:p w:rsidR="0059124B" w:rsidRPr="00F8677D" w:rsidRDefault="0059124B" w:rsidP="000A4811">
            <w:pPr>
              <w:widowControl w:val="0"/>
              <w:rPr>
                <w:b/>
                <w:snapToGrid w:val="0"/>
              </w:rPr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Pr="00F8677D" w:rsidRDefault="0059124B" w:rsidP="007567D0">
            <w:pPr>
              <w:autoSpaceDE w:val="0"/>
              <w:autoSpaceDN w:val="0"/>
              <w:adjustRightInd w:val="0"/>
            </w:pPr>
          </w:p>
        </w:tc>
        <w:tc>
          <w:tcPr>
            <w:tcW w:w="770" w:type="pct"/>
            <w:vMerge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1F32AA">
            <w:pPr>
              <w:autoSpaceDE w:val="0"/>
              <w:autoSpaceDN w:val="0"/>
              <w:adjustRightInd w:val="0"/>
            </w:pPr>
            <w:r w:rsidRPr="00F8677D">
              <w:t xml:space="preserve">ПКИ-1.2 Требования к составу проектной и рабочей документации, организация процесса проектирования объектов капитального строительства, внесение изменений в проектную документацию </w:t>
            </w:r>
          </w:p>
        </w:tc>
        <w:tc>
          <w:tcPr>
            <w:tcW w:w="775" w:type="pct"/>
          </w:tcPr>
          <w:p w:rsidR="0059124B" w:rsidRPr="00F8677D" w:rsidRDefault="0059124B" w:rsidP="0059124B">
            <w:pPr>
              <w:widowControl w:val="0"/>
            </w:pPr>
            <w:r w:rsidRPr="00F8677D">
              <w:t>- требования к составу проектной и</w:t>
            </w:r>
            <w:r>
              <w:t xml:space="preserve"> рабочей документации, организа</w:t>
            </w:r>
            <w:r w:rsidRPr="00F8677D">
              <w:t>ци</w:t>
            </w:r>
            <w:r>
              <w:t>ю</w:t>
            </w:r>
            <w:r w:rsidRPr="00F8677D">
              <w:t xml:space="preserve"> процесса проектирования объектов капитального строительства, внесение изменений в проектную документацию</w:t>
            </w:r>
          </w:p>
        </w:tc>
        <w:tc>
          <w:tcPr>
            <w:tcW w:w="898" w:type="pct"/>
          </w:tcPr>
          <w:p w:rsidR="0059124B" w:rsidRPr="00F8677D" w:rsidRDefault="0059124B" w:rsidP="002D287A">
            <w:pPr>
              <w:autoSpaceDE w:val="0"/>
              <w:autoSpaceDN w:val="0"/>
              <w:adjustRightInd w:val="0"/>
              <w:rPr>
                <w:highlight w:val="yellow"/>
              </w:rPr>
            </w:pPr>
          </w:p>
        </w:tc>
        <w:tc>
          <w:tcPr>
            <w:tcW w:w="844" w:type="pct"/>
          </w:tcPr>
          <w:p w:rsidR="0059124B" w:rsidRPr="00F8677D" w:rsidRDefault="0059124B" w:rsidP="000A4811">
            <w:pPr>
              <w:widowControl w:val="0"/>
              <w:rPr>
                <w:b/>
                <w:snapToGrid w:val="0"/>
              </w:rPr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Pr="00F8677D" w:rsidRDefault="0059124B" w:rsidP="007567D0">
            <w:pPr>
              <w:autoSpaceDE w:val="0"/>
              <w:autoSpaceDN w:val="0"/>
              <w:adjustRightInd w:val="0"/>
            </w:pPr>
          </w:p>
        </w:tc>
        <w:tc>
          <w:tcPr>
            <w:tcW w:w="770" w:type="pct"/>
            <w:vMerge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1F32AA">
            <w:pPr>
              <w:autoSpaceDE w:val="0"/>
              <w:autoSpaceDN w:val="0"/>
              <w:adjustRightInd w:val="0"/>
            </w:pPr>
            <w:r w:rsidRPr="00F8677D">
              <w:t xml:space="preserve">ПКИ-1.3 Порядок сдачи проектной документации заказчику, передачи в </w:t>
            </w:r>
            <w:r w:rsidRPr="00F8677D">
              <w:lastRenderedPageBreak/>
              <w:t xml:space="preserve">согласующие инстанции, а также в экспертные организации. Правила и стандарты системы контроля качества проектной документации </w:t>
            </w:r>
          </w:p>
        </w:tc>
        <w:tc>
          <w:tcPr>
            <w:tcW w:w="775" w:type="pct"/>
          </w:tcPr>
          <w:p w:rsidR="0059124B" w:rsidRPr="00F8677D" w:rsidRDefault="0059124B" w:rsidP="0091211D">
            <w:pPr>
              <w:widowControl w:val="0"/>
            </w:pPr>
            <w:r w:rsidRPr="00F8677D">
              <w:lastRenderedPageBreak/>
              <w:t>- порядок сдачи проектной документа</w:t>
            </w:r>
            <w:r>
              <w:t>ции за</w:t>
            </w:r>
            <w:r>
              <w:lastRenderedPageBreak/>
              <w:t>казчику, передачи в согла</w:t>
            </w:r>
            <w:r w:rsidRPr="00F8677D">
              <w:t>сующие инстанции, а также в экспертные организации. Правила и стандарты системы контроля качества проектной документации</w:t>
            </w:r>
          </w:p>
        </w:tc>
        <w:tc>
          <w:tcPr>
            <w:tcW w:w="898" w:type="pct"/>
          </w:tcPr>
          <w:p w:rsidR="0059124B" w:rsidRPr="00F8677D" w:rsidRDefault="0059124B" w:rsidP="002D287A">
            <w:pPr>
              <w:autoSpaceDE w:val="0"/>
              <w:autoSpaceDN w:val="0"/>
              <w:adjustRightInd w:val="0"/>
              <w:rPr>
                <w:highlight w:val="yellow"/>
              </w:rPr>
            </w:pPr>
          </w:p>
        </w:tc>
        <w:tc>
          <w:tcPr>
            <w:tcW w:w="844" w:type="pct"/>
          </w:tcPr>
          <w:p w:rsidR="0059124B" w:rsidRPr="00F8677D" w:rsidRDefault="0059124B" w:rsidP="000A4811">
            <w:pPr>
              <w:widowControl w:val="0"/>
              <w:rPr>
                <w:b/>
                <w:snapToGrid w:val="0"/>
              </w:rPr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Pr="00F8677D" w:rsidRDefault="0059124B" w:rsidP="007567D0">
            <w:pPr>
              <w:autoSpaceDE w:val="0"/>
              <w:autoSpaceDN w:val="0"/>
              <w:adjustRightInd w:val="0"/>
            </w:pPr>
          </w:p>
        </w:tc>
        <w:tc>
          <w:tcPr>
            <w:tcW w:w="770" w:type="pct"/>
            <w:vMerge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1F32AA">
            <w:pPr>
              <w:autoSpaceDE w:val="0"/>
              <w:autoSpaceDN w:val="0"/>
              <w:adjustRightInd w:val="0"/>
            </w:pPr>
            <w:r w:rsidRPr="00F8677D">
              <w:t>ПКИ-1.4 Стандарты делопроизводства (классификация документов, порядок оформления, регистрации), формы актов, накладных при приемке и передаче проектной документации</w:t>
            </w:r>
          </w:p>
        </w:tc>
        <w:tc>
          <w:tcPr>
            <w:tcW w:w="775" w:type="pct"/>
          </w:tcPr>
          <w:p w:rsidR="0059124B" w:rsidRPr="00F8677D" w:rsidRDefault="0059124B" w:rsidP="000A4811">
            <w:pPr>
              <w:widowControl w:val="0"/>
            </w:pPr>
            <w:r w:rsidRPr="00F8677D">
              <w:t>- стандарты делопроизводства (классификация документов, порядок оформления, регистрации), формы актов, накладных при приемке и передаче проектной документации</w:t>
            </w:r>
          </w:p>
        </w:tc>
        <w:tc>
          <w:tcPr>
            <w:tcW w:w="898" w:type="pct"/>
          </w:tcPr>
          <w:p w:rsidR="0059124B" w:rsidRPr="00F8677D" w:rsidRDefault="0059124B" w:rsidP="002D287A">
            <w:pPr>
              <w:autoSpaceDE w:val="0"/>
              <w:autoSpaceDN w:val="0"/>
              <w:adjustRightInd w:val="0"/>
              <w:rPr>
                <w:highlight w:val="yellow"/>
              </w:rPr>
            </w:pPr>
          </w:p>
        </w:tc>
        <w:tc>
          <w:tcPr>
            <w:tcW w:w="844" w:type="pct"/>
          </w:tcPr>
          <w:p w:rsidR="0059124B" w:rsidRPr="00F8677D" w:rsidRDefault="0059124B" w:rsidP="000A4811">
            <w:pPr>
              <w:widowControl w:val="0"/>
              <w:rPr>
                <w:b/>
                <w:snapToGrid w:val="0"/>
              </w:rPr>
            </w:pPr>
          </w:p>
        </w:tc>
      </w:tr>
      <w:tr w:rsidR="0059124B" w:rsidRPr="00F8677D" w:rsidTr="00DE5F2A">
        <w:trPr>
          <w:trHeight w:val="594"/>
        </w:trPr>
        <w:tc>
          <w:tcPr>
            <w:tcW w:w="590" w:type="pct"/>
            <w:vMerge/>
          </w:tcPr>
          <w:p w:rsidR="0059124B" w:rsidRPr="00F8677D" w:rsidRDefault="0059124B" w:rsidP="007567D0">
            <w:pPr>
              <w:autoSpaceDE w:val="0"/>
              <w:autoSpaceDN w:val="0"/>
              <w:adjustRightInd w:val="0"/>
            </w:pPr>
          </w:p>
        </w:tc>
        <w:tc>
          <w:tcPr>
            <w:tcW w:w="770" w:type="pct"/>
            <w:vMerge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1F32AA">
            <w:pPr>
              <w:autoSpaceDE w:val="0"/>
              <w:autoSpaceDN w:val="0"/>
              <w:adjustRightInd w:val="0"/>
            </w:pPr>
            <w:r w:rsidRPr="00F8677D">
              <w:t xml:space="preserve">ПКИ-2.1 Применение требований действующих нормативных, правовых и методических документов при проектировании объектов капитального строительства, проведении авторского надзора при строительстве и вводе объектов в эксплуатацию </w:t>
            </w:r>
          </w:p>
        </w:tc>
        <w:tc>
          <w:tcPr>
            <w:tcW w:w="775" w:type="pct"/>
          </w:tcPr>
          <w:p w:rsidR="0059124B" w:rsidRPr="00F8677D" w:rsidRDefault="0059124B" w:rsidP="000A4811">
            <w:pPr>
              <w:widowControl w:val="0"/>
            </w:pPr>
          </w:p>
        </w:tc>
        <w:tc>
          <w:tcPr>
            <w:tcW w:w="898" w:type="pct"/>
          </w:tcPr>
          <w:p w:rsidR="0059124B" w:rsidRPr="00F8677D" w:rsidRDefault="0059124B" w:rsidP="001F32AA">
            <w:pPr>
              <w:widowControl w:val="0"/>
            </w:pPr>
            <w:r w:rsidRPr="00F8677D">
              <w:t>- применять требования действующих нормативных, правовых и мето</w:t>
            </w:r>
            <w:r w:rsidRPr="00F8677D">
              <w:softHyphen/>
              <w:t>дических документов при проектировании объектов капитального строительства, проведении авторского надзора при строительстве и вводе объектов в эксплуатацию</w:t>
            </w:r>
          </w:p>
        </w:tc>
        <w:tc>
          <w:tcPr>
            <w:tcW w:w="844" w:type="pct"/>
          </w:tcPr>
          <w:p w:rsidR="0059124B" w:rsidRPr="00F8677D" w:rsidRDefault="0059124B" w:rsidP="001F32AA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Pr="00F8677D" w:rsidRDefault="0059124B" w:rsidP="007567D0">
            <w:pPr>
              <w:autoSpaceDE w:val="0"/>
              <w:autoSpaceDN w:val="0"/>
              <w:adjustRightInd w:val="0"/>
            </w:pPr>
          </w:p>
        </w:tc>
        <w:tc>
          <w:tcPr>
            <w:tcW w:w="770" w:type="pct"/>
            <w:vMerge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1F32AA">
            <w:pPr>
              <w:autoSpaceDE w:val="0"/>
              <w:autoSpaceDN w:val="0"/>
              <w:adjustRightInd w:val="0"/>
            </w:pPr>
            <w:r w:rsidRPr="00F8677D">
              <w:t xml:space="preserve">ПКИ-2.2 Пользование информационно-телекоммуникационной сетью "Интернет" </w:t>
            </w:r>
          </w:p>
        </w:tc>
        <w:tc>
          <w:tcPr>
            <w:tcW w:w="775" w:type="pct"/>
          </w:tcPr>
          <w:p w:rsidR="0059124B" w:rsidRPr="00F8677D" w:rsidRDefault="0059124B" w:rsidP="000A4811">
            <w:pPr>
              <w:widowControl w:val="0"/>
            </w:pPr>
          </w:p>
        </w:tc>
        <w:tc>
          <w:tcPr>
            <w:tcW w:w="898" w:type="pct"/>
          </w:tcPr>
          <w:p w:rsidR="0059124B" w:rsidRPr="00F8677D" w:rsidRDefault="0059124B" w:rsidP="001F32AA">
            <w:pPr>
              <w:widowControl w:val="0"/>
            </w:pPr>
            <w:r w:rsidRPr="00F8677D">
              <w:t>- пользоваться информационно-телекоммуника</w:t>
            </w:r>
            <w:r>
              <w:t>-</w:t>
            </w:r>
            <w:r w:rsidRPr="00F8677D">
              <w:t>ционной сетью "Интернет"</w:t>
            </w:r>
          </w:p>
        </w:tc>
        <w:tc>
          <w:tcPr>
            <w:tcW w:w="844" w:type="pct"/>
          </w:tcPr>
          <w:p w:rsidR="0059124B" w:rsidRPr="00F8677D" w:rsidRDefault="0059124B" w:rsidP="001F32AA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Pr="00F8677D" w:rsidRDefault="0059124B" w:rsidP="007567D0">
            <w:pPr>
              <w:autoSpaceDE w:val="0"/>
              <w:autoSpaceDN w:val="0"/>
              <w:adjustRightInd w:val="0"/>
            </w:pPr>
          </w:p>
        </w:tc>
        <w:tc>
          <w:tcPr>
            <w:tcW w:w="770" w:type="pct"/>
            <w:vMerge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1F32AA">
            <w:pPr>
              <w:autoSpaceDE w:val="0"/>
              <w:autoSpaceDN w:val="0"/>
              <w:adjustRightInd w:val="0"/>
            </w:pPr>
            <w:r w:rsidRPr="00F8677D">
              <w:t>ПКИ-2.3 Применение типовых форм документов для оформления сопроводительных документов, актов приема-передачи проектной, рабочей документации для объекта капитального строительства и стандартов делопроизводства</w:t>
            </w:r>
          </w:p>
        </w:tc>
        <w:tc>
          <w:tcPr>
            <w:tcW w:w="775" w:type="pct"/>
          </w:tcPr>
          <w:p w:rsidR="0059124B" w:rsidRPr="00F8677D" w:rsidRDefault="0059124B" w:rsidP="000A4811">
            <w:pPr>
              <w:widowControl w:val="0"/>
            </w:pPr>
          </w:p>
        </w:tc>
        <w:tc>
          <w:tcPr>
            <w:tcW w:w="898" w:type="pct"/>
          </w:tcPr>
          <w:p w:rsidR="0059124B" w:rsidRPr="00F8677D" w:rsidRDefault="0059124B" w:rsidP="0059124B">
            <w:pPr>
              <w:widowControl w:val="0"/>
            </w:pPr>
            <w:r w:rsidRPr="00F8677D">
              <w:t xml:space="preserve">-применять типовые формы документов для оформления сопроводительных документов, актов приема-передачи проектной, рабочей документации для объекта капитального строительства и </w:t>
            </w:r>
            <w:r w:rsidRPr="00F8677D">
              <w:lastRenderedPageBreak/>
              <w:t xml:space="preserve">стандартов делопроизводства </w:t>
            </w:r>
          </w:p>
        </w:tc>
        <w:tc>
          <w:tcPr>
            <w:tcW w:w="844" w:type="pct"/>
          </w:tcPr>
          <w:p w:rsidR="0059124B" w:rsidRPr="00F8677D" w:rsidRDefault="0059124B" w:rsidP="001F32AA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Pr="00F8677D" w:rsidRDefault="0059124B" w:rsidP="007567D0">
            <w:pPr>
              <w:autoSpaceDE w:val="0"/>
              <w:autoSpaceDN w:val="0"/>
              <w:adjustRightInd w:val="0"/>
            </w:pPr>
          </w:p>
        </w:tc>
        <w:tc>
          <w:tcPr>
            <w:tcW w:w="770" w:type="pct"/>
            <w:vMerge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  <w:r w:rsidRPr="00F8677D">
              <w:t>ПКИ-2.4</w:t>
            </w:r>
            <w:r>
              <w:t xml:space="preserve"> Формирование комплектов проектной и рабочей документации в соответствии с требованиями действующих нормативно-правовых документов для согласования в экспертных организациях, органах исполнительной власти, службе заказчика</w:t>
            </w:r>
          </w:p>
        </w:tc>
        <w:tc>
          <w:tcPr>
            <w:tcW w:w="775" w:type="pct"/>
          </w:tcPr>
          <w:p w:rsidR="0059124B" w:rsidRPr="00F8677D" w:rsidRDefault="0059124B" w:rsidP="000A4811">
            <w:pPr>
              <w:widowControl w:val="0"/>
            </w:pPr>
          </w:p>
        </w:tc>
        <w:tc>
          <w:tcPr>
            <w:tcW w:w="898" w:type="pct"/>
          </w:tcPr>
          <w:p w:rsidR="0059124B" w:rsidRPr="00F8677D" w:rsidRDefault="0059124B" w:rsidP="0059124B">
            <w:pPr>
              <w:widowControl w:val="0"/>
            </w:pPr>
            <w:r w:rsidRPr="00F8677D">
              <w:t xml:space="preserve">- формировать комплекты проектной и рабочей документации в соответствии с требованиями действующих нормативно-правовых документов для согласования в экспертных организациях, органах исполнительной власти, службе заказчика </w:t>
            </w:r>
          </w:p>
        </w:tc>
        <w:tc>
          <w:tcPr>
            <w:tcW w:w="844" w:type="pct"/>
          </w:tcPr>
          <w:p w:rsidR="0059124B" w:rsidRPr="00F8677D" w:rsidRDefault="0059124B" w:rsidP="001F32AA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Pr="00F8677D" w:rsidRDefault="0059124B" w:rsidP="007567D0">
            <w:pPr>
              <w:autoSpaceDE w:val="0"/>
              <w:autoSpaceDN w:val="0"/>
              <w:adjustRightInd w:val="0"/>
            </w:pPr>
          </w:p>
        </w:tc>
        <w:tc>
          <w:tcPr>
            <w:tcW w:w="770" w:type="pct"/>
            <w:vMerge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  <w:r w:rsidRPr="00F8677D">
              <w:t>ПКИ-2.5</w:t>
            </w:r>
            <w:r>
              <w:t xml:space="preserve"> Выполнение специальных технических и экономических расчетов при обосновании проектных решений</w:t>
            </w:r>
          </w:p>
        </w:tc>
        <w:tc>
          <w:tcPr>
            <w:tcW w:w="775" w:type="pct"/>
          </w:tcPr>
          <w:p w:rsidR="0059124B" w:rsidRPr="00F8677D" w:rsidRDefault="0059124B" w:rsidP="000A4811">
            <w:pPr>
              <w:widowControl w:val="0"/>
            </w:pPr>
          </w:p>
        </w:tc>
        <w:tc>
          <w:tcPr>
            <w:tcW w:w="898" w:type="pct"/>
          </w:tcPr>
          <w:p w:rsidR="0059124B" w:rsidRPr="00F8677D" w:rsidRDefault="0059124B" w:rsidP="001F32AA">
            <w:pPr>
              <w:widowControl w:val="0"/>
            </w:pPr>
            <w:r w:rsidRPr="00F8677D">
              <w:t>- выполнять специальные технические и экономические расчеты при обосновании проектных решений</w:t>
            </w:r>
          </w:p>
        </w:tc>
        <w:tc>
          <w:tcPr>
            <w:tcW w:w="844" w:type="pct"/>
          </w:tcPr>
          <w:p w:rsidR="0059124B" w:rsidRPr="00F8677D" w:rsidRDefault="0059124B" w:rsidP="001F32AA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Pr="00F8677D" w:rsidRDefault="0059124B" w:rsidP="007567D0">
            <w:pPr>
              <w:autoSpaceDE w:val="0"/>
              <w:autoSpaceDN w:val="0"/>
              <w:adjustRightInd w:val="0"/>
            </w:pPr>
          </w:p>
        </w:tc>
        <w:tc>
          <w:tcPr>
            <w:tcW w:w="770" w:type="pct"/>
            <w:vMerge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C561E8">
            <w:pPr>
              <w:autoSpaceDE w:val="0"/>
              <w:autoSpaceDN w:val="0"/>
              <w:adjustRightInd w:val="0"/>
            </w:pPr>
            <w:r w:rsidRPr="00F8677D">
              <w:t xml:space="preserve">ПКИ-3.1 Создание общего состава проекта, проверка комплектности проектной и рабочей документации, подтверждение результатов оформления проектной документации </w:t>
            </w:r>
          </w:p>
        </w:tc>
        <w:tc>
          <w:tcPr>
            <w:tcW w:w="775" w:type="pct"/>
          </w:tcPr>
          <w:p w:rsidR="0059124B" w:rsidRPr="00F8677D" w:rsidRDefault="0059124B" w:rsidP="000A4811">
            <w:pPr>
              <w:widowControl w:val="0"/>
            </w:pPr>
          </w:p>
        </w:tc>
        <w:tc>
          <w:tcPr>
            <w:tcW w:w="898" w:type="pct"/>
          </w:tcPr>
          <w:p w:rsidR="0059124B" w:rsidRPr="00F8677D" w:rsidRDefault="0059124B" w:rsidP="001F32AA">
            <w:pPr>
              <w:widowControl w:val="0"/>
            </w:pPr>
          </w:p>
        </w:tc>
        <w:tc>
          <w:tcPr>
            <w:tcW w:w="844" w:type="pct"/>
          </w:tcPr>
          <w:p w:rsidR="0059124B" w:rsidRPr="00F8677D" w:rsidRDefault="0059124B" w:rsidP="001F32AA">
            <w:pPr>
              <w:widowControl w:val="0"/>
            </w:pPr>
            <w:r w:rsidRPr="00F8677D">
              <w:t xml:space="preserve">- по созданию общего состава проекта, проверка комплектности проектной и рабочей документации, подтверждение результатов оформления проектной документации </w:t>
            </w: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Pr="00F8677D" w:rsidRDefault="0059124B" w:rsidP="007567D0">
            <w:pPr>
              <w:autoSpaceDE w:val="0"/>
              <w:autoSpaceDN w:val="0"/>
              <w:adjustRightInd w:val="0"/>
            </w:pPr>
          </w:p>
        </w:tc>
        <w:tc>
          <w:tcPr>
            <w:tcW w:w="770" w:type="pct"/>
            <w:vMerge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C561E8">
            <w:pPr>
              <w:autoSpaceDE w:val="0"/>
              <w:autoSpaceDN w:val="0"/>
              <w:adjustRightInd w:val="0"/>
            </w:pPr>
            <w:r w:rsidRPr="00F8677D">
              <w:t xml:space="preserve">ПКИ-3.2 Проверка на патентную чистоту и патентоспособность впервые примененных в проекте технологических процессов, оборудования, приборов, конструкций, материалов и изделий </w:t>
            </w:r>
          </w:p>
        </w:tc>
        <w:tc>
          <w:tcPr>
            <w:tcW w:w="775" w:type="pct"/>
          </w:tcPr>
          <w:p w:rsidR="0059124B" w:rsidRPr="00F8677D" w:rsidRDefault="0059124B" w:rsidP="000A4811">
            <w:pPr>
              <w:widowControl w:val="0"/>
            </w:pPr>
          </w:p>
        </w:tc>
        <w:tc>
          <w:tcPr>
            <w:tcW w:w="898" w:type="pct"/>
          </w:tcPr>
          <w:p w:rsidR="0059124B" w:rsidRPr="00F8677D" w:rsidRDefault="0059124B" w:rsidP="001F32AA">
            <w:pPr>
              <w:widowControl w:val="0"/>
            </w:pPr>
          </w:p>
        </w:tc>
        <w:tc>
          <w:tcPr>
            <w:tcW w:w="844" w:type="pct"/>
          </w:tcPr>
          <w:p w:rsidR="0059124B" w:rsidRPr="00F8677D" w:rsidRDefault="0059124B" w:rsidP="001F32AA">
            <w:pPr>
              <w:widowControl w:val="0"/>
            </w:pPr>
            <w:r w:rsidRPr="00F8677D">
              <w:t xml:space="preserve">- по проверке на патентную чистоту и патентоспособность впервые примененных в проекте технологических процессов, оборудования, приборов, конструкций, материалов и изделий </w:t>
            </w: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Pr="00F8677D" w:rsidRDefault="0059124B" w:rsidP="007567D0">
            <w:pPr>
              <w:autoSpaceDE w:val="0"/>
              <w:autoSpaceDN w:val="0"/>
              <w:adjustRightInd w:val="0"/>
            </w:pPr>
          </w:p>
        </w:tc>
        <w:tc>
          <w:tcPr>
            <w:tcW w:w="770" w:type="pct"/>
            <w:vMerge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C561E8">
            <w:pPr>
              <w:autoSpaceDE w:val="0"/>
              <w:autoSpaceDN w:val="0"/>
              <w:adjustRightInd w:val="0"/>
            </w:pPr>
            <w:r w:rsidRPr="00F8677D">
              <w:t xml:space="preserve">ПКИ-3.3 Согласование, защита и утверждение проектной документации у заказчика, в экспертных инстанциях, органах исполнительной </w:t>
            </w:r>
            <w:r w:rsidRPr="00F8677D">
              <w:lastRenderedPageBreak/>
              <w:t xml:space="preserve">власти, эксплуатирующих организациях </w:t>
            </w:r>
          </w:p>
        </w:tc>
        <w:tc>
          <w:tcPr>
            <w:tcW w:w="775" w:type="pct"/>
          </w:tcPr>
          <w:p w:rsidR="0059124B" w:rsidRPr="00F8677D" w:rsidRDefault="0059124B" w:rsidP="000A4811">
            <w:pPr>
              <w:widowControl w:val="0"/>
            </w:pPr>
          </w:p>
        </w:tc>
        <w:tc>
          <w:tcPr>
            <w:tcW w:w="898" w:type="pct"/>
          </w:tcPr>
          <w:p w:rsidR="0059124B" w:rsidRPr="00F8677D" w:rsidRDefault="0059124B" w:rsidP="001F32AA">
            <w:pPr>
              <w:widowControl w:val="0"/>
            </w:pPr>
          </w:p>
        </w:tc>
        <w:tc>
          <w:tcPr>
            <w:tcW w:w="844" w:type="pct"/>
          </w:tcPr>
          <w:p w:rsidR="0059124B" w:rsidRPr="00F8677D" w:rsidRDefault="0059124B" w:rsidP="001F32AA">
            <w:pPr>
              <w:widowControl w:val="0"/>
            </w:pPr>
            <w:r w:rsidRPr="00F8677D">
              <w:t xml:space="preserve">- по согласованию, защите и утверждению проектной документации у заказчика, в экспертных инстанциях, </w:t>
            </w:r>
            <w:r w:rsidRPr="00F8677D">
              <w:lastRenderedPageBreak/>
              <w:t xml:space="preserve">органах исполнительной власти, эксплуатирующих организациях </w:t>
            </w: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Pr="00F8677D" w:rsidRDefault="0059124B" w:rsidP="007567D0">
            <w:pPr>
              <w:autoSpaceDE w:val="0"/>
              <w:autoSpaceDN w:val="0"/>
              <w:adjustRightInd w:val="0"/>
            </w:pPr>
          </w:p>
        </w:tc>
        <w:tc>
          <w:tcPr>
            <w:tcW w:w="770" w:type="pct"/>
            <w:vMerge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  <w:r w:rsidRPr="00F8677D">
              <w:t>ПКИ-3.4 Оформление сопроводительных документов, актов приема-передачи проектной, рабочей документации для объекта капитального строительства</w:t>
            </w:r>
          </w:p>
        </w:tc>
        <w:tc>
          <w:tcPr>
            <w:tcW w:w="775" w:type="pct"/>
          </w:tcPr>
          <w:p w:rsidR="0059124B" w:rsidRPr="00F8677D" w:rsidRDefault="0059124B" w:rsidP="000A4811">
            <w:pPr>
              <w:widowControl w:val="0"/>
            </w:pPr>
          </w:p>
        </w:tc>
        <w:tc>
          <w:tcPr>
            <w:tcW w:w="898" w:type="pct"/>
          </w:tcPr>
          <w:p w:rsidR="0059124B" w:rsidRPr="00F8677D" w:rsidRDefault="0059124B" w:rsidP="001F32AA">
            <w:pPr>
              <w:widowControl w:val="0"/>
            </w:pPr>
          </w:p>
        </w:tc>
        <w:tc>
          <w:tcPr>
            <w:tcW w:w="844" w:type="pct"/>
          </w:tcPr>
          <w:p w:rsidR="0059124B" w:rsidRPr="00F8677D" w:rsidRDefault="0059124B" w:rsidP="001F32AA">
            <w:pPr>
              <w:widowControl w:val="0"/>
            </w:pPr>
            <w:r w:rsidRPr="00F8677D">
              <w:t>- по оформлению сопроводительных документов, актов приема-передачи проектной, рабочей документации для объекта капитального строительства</w:t>
            </w:r>
          </w:p>
        </w:tc>
      </w:tr>
      <w:tr w:rsidR="00DE5F2A" w:rsidRPr="00F8677D" w:rsidTr="000A4811">
        <w:tc>
          <w:tcPr>
            <w:tcW w:w="590" w:type="pct"/>
            <w:vMerge w:val="restart"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</w:pPr>
            <w:r w:rsidRPr="00F8677D">
              <w:t>Осуществление контроля и надзора за ходом подготовки проектной документации на объекты капитального строительства</w:t>
            </w:r>
          </w:p>
        </w:tc>
        <w:tc>
          <w:tcPr>
            <w:tcW w:w="770" w:type="pct"/>
            <w:vMerge w:val="restart"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  <w:rPr>
                <w:snapToGrid w:val="0"/>
              </w:rPr>
            </w:pPr>
            <w:r w:rsidRPr="00F8677D">
              <w:t>ПК-2. Способность контролировать ход организации выполнения проектных работ, соблюдения графика прохождения документации, взаимного согласования проектных решений инженерно-техническими работниками различных подразделений</w:t>
            </w:r>
          </w:p>
        </w:tc>
        <w:tc>
          <w:tcPr>
            <w:tcW w:w="1123" w:type="pct"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</w:pPr>
            <w:r w:rsidRPr="00F8677D">
              <w:t xml:space="preserve">ПКИ-1.1. Требования межгосударственных и национальных стандартов, правовых, нормативно-технических и нормативно-методических документов для проектирования, строительства и эксплуатации объектов капитального строительства, контроля качества проектной документации, осуществления авторского надзора при строительстве и вводе объектов в эксплуатацию </w:t>
            </w:r>
          </w:p>
        </w:tc>
        <w:tc>
          <w:tcPr>
            <w:tcW w:w="775" w:type="pct"/>
          </w:tcPr>
          <w:p w:rsidR="00DE5F2A" w:rsidRPr="00F8677D" w:rsidRDefault="00DE5F2A" w:rsidP="001F32AA">
            <w:pPr>
              <w:widowControl w:val="0"/>
            </w:pPr>
            <w:r w:rsidRPr="00F8677D">
              <w:t>- требования межгосударственных и национальных стандартов, правовых, нормативно-технических и нормативно-методических документов для проектирования, строительства и эксплуатации объектов капи</w:t>
            </w:r>
            <w:r w:rsidRPr="00F8677D">
              <w:softHyphen/>
              <w:t xml:space="preserve">тального строительства, контроля качества проектной документации, осуществления авторского надзора при строительстве и вводе объектов в эксплуатацию </w:t>
            </w:r>
          </w:p>
        </w:tc>
        <w:tc>
          <w:tcPr>
            <w:tcW w:w="898" w:type="pct"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E5F2A" w:rsidRPr="00F8677D" w:rsidRDefault="00DE5F2A" w:rsidP="001F32AA">
            <w:pPr>
              <w:widowControl w:val="0"/>
              <w:rPr>
                <w:b/>
                <w:snapToGrid w:val="0"/>
              </w:rPr>
            </w:pPr>
          </w:p>
        </w:tc>
      </w:tr>
      <w:tr w:rsidR="00DE5F2A" w:rsidRPr="00F8677D" w:rsidTr="000A4811">
        <w:tc>
          <w:tcPr>
            <w:tcW w:w="590" w:type="pct"/>
            <w:vMerge/>
          </w:tcPr>
          <w:p w:rsidR="00DE5F2A" w:rsidRPr="00F8677D" w:rsidRDefault="00DE5F2A" w:rsidP="001F32AA"/>
        </w:tc>
        <w:tc>
          <w:tcPr>
            <w:tcW w:w="770" w:type="pct"/>
            <w:vMerge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</w:pPr>
            <w:r w:rsidRPr="00F8677D">
              <w:t xml:space="preserve">ПКИ-1.2 Требования к составу проектной и рабочей документации, организация процесса проектирования объектов капитального строительства, внесение изменений в проектную документацию </w:t>
            </w:r>
          </w:p>
        </w:tc>
        <w:tc>
          <w:tcPr>
            <w:tcW w:w="775" w:type="pct"/>
          </w:tcPr>
          <w:p w:rsidR="00DE5F2A" w:rsidRPr="00F8677D" w:rsidRDefault="00DE5F2A" w:rsidP="001F32AA">
            <w:pPr>
              <w:widowControl w:val="0"/>
            </w:pPr>
            <w:r w:rsidRPr="00F8677D">
              <w:t>- требования к составу проектной и рабочей документации, организа</w:t>
            </w:r>
            <w:r w:rsidRPr="00F8677D">
              <w:softHyphen/>
              <w:t xml:space="preserve">ция процесса проектирования объектов капитального строительства, внесение изменений в проектную </w:t>
            </w:r>
            <w:r w:rsidRPr="00F8677D">
              <w:lastRenderedPageBreak/>
              <w:t>документацию</w:t>
            </w:r>
          </w:p>
        </w:tc>
        <w:tc>
          <w:tcPr>
            <w:tcW w:w="898" w:type="pct"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E5F2A" w:rsidRPr="00F8677D" w:rsidRDefault="00DE5F2A" w:rsidP="001F32AA">
            <w:pPr>
              <w:widowControl w:val="0"/>
              <w:rPr>
                <w:b/>
                <w:snapToGrid w:val="0"/>
              </w:rPr>
            </w:pPr>
          </w:p>
        </w:tc>
      </w:tr>
      <w:tr w:rsidR="00DE5F2A" w:rsidRPr="00F8677D" w:rsidTr="000A4811">
        <w:tc>
          <w:tcPr>
            <w:tcW w:w="590" w:type="pct"/>
            <w:vMerge/>
          </w:tcPr>
          <w:p w:rsidR="00DE5F2A" w:rsidRPr="00F8677D" w:rsidRDefault="00DE5F2A" w:rsidP="001F32AA"/>
        </w:tc>
        <w:tc>
          <w:tcPr>
            <w:tcW w:w="770" w:type="pct"/>
            <w:vMerge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</w:pPr>
            <w:r w:rsidRPr="00F8677D">
              <w:t xml:space="preserve">ПКИ-1.3 Порядок сдачи проектной документации заказчику, передачи в согласующие инстанции, а также в экспертные организации. Правила и стандарты системы контроля качества проектной документации </w:t>
            </w:r>
          </w:p>
        </w:tc>
        <w:tc>
          <w:tcPr>
            <w:tcW w:w="775" w:type="pct"/>
          </w:tcPr>
          <w:p w:rsidR="00DE5F2A" w:rsidRPr="00F8677D" w:rsidRDefault="00DE5F2A" w:rsidP="001F32AA">
            <w:pPr>
              <w:widowControl w:val="0"/>
            </w:pPr>
            <w:r w:rsidRPr="00F8677D">
              <w:t>- порядок сдачи проектной документации заказчику, передачи в согласующие инстанции, а также в экспертные организации. Правила и стандарты системы контроля качества проектной документации</w:t>
            </w:r>
          </w:p>
        </w:tc>
        <w:tc>
          <w:tcPr>
            <w:tcW w:w="898" w:type="pct"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E5F2A" w:rsidRPr="00F8677D" w:rsidRDefault="00DE5F2A" w:rsidP="001F32AA">
            <w:pPr>
              <w:widowControl w:val="0"/>
              <w:rPr>
                <w:b/>
                <w:snapToGrid w:val="0"/>
              </w:rPr>
            </w:pPr>
          </w:p>
        </w:tc>
      </w:tr>
      <w:tr w:rsidR="00DE5F2A" w:rsidRPr="00F8677D" w:rsidTr="000A4811">
        <w:tc>
          <w:tcPr>
            <w:tcW w:w="590" w:type="pct"/>
            <w:vMerge/>
          </w:tcPr>
          <w:p w:rsidR="00DE5F2A" w:rsidRPr="00F8677D" w:rsidRDefault="00DE5F2A" w:rsidP="001F32AA"/>
        </w:tc>
        <w:tc>
          <w:tcPr>
            <w:tcW w:w="770" w:type="pct"/>
            <w:vMerge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</w:pPr>
            <w:r w:rsidRPr="00F8677D">
              <w:t>ПКИ-1.4 Стандарты делопроизводства (классификация документов, порядок оформления, регистрации), формы актов, накладных при приемке и передаче проектной документации</w:t>
            </w:r>
          </w:p>
        </w:tc>
        <w:tc>
          <w:tcPr>
            <w:tcW w:w="775" w:type="pct"/>
          </w:tcPr>
          <w:p w:rsidR="00DE5F2A" w:rsidRPr="00F8677D" w:rsidRDefault="00DE5F2A" w:rsidP="001F32AA">
            <w:pPr>
              <w:widowControl w:val="0"/>
            </w:pPr>
            <w:r w:rsidRPr="00F8677D">
              <w:t>- стандарты делопроизводства (классификация документов, порядок оформления, регистрации), формы актов, накладных при приемке и передаче проектной документации</w:t>
            </w:r>
          </w:p>
        </w:tc>
        <w:tc>
          <w:tcPr>
            <w:tcW w:w="898" w:type="pct"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E5F2A" w:rsidRPr="00F8677D" w:rsidRDefault="00DE5F2A" w:rsidP="001F32AA">
            <w:pPr>
              <w:widowControl w:val="0"/>
              <w:rPr>
                <w:b/>
                <w:snapToGrid w:val="0"/>
              </w:rPr>
            </w:pPr>
          </w:p>
        </w:tc>
      </w:tr>
      <w:tr w:rsidR="00DE5F2A" w:rsidRPr="00F8677D" w:rsidTr="000A4811">
        <w:tc>
          <w:tcPr>
            <w:tcW w:w="590" w:type="pct"/>
            <w:vMerge/>
          </w:tcPr>
          <w:p w:rsidR="00DE5F2A" w:rsidRPr="00F8677D" w:rsidRDefault="00DE5F2A" w:rsidP="001F32AA"/>
        </w:tc>
        <w:tc>
          <w:tcPr>
            <w:tcW w:w="770" w:type="pct"/>
            <w:vMerge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E5F2A" w:rsidRPr="00F8677D" w:rsidRDefault="00DE5F2A" w:rsidP="001F32AA">
            <w:r w:rsidRPr="00F8677D">
              <w:t xml:space="preserve">ПКИ-1.5 Нормы времени на разработку проектной и рабочей документации </w:t>
            </w:r>
          </w:p>
        </w:tc>
        <w:tc>
          <w:tcPr>
            <w:tcW w:w="775" w:type="pct"/>
          </w:tcPr>
          <w:p w:rsidR="00DE5F2A" w:rsidRPr="00F8677D" w:rsidRDefault="00DE5F2A" w:rsidP="001F32AA">
            <w:pPr>
              <w:widowControl w:val="0"/>
              <w:rPr>
                <w:b/>
                <w:snapToGrid w:val="0"/>
              </w:rPr>
            </w:pPr>
            <w:r w:rsidRPr="00F8677D">
              <w:t>- нормы времени на разработку проектной и рабочей документации</w:t>
            </w:r>
          </w:p>
        </w:tc>
        <w:tc>
          <w:tcPr>
            <w:tcW w:w="898" w:type="pct"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E5F2A" w:rsidRPr="00F8677D" w:rsidRDefault="00DE5F2A" w:rsidP="001F32AA">
            <w:pPr>
              <w:widowControl w:val="0"/>
              <w:rPr>
                <w:b/>
                <w:snapToGrid w:val="0"/>
              </w:rPr>
            </w:pPr>
          </w:p>
        </w:tc>
      </w:tr>
      <w:tr w:rsidR="00DE5F2A" w:rsidRPr="00F8677D" w:rsidTr="000A4811">
        <w:tc>
          <w:tcPr>
            <w:tcW w:w="590" w:type="pct"/>
            <w:vMerge/>
          </w:tcPr>
          <w:p w:rsidR="00DE5F2A" w:rsidRPr="00F8677D" w:rsidRDefault="00DE5F2A" w:rsidP="001F32AA"/>
        </w:tc>
        <w:tc>
          <w:tcPr>
            <w:tcW w:w="770" w:type="pct"/>
            <w:vMerge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E5F2A" w:rsidRPr="00F8677D" w:rsidRDefault="00DE5F2A" w:rsidP="001F32AA">
            <w:r w:rsidRPr="00F8677D">
              <w:t>ПКИ-1.6 Организация процесса строительства объектов инфраструктуры высокоскоростных железных дорог</w:t>
            </w:r>
          </w:p>
        </w:tc>
        <w:tc>
          <w:tcPr>
            <w:tcW w:w="775" w:type="pct"/>
          </w:tcPr>
          <w:p w:rsidR="00DE5F2A" w:rsidRPr="00F8677D" w:rsidRDefault="00DE5F2A" w:rsidP="001F32AA">
            <w:pPr>
              <w:widowControl w:val="0"/>
              <w:rPr>
                <w:b/>
                <w:snapToGrid w:val="0"/>
              </w:rPr>
            </w:pPr>
            <w:r w:rsidRPr="00F8677D">
              <w:t>- организацию процесса строительства объектов инфраструктуры высокоскоростных железных дорог</w:t>
            </w:r>
          </w:p>
        </w:tc>
        <w:tc>
          <w:tcPr>
            <w:tcW w:w="898" w:type="pct"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E5F2A" w:rsidRPr="00F8677D" w:rsidRDefault="00DE5F2A" w:rsidP="001F32AA">
            <w:pPr>
              <w:widowControl w:val="0"/>
              <w:rPr>
                <w:b/>
                <w:snapToGrid w:val="0"/>
              </w:rPr>
            </w:pPr>
          </w:p>
        </w:tc>
      </w:tr>
      <w:tr w:rsidR="00DE5F2A" w:rsidRPr="00F8677D" w:rsidTr="000A4811">
        <w:tc>
          <w:tcPr>
            <w:tcW w:w="590" w:type="pct"/>
            <w:vMerge/>
          </w:tcPr>
          <w:p w:rsidR="00DE5F2A" w:rsidRPr="00F8677D" w:rsidRDefault="00DE5F2A" w:rsidP="001F32AA"/>
        </w:tc>
        <w:tc>
          <w:tcPr>
            <w:tcW w:w="770" w:type="pct"/>
            <w:vMerge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</w:pPr>
            <w:r w:rsidRPr="00F8677D">
              <w:t>ПКИ-2.3 Применение типовых форм документов для оформления сопроводительных документов, актов приема-передачи проектной, рабочей документации для объекта капитального строительства и стандартов делопроизводства</w:t>
            </w:r>
          </w:p>
        </w:tc>
        <w:tc>
          <w:tcPr>
            <w:tcW w:w="775" w:type="pct"/>
          </w:tcPr>
          <w:p w:rsidR="00DE5F2A" w:rsidRPr="00F8677D" w:rsidRDefault="00DE5F2A" w:rsidP="001F32AA">
            <w:pPr>
              <w:widowControl w:val="0"/>
            </w:pPr>
          </w:p>
        </w:tc>
        <w:tc>
          <w:tcPr>
            <w:tcW w:w="898" w:type="pct"/>
          </w:tcPr>
          <w:p w:rsidR="00DE5F2A" w:rsidRPr="00F8677D" w:rsidRDefault="00DE5F2A" w:rsidP="001F32AA">
            <w:pPr>
              <w:widowControl w:val="0"/>
            </w:pPr>
            <w:r w:rsidRPr="00F8677D">
              <w:t>-применять типовые формы документов для оформления сопроводительных документов, актов приема-передачи проектной, рабочей документации для объекта капитального строительства и стандартов делопроизвод</w:t>
            </w:r>
            <w:r w:rsidRPr="00F8677D">
              <w:lastRenderedPageBreak/>
              <w:t xml:space="preserve">ства </w:t>
            </w:r>
          </w:p>
        </w:tc>
        <w:tc>
          <w:tcPr>
            <w:tcW w:w="844" w:type="pct"/>
          </w:tcPr>
          <w:p w:rsidR="00DE5F2A" w:rsidRPr="00F8677D" w:rsidRDefault="00DE5F2A" w:rsidP="001F32AA">
            <w:pPr>
              <w:widowControl w:val="0"/>
              <w:rPr>
                <w:b/>
                <w:snapToGrid w:val="0"/>
              </w:rPr>
            </w:pPr>
          </w:p>
        </w:tc>
      </w:tr>
      <w:tr w:rsidR="00DE5F2A" w:rsidRPr="00F8677D" w:rsidTr="000A4811">
        <w:tc>
          <w:tcPr>
            <w:tcW w:w="590" w:type="pct"/>
            <w:vMerge/>
          </w:tcPr>
          <w:p w:rsidR="00DE5F2A" w:rsidRPr="00F8677D" w:rsidRDefault="00DE5F2A" w:rsidP="001F32AA"/>
        </w:tc>
        <w:tc>
          <w:tcPr>
            <w:tcW w:w="770" w:type="pct"/>
            <w:vMerge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</w:pPr>
            <w:r w:rsidRPr="00F8677D">
              <w:t xml:space="preserve">ПКИ-2.6 Ведение переговоров и деловой переписки для взаимодействия проектировщиков с различными организациями и службой заказчика </w:t>
            </w:r>
          </w:p>
        </w:tc>
        <w:tc>
          <w:tcPr>
            <w:tcW w:w="775" w:type="pct"/>
          </w:tcPr>
          <w:p w:rsidR="00DE5F2A" w:rsidRPr="00F8677D" w:rsidRDefault="00DE5F2A" w:rsidP="001F32AA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</w:pPr>
            <w:r w:rsidRPr="00F8677D">
              <w:t>- вести переговоры и деловую переписку для взаимодействия проектировщиков с различными организациями и службой заказчика</w:t>
            </w:r>
          </w:p>
        </w:tc>
        <w:tc>
          <w:tcPr>
            <w:tcW w:w="844" w:type="pct"/>
          </w:tcPr>
          <w:p w:rsidR="00DE5F2A" w:rsidRPr="00F8677D" w:rsidRDefault="00DE5F2A" w:rsidP="001F32AA">
            <w:pPr>
              <w:widowControl w:val="0"/>
              <w:rPr>
                <w:b/>
                <w:snapToGrid w:val="0"/>
              </w:rPr>
            </w:pPr>
          </w:p>
        </w:tc>
      </w:tr>
      <w:tr w:rsidR="00DE5F2A" w:rsidRPr="00F8677D" w:rsidTr="000A4811">
        <w:tc>
          <w:tcPr>
            <w:tcW w:w="590" w:type="pct"/>
            <w:vMerge/>
          </w:tcPr>
          <w:p w:rsidR="00DE5F2A" w:rsidRPr="00F8677D" w:rsidRDefault="00DE5F2A" w:rsidP="001F32AA"/>
        </w:tc>
        <w:tc>
          <w:tcPr>
            <w:tcW w:w="770" w:type="pct"/>
            <w:vMerge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</w:pPr>
            <w:r w:rsidRPr="00F8677D">
              <w:t xml:space="preserve">ПКИ-2.7 Осуществление контроля принимаемых проектных решений, а также экономного расходования средств на проектно-изыскательские работы </w:t>
            </w:r>
          </w:p>
        </w:tc>
        <w:tc>
          <w:tcPr>
            <w:tcW w:w="775" w:type="pct"/>
          </w:tcPr>
          <w:p w:rsidR="00DE5F2A" w:rsidRPr="00F8677D" w:rsidRDefault="00DE5F2A" w:rsidP="001F32AA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</w:pPr>
            <w:r w:rsidRPr="00F8677D">
              <w:t>- осуществлять контроль принимаемых проектных решений, а также экономного расходования средств на проектно-изыскательские работы</w:t>
            </w:r>
          </w:p>
        </w:tc>
        <w:tc>
          <w:tcPr>
            <w:tcW w:w="844" w:type="pct"/>
          </w:tcPr>
          <w:p w:rsidR="00DE5F2A" w:rsidRPr="00F8677D" w:rsidRDefault="00DE5F2A" w:rsidP="001F32AA">
            <w:pPr>
              <w:widowControl w:val="0"/>
              <w:rPr>
                <w:b/>
                <w:snapToGrid w:val="0"/>
              </w:rPr>
            </w:pPr>
          </w:p>
        </w:tc>
      </w:tr>
      <w:tr w:rsidR="00DE5F2A" w:rsidRPr="00F8677D" w:rsidTr="000A4811">
        <w:tc>
          <w:tcPr>
            <w:tcW w:w="590" w:type="pct"/>
            <w:vMerge/>
          </w:tcPr>
          <w:p w:rsidR="00DE5F2A" w:rsidRPr="00F8677D" w:rsidRDefault="00DE5F2A" w:rsidP="001F32AA"/>
        </w:tc>
        <w:tc>
          <w:tcPr>
            <w:tcW w:w="770" w:type="pct"/>
            <w:vMerge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</w:pPr>
            <w:r w:rsidRPr="00F8677D">
              <w:t>ПКИ-2.8 Соблюдение и контроль выполнения графика разработки проектной и рабочей документации</w:t>
            </w:r>
          </w:p>
        </w:tc>
        <w:tc>
          <w:tcPr>
            <w:tcW w:w="775" w:type="pct"/>
          </w:tcPr>
          <w:p w:rsidR="00DE5F2A" w:rsidRPr="00F8677D" w:rsidRDefault="00DE5F2A" w:rsidP="001F32AA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E5F2A" w:rsidRPr="00F8677D" w:rsidRDefault="00DE5F2A" w:rsidP="001F32AA">
            <w:pPr>
              <w:autoSpaceDE w:val="0"/>
              <w:autoSpaceDN w:val="0"/>
              <w:adjustRightInd w:val="0"/>
            </w:pPr>
            <w:r w:rsidRPr="00F8677D">
              <w:t>- соблюдать и контролировать выполнение графика разработки проектной и рабочей документации</w:t>
            </w:r>
          </w:p>
        </w:tc>
        <w:tc>
          <w:tcPr>
            <w:tcW w:w="844" w:type="pct"/>
          </w:tcPr>
          <w:p w:rsidR="00DE5F2A" w:rsidRPr="00F8677D" w:rsidRDefault="00DE5F2A" w:rsidP="001F32AA">
            <w:pPr>
              <w:widowControl w:val="0"/>
              <w:rPr>
                <w:b/>
                <w:snapToGrid w:val="0"/>
              </w:rPr>
            </w:pPr>
          </w:p>
        </w:tc>
      </w:tr>
      <w:tr w:rsidR="00DE5F2A" w:rsidRPr="00F8677D" w:rsidTr="000A4811">
        <w:tc>
          <w:tcPr>
            <w:tcW w:w="590" w:type="pct"/>
            <w:vMerge/>
          </w:tcPr>
          <w:p w:rsidR="00DE5F2A" w:rsidRPr="00F8677D" w:rsidRDefault="00DE5F2A" w:rsidP="00C561E8"/>
        </w:tc>
        <w:tc>
          <w:tcPr>
            <w:tcW w:w="770" w:type="pct"/>
            <w:vMerge/>
          </w:tcPr>
          <w:p w:rsidR="00DE5F2A" w:rsidRPr="00F8677D" w:rsidRDefault="00DE5F2A" w:rsidP="00C561E8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E5F2A" w:rsidRPr="00F8677D" w:rsidRDefault="00DE5F2A" w:rsidP="00C561E8">
            <w:pPr>
              <w:autoSpaceDE w:val="0"/>
              <w:autoSpaceDN w:val="0"/>
              <w:adjustRightInd w:val="0"/>
            </w:pPr>
            <w:r w:rsidRPr="00F8677D">
              <w:t>ПКИ-3.4 Оформление сопроводительных документов, актов приема-передачи проектной, рабочей документации для объекта капитального строительства</w:t>
            </w:r>
          </w:p>
        </w:tc>
        <w:tc>
          <w:tcPr>
            <w:tcW w:w="775" w:type="pct"/>
          </w:tcPr>
          <w:p w:rsidR="00DE5F2A" w:rsidRPr="00F8677D" w:rsidRDefault="00DE5F2A" w:rsidP="00C561E8">
            <w:pPr>
              <w:widowControl w:val="0"/>
            </w:pPr>
          </w:p>
        </w:tc>
        <w:tc>
          <w:tcPr>
            <w:tcW w:w="898" w:type="pct"/>
          </w:tcPr>
          <w:p w:rsidR="00DE5F2A" w:rsidRPr="00F8677D" w:rsidRDefault="00DE5F2A" w:rsidP="00C561E8">
            <w:pPr>
              <w:widowControl w:val="0"/>
            </w:pPr>
          </w:p>
        </w:tc>
        <w:tc>
          <w:tcPr>
            <w:tcW w:w="844" w:type="pct"/>
          </w:tcPr>
          <w:p w:rsidR="00DE5F2A" w:rsidRPr="00F8677D" w:rsidRDefault="00DE5F2A" w:rsidP="00C561E8">
            <w:pPr>
              <w:widowControl w:val="0"/>
            </w:pPr>
            <w:r w:rsidRPr="00F8677D">
              <w:t>- по оформлению сопроводительных документов, актов приема-передачи проектной, рабочей документации для объекта капитального строительства</w:t>
            </w:r>
          </w:p>
        </w:tc>
      </w:tr>
      <w:tr w:rsidR="00DE5F2A" w:rsidRPr="00F8677D" w:rsidTr="000A4811">
        <w:tc>
          <w:tcPr>
            <w:tcW w:w="590" w:type="pct"/>
            <w:vMerge/>
          </w:tcPr>
          <w:p w:rsidR="00DE5F2A" w:rsidRPr="00F8677D" w:rsidRDefault="00DE5F2A" w:rsidP="00C561E8"/>
        </w:tc>
        <w:tc>
          <w:tcPr>
            <w:tcW w:w="770" w:type="pct"/>
            <w:vMerge/>
          </w:tcPr>
          <w:p w:rsidR="00DE5F2A" w:rsidRPr="00F8677D" w:rsidRDefault="00DE5F2A" w:rsidP="00C561E8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E5F2A" w:rsidRPr="00F8677D" w:rsidRDefault="00DE5F2A" w:rsidP="00C561E8">
            <w:pPr>
              <w:autoSpaceDE w:val="0"/>
              <w:autoSpaceDN w:val="0"/>
              <w:adjustRightInd w:val="0"/>
            </w:pPr>
            <w:r w:rsidRPr="00F8677D">
              <w:t xml:space="preserve">ПКИ-3.5 Разработка и утверждение заданий на выполнение проектно-изыскательских работ на объекты капитального строительства </w:t>
            </w:r>
          </w:p>
        </w:tc>
        <w:tc>
          <w:tcPr>
            <w:tcW w:w="775" w:type="pct"/>
          </w:tcPr>
          <w:p w:rsidR="00DE5F2A" w:rsidRPr="00F8677D" w:rsidRDefault="00DE5F2A" w:rsidP="00C561E8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E5F2A" w:rsidRPr="00F8677D" w:rsidRDefault="00DE5F2A" w:rsidP="00C561E8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E5F2A" w:rsidRPr="00F8677D" w:rsidRDefault="00DE5F2A" w:rsidP="00C561E8">
            <w:pPr>
              <w:autoSpaceDE w:val="0"/>
              <w:autoSpaceDN w:val="0"/>
              <w:adjustRightInd w:val="0"/>
            </w:pPr>
            <w:r w:rsidRPr="00F8677D">
              <w:t xml:space="preserve">- по разработке и утверждению заданий на выполнение проектно-изыскательских работ на объекты капитального строительства </w:t>
            </w:r>
          </w:p>
        </w:tc>
      </w:tr>
      <w:tr w:rsidR="00DE5F2A" w:rsidRPr="00F8677D" w:rsidTr="000A4811">
        <w:tc>
          <w:tcPr>
            <w:tcW w:w="590" w:type="pct"/>
            <w:vMerge/>
          </w:tcPr>
          <w:p w:rsidR="00DE5F2A" w:rsidRPr="00F8677D" w:rsidRDefault="00DE5F2A" w:rsidP="00C561E8"/>
        </w:tc>
        <w:tc>
          <w:tcPr>
            <w:tcW w:w="770" w:type="pct"/>
            <w:vMerge/>
          </w:tcPr>
          <w:p w:rsidR="00DE5F2A" w:rsidRPr="00F8677D" w:rsidRDefault="00DE5F2A" w:rsidP="00C561E8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E5F2A" w:rsidRPr="00F8677D" w:rsidRDefault="00DE5F2A" w:rsidP="00C561E8">
            <w:pPr>
              <w:autoSpaceDE w:val="0"/>
              <w:autoSpaceDN w:val="0"/>
              <w:adjustRightInd w:val="0"/>
            </w:pPr>
            <w:r w:rsidRPr="00F8677D">
              <w:t xml:space="preserve">ПКИ-3.6 Определение критериев отбора участников работ по подготовке проектной документации, а также методик и правил их отбора </w:t>
            </w:r>
          </w:p>
        </w:tc>
        <w:tc>
          <w:tcPr>
            <w:tcW w:w="775" w:type="pct"/>
          </w:tcPr>
          <w:p w:rsidR="00DE5F2A" w:rsidRPr="00F8677D" w:rsidRDefault="00DE5F2A" w:rsidP="00C561E8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E5F2A" w:rsidRPr="00F8677D" w:rsidRDefault="00DE5F2A" w:rsidP="00C561E8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E5F2A" w:rsidRPr="00F8677D" w:rsidRDefault="00DE5F2A" w:rsidP="00C561E8">
            <w:pPr>
              <w:widowControl w:val="0"/>
              <w:rPr>
                <w:b/>
                <w:snapToGrid w:val="0"/>
              </w:rPr>
            </w:pPr>
            <w:r w:rsidRPr="00F8677D">
              <w:t>- по определению критериев отбора участников работ по подготовке проектной документации, а также методик и правил их отбора</w:t>
            </w:r>
          </w:p>
        </w:tc>
      </w:tr>
      <w:tr w:rsidR="00DE5F2A" w:rsidRPr="00F8677D" w:rsidTr="000A4811">
        <w:tc>
          <w:tcPr>
            <w:tcW w:w="590" w:type="pct"/>
            <w:vMerge/>
          </w:tcPr>
          <w:p w:rsidR="00DE5F2A" w:rsidRPr="00F8677D" w:rsidRDefault="00DE5F2A" w:rsidP="00C561E8"/>
        </w:tc>
        <w:tc>
          <w:tcPr>
            <w:tcW w:w="770" w:type="pct"/>
            <w:vMerge/>
          </w:tcPr>
          <w:p w:rsidR="00DE5F2A" w:rsidRPr="00F8677D" w:rsidRDefault="00DE5F2A" w:rsidP="00C561E8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E5F2A" w:rsidRPr="00F8677D" w:rsidRDefault="00DE5F2A" w:rsidP="00C561E8">
            <w:pPr>
              <w:autoSpaceDE w:val="0"/>
              <w:autoSpaceDN w:val="0"/>
              <w:adjustRightInd w:val="0"/>
            </w:pPr>
            <w:r w:rsidRPr="00F8677D">
              <w:t xml:space="preserve">ПКИ-3.7 Координация и контроль деятельности исполнителей изыскательских работ, по подготовке проектной документации и при выполнении строительно-монтажных работ, а также при эксплуатации объектов инфраструктуры </w:t>
            </w:r>
          </w:p>
        </w:tc>
        <w:tc>
          <w:tcPr>
            <w:tcW w:w="775" w:type="pct"/>
          </w:tcPr>
          <w:p w:rsidR="00DE5F2A" w:rsidRPr="00F8677D" w:rsidRDefault="00DE5F2A" w:rsidP="00C561E8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E5F2A" w:rsidRPr="00F8677D" w:rsidRDefault="00DE5F2A" w:rsidP="00C561E8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E5F2A" w:rsidRPr="00F8677D" w:rsidRDefault="00DE5F2A" w:rsidP="00C561E8">
            <w:pPr>
              <w:widowControl w:val="0"/>
              <w:rPr>
                <w:b/>
                <w:snapToGrid w:val="0"/>
              </w:rPr>
            </w:pPr>
            <w:r w:rsidRPr="00F8677D">
              <w:t>- по координации и контролю деятельности исполнителей изыскательских работ, по подготовке проектной документации и при выполнении строительно-монтажных работ, а также при эксплуатации объектов инфраструктуры</w:t>
            </w:r>
          </w:p>
        </w:tc>
      </w:tr>
      <w:tr w:rsidR="00DE5F2A" w:rsidRPr="00F8677D" w:rsidTr="000A4811">
        <w:tc>
          <w:tcPr>
            <w:tcW w:w="590" w:type="pct"/>
            <w:vMerge/>
          </w:tcPr>
          <w:p w:rsidR="00DE5F2A" w:rsidRPr="00F8677D" w:rsidRDefault="00DE5F2A" w:rsidP="00C561E8"/>
        </w:tc>
        <w:tc>
          <w:tcPr>
            <w:tcW w:w="770" w:type="pct"/>
            <w:vMerge/>
          </w:tcPr>
          <w:p w:rsidR="00DE5F2A" w:rsidRPr="00F8677D" w:rsidRDefault="00DE5F2A" w:rsidP="00C561E8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E5F2A" w:rsidRPr="00F8677D" w:rsidRDefault="00DE5F2A" w:rsidP="00C561E8">
            <w:pPr>
              <w:autoSpaceDE w:val="0"/>
              <w:autoSpaceDN w:val="0"/>
              <w:adjustRightInd w:val="0"/>
            </w:pPr>
            <w:r w:rsidRPr="00F8677D">
              <w:t xml:space="preserve">ПКИ-3.8 Анализ ответов из ведомств и служб на направленные запросы </w:t>
            </w:r>
          </w:p>
        </w:tc>
        <w:tc>
          <w:tcPr>
            <w:tcW w:w="775" w:type="pct"/>
          </w:tcPr>
          <w:p w:rsidR="00DE5F2A" w:rsidRPr="00F8677D" w:rsidRDefault="00DE5F2A" w:rsidP="00C561E8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E5F2A" w:rsidRPr="00F8677D" w:rsidRDefault="00DE5F2A" w:rsidP="00C561E8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E5F2A" w:rsidRPr="00F8677D" w:rsidRDefault="00DE5F2A" w:rsidP="00C561E8">
            <w:pPr>
              <w:widowControl w:val="0"/>
              <w:rPr>
                <w:b/>
                <w:snapToGrid w:val="0"/>
              </w:rPr>
            </w:pPr>
            <w:r w:rsidRPr="00F8677D">
              <w:t>- по анализу ответов из ведомств и служб на направленные запросы</w:t>
            </w:r>
          </w:p>
        </w:tc>
      </w:tr>
      <w:tr w:rsidR="00DE5F2A" w:rsidRPr="00F8677D" w:rsidTr="000A4811">
        <w:tc>
          <w:tcPr>
            <w:tcW w:w="590" w:type="pct"/>
            <w:vMerge/>
          </w:tcPr>
          <w:p w:rsidR="00DE5F2A" w:rsidRPr="00F8677D" w:rsidRDefault="00DE5F2A" w:rsidP="00C561E8"/>
        </w:tc>
        <w:tc>
          <w:tcPr>
            <w:tcW w:w="770" w:type="pct"/>
            <w:vMerge/>
          </w:tcPr>
          <w:p w:rsidR="00DE5F2A" w:rsidRPr="00F8677D" w:rsidRDefault="00DE5F2A" w:rsidP="00C561E8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E5F2A" w:rsidRPr="00F8677D" w:rsidRDefault="00DE5F2A" w:rsidP="00C561E8">
            <w:pPr>
              <w:autoSpaceDE w:val="0"/>
              <w:autoSpaceDN w:val="0"/>
              <w:adjustRightInd w:val="0"/>
            </w:pPr>
            <w:r w:rsidRPr="00F8677D">
              <w:t xml:space="preserve">ПКИ-3.9 Разработка и контроль графика выполнения проектной, рабочей документации, а также графиков проведения авторского надзора при производстве строительных работ </w:t>
            </w:r>
          </w:p>
        </w:tc>
        <w:tc>
          <w:tcPr>
            <w:tcW w:w="775" w:type="pct"/>
          </w:tcPr>
          <w:p w:rsidR="00DE5F2A" w:rsidRPr="00F8677D" w:rsidRDefault="00DE5F2A" w:rsidP="00C561E8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E5F2A" w:rsidRPr="00F8677D" w:rsidRDefault="00DE5F2A" w:rsidP="00C561E8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E5F2A" w:rsidRPr="00F8677D" w:rsidRDefault="00DE5F2A" w:rsidP="00C561E8">
            <w:pPr>
              <w:widowControl w:val="0"/>
              <w:rPr>
                <w:b/>
                <w:snapToGrid w:val="0"/>
              </w:rPr>
            </w:pPr>
            <w:r w:rsidRPr="00F8677D">
              <w:t>- по разработке и контролю графика выполнения проектной, рабочей документации, а также графиков проведения авторского надзора при производстве строительных работ</w:t>
            </w:r>
          </w:p>
        </w:tc>
      </w:tr>
      <w:tr w:rsidR="00DE5F2A" w:rsidRPr="00F8677D" w:rsidTr="000A4811">
        <w:tc>
          <w:tcPr>
            <w:tcW w:w="590" w:type="pct"/>
            <w:vMerge/>
          </w:tcPr>
          <w:p w:rsidR="00DE5F2A" w:rsidRPr="00F8677D" w:rsidRDefault="00DE5F2A" w:rsidP="00C561E8"/>
        </w:tc>
        <w:tc>
          <w:tcPr>
            <w:tcW w:w="770" w:type="pct"/>
            <w:vMerge/>
          </w:tcPr>
          <w:p w:rsidR="00DE5F2A" w:rsidRPr="00F8677D" w:rsidRDefault="00DE5F2A" w:rsidP="00C561E8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E5F2A" w:rsidRPr="00F8677D" w:rsidRDefault="00DE5F2A" w:rsidP="00C561E8">
            <w:pPr>
              <w:autoSpaceDE w:val="0"/>
              <w:autoSpaceDN w:val="0"/>
              <w:adjustRightInd w:val="0"/>
            </w:pPr>
            <w:r w:rsidRPr="00F8677D">
              <w:t xml:space="preserve">ПКИ-3.10 Принятие оптимальных решений по разрабатываемым проектам объектов капитального строительства на основании анализа и обобщения предложений проектировщиков, опыта проектирования, строительства и эксплуатации построенных объектов </w:t>
            </w:r>
          </w:p>
        </w:tc>
        <w:tc>
          <w:tcPr>
            <w:tcW w:w="775" w:type="pct"/>
          </w:tcPr>
          <w:p w:rsidR="00DE5F2A" w:rsidRPr="00F8677D" w:rsidRDefault="00DE5F2A" w:rsidP="00C561E8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E5F2A" w:rsidRPr="00F8677D" w:rsidRDefault="00DE5F2A" w:rsidP="00C561E8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E5F2A" w:rsidRPr="00F8677D" w:rsidRDefault="00DE5F2A" w:rsidP="00C561E8">
            <w:pPr>
              <w:widowControl w:val="0"/>
              <w:rPr>
                <w:b/>
                <w:snapToGrid w:val="0"/>
              </w:rPr>
            </w:pPr>
            <w:r w:rsidRPr="00F8677D">
              <w:t>- по принятию оптимальных решений по разрабатываемым проектам объектов капитального строительства на основании анализа и обобщения предложений проектировщиков, опыта проектирования, строительства и эксплуатации построенных объектов</w:t>
            </w:r>
          </w:p>
        </w:tc>
      </w:tr>
      <w:tr w:rsidR="00DE5F2A" w:rsidRPr="00F8677D" w:rsidTr="000A4811">
        <w:tc>
          <w:tcPr>
            <w:tcW w:w="590" w:type="pct"/>
            <w:vMerge/>
          </w:tcPr>
          <w:p w:rsidR="00DE5F2A" w:rsidRPr="00F8677D" w:rsidRDefault="00DE5F2A" w:rsidP="00C561E8"/>
        </w:tc>
        <w:tc>
          <w:tcPr>
            <w:tcW w:w="770" w:type="pct"/>
            <w:vMerge/>
          </w:tcPr>
          <w:p w:rsidR="00DE5F2A" w:rsidRPr="00F8677D" w:rsidRDefault="00DE5F2A" w:rsidP="00C561E8">
            <w:pPr>
              <w:autoSpaceDE w:val="0"/>
              <w:autoSpaceDN w:val="0"/>
              <w:adjustRightInd w:val="0"/>
              <w:rPr>
                <w:snapToGrid w:val="0"/>
              </w:rPr>
            </w:pPr>
          </w:p>
        </w:tc>
        <w:tc>
          <w:tcPr>
            <w:tcW w:w="1123" w:type="pct"/>
          </w:tcPr>
          <w:p w:rsidR="00DE5F2A" w:rsidRPr="00F8677D" w:rsidRDefault="00DE5F2A" w:rsidP="00C561E8">
            <w:pPr>
              <w:autoSpaceDE w:val="0"/>
              <w:autoSpaceDN w:val="0"/>
              <w:adjustRightInd w:val="0"/>
            </w:pPr>
            <w:r w:rsidRPr="00F8677D">
              <w:t>ПКИ-3.11 Проведение совещаний с участием причастных отделов, служб и организаций при подготовке проектной документации</w:t>
            </w:r>
          </w:p>
        </w:tc>
        <w:tc>
          <w:tcPr>
            <w:tcW w:w="775" w:type="pct"/>
          </w:tcPr>
          <w:p w:rsidR="00DE5F2A" w:rsidRPr="00F8677D" w:rsidRDefault="00DE5F2A" w:rsidP="00C561E8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DE5F2A" w:rsidRPr="00F8677D" w:rsidRDefault="00DE5F2A" w:rsidP="00C561E8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DE5F2A" w:rsidRPr="00F8677D" w:rsidRDefault="00DE5F2A" w:rsidP="00C561E8">
            <w:pPr>
              <w:widowControl w:val="0"/>
              <w:rPr>
                <w:b/>
                <w:snapToGrid w:val="0"/>
              </w:rPr>
            </w:pPr>
            <w:r w:rsidRPr="00F8677D">
              <w:t xml:space="preserve">- по проведению совещаний с участием причастных отделов, служб и организаций при подготовке </w:t>
            </w:r>
            <w:r w:rsidRPr="00F8677D">
              <w:lastRenderedPageBreak/>
              <w:t>проектной документации</w:t>
            </w:r>
          </w:p>
        </w:tc>
      </w:tr>
      <w:tr w:rsidR="0059124B" w:rsidRPr="00F8677D" w:rsidTr="000A4811">
        <w:tc>
          <w:tcPr>
            <w:tcW w:w="590" w:type="pct"/>
            <w:vMerge w:val="restart"/>
          </w:tcPr>
          <w:p w:rsidR="0059124B" w:rsidRPr="00F8677D" w:rsidRDefault="0059124B" w:rsidP="00DE5F2A">
            <w:r w:rsidRPr="00F8677D">
              <w:lastRenderedPageBreak/>
              <w:t>Осуществление контроля и надзора за ходом подготовки проектной документации на объекты капитального строительства</w:t>
            </w:r>
          </w:p>
        </w:tc>
        <w:tc>
          <w:tcPr>
            <w:tcW w:w="770" w:type="pct"/>
            <w:vMerge w:val="restart"/>
          </w:tcPr>
          <w:p w:rsidR="0059124B" w:rsidRPr="00F8677D" w:rsidRDefault="0059124B" w:rsidP="00DE5F2A">
            <w:pPr>
              <w:autoSpaceDE w:val="0"/>
              <w:autoSpaceDN w:val="0"/>
              <w:adjustRightInd w:val="0"/>
              <w:rPr>
                <w:snapToGrid w:val="0"/>
              </w:rPr>
            </w:pPr>
            <w:r w:rsidRPr="00F8677D">
              <w:t>ПК-3. Способность организовывать процесс авторского надзора за соблюдением утвержденных проектных решений</w:t>
            </w:r>
          </w:p>
        </w:tc>
        <w:tc>
          <w:tcPr>
            <w:tcW w:w="1123" w:type="pct"/>
          </w:tcPr>
          <w:p w:rsidR="0059124B" w:rsidRPr="00F8677D" w:rsidRDefault="0059124B" w:rsidP="00DE5F2A">
            <w:pPr>
              <w:autoSpaceDE w:val="0"/>
              <w:autoSpaceDN w:val="0"/>
              <w:adjustRightInd w:val="0"/>
            </w:pPr>
            <w:r w:rsidRPr="00F8677D">
              <w:t xml:space="preserve">ПКИ-1.1. Требования межгосударственных и национальных стандартов, правовых, нормативно-технических и нормативно-методических документов для проектирования, строительства и эксплуатации объектов капитального строительства, контроля качества проектной документации, осуществления авторского надзора при строительстве и вводе объектов в эксплуатацию </w:t>
            </w:r>
          </w:p>
        </w:tc>
        <w:tc>
          <w:tcPr>
            <w:tcW w:w="775" w:type="pct"/>
          </w:tcPr>
          <w:p w:rsidR="0059124B" w:rsidRPr="00F8677D" w:rsidRDefault="0059124B" w:rsidP="00DE5F2A">
            <w:pPr>
              <w:widowControl w:val="0"/>
            </w:pPr>
            <w:r w:rsidRPr="00F8677D">
              <w:t>- требования межгосударственных и национальных стандартов, правовых, нормативно-технических и нормативно-методических документов для проектирования, строительства и эксплуата</w:t>
            </w:r>
            <w:r>
              <w:t>ции объектов капи</w:t>
            </w:r>
            <w:r w:rsidRPr="00F8677D">
              <w:t xml:space="preserve">тального строительства, контроля качества проектной документации, осуществления авторского надзора при строительстве и вводе объектов в эксплуатацию </w:t>
            </w:r>
          </w:p>
        </w:tc>
        <w:tc>
          <w:tcPr>
            <w:tcW w:w="898" w:type="pct"/>
          </w:tcPr>
          <w:p w:rsidR="0059124B" w:rsidRPr="00F8677D" w:rsidRDefault="0059124B" w:rsidP="00DE5F2A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Pr="00F8677D" w:rsidRDefault="0059124B" w:rsidP="00DE5F2A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Pr="00F8677D" w:rsidRDefault="0059124B" w:rsidP="00DE5F2A"/>
        </w:tc>
        <w:tc>
          <w:tcPr>
            <w:tcW w:w="770" w:type="pct"/>
            <w:vMerge/>
          </w:tcPr>
          <w:p w:rsidR="0059124B" w:rsidRPr="00F8677D" w:rsidRDefault="0059124B" w:rsidP="00DE5F2A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DE5F2A">
            <w:pPr>
              <w:autoSpaceDE w:val="0"/>
              <w:autoSpaceDN w:val="0"/>
              <w:adjustRightInd w:val="0"/>
            </w:pPr>
            <w:r w:rsidRPr="00F8677D">
              <w:t>ПКИ-1.7 Принципы и правила ведения переговоров и деловой переписки</w:t>
            </w:r>
          </w:p>
        </w:tc>
        <w:tc>
          <w:tcPr>
            <w:tcW w:w="775" w:type="pct"/>
          </w:tcPr>
          <w:p w:rsidR="0059124B" w:rsidRPr="00F8677D" w:rsidRDefault="0059124B" w:rsidP="00DE5F2A">
            <w:pPr>
              <w:widowControl w:val="0"/>
            </w:pPr>
            <w:r w:rsidRPr="00F8677D">
              <w:t>- принципы и правила ведения переговоров и деловой переписки</w:t>
            </w:r>
          </w:p>
        </w:tc>
        <w:tc>
          <w:tcPr>
            <w:tcW w:w="898" w:type="pct"/>
          </w:tcPr>
          <w:p w:rsidR="0059124B" w:rsidRPr="00F8677D" w:rsidRDefault="0059124B" w:rsidP="00DE5F2A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Pr="00F8677D" w:rsidRDefault="0059124B" w:rsidP="00DE5F2A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Pr="00F8677D" w:rsidRDefault="0059124B" w:rsidP="00DE5F2A"/>
        </w:tc>
        <w:tc>
          <w:tcPr>
            <w:tcW w:w="770" w:type="pct"/>
            <w:vMerge/>
          </w:tcPr>
          <w:p w:rsidR="0059124B" w:rsidRPr="00F8677D" w:rsidRDefault="0059124B" w:rsidP="00DE5F2A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DE5F2A">
            <w:pPr>
              <w:autoSpaceDE w:val="0"/>
              <w:autoSpaceDN w:val="0"/>
              <w:adjustRightInd w:val="0"/>
            </w:pPr>
            <w:r w:rsidRPr="00F8677D">
              <w:t xml:space="preserve">ПКИ-2.1 Применение требований действующих нормативных, правовых и методических документов при проектировании объектов капитального строительства, проведении авторского надзора при строительстве и вводе объектов в эксплуатацию </w:t>
            </w:r>
          </w:p>
        </w:tc>
        <w:tc>
          <w:tcPr>
            <w:tcW w:w="775" w:type="pct"/>
          </w:tcPr>
          <w:p w:rsidR="0059124B" w:rsidRPr="00F8677D" w:rsidRDefault="0059124B" w:rsidP="00DE5F2A">
            <w:pPr>
              <w:widowControl w:val="0"/>
            </w:pPr>
          </w:p>
        </w:tc>
        <w:tc>
          <w:tcPr>
            <w:tcW w:w="898" w:type="pct"/>
          </w:tcPr>
          <w:p w:rsidR="0059124B" w:rsidRPr="00F8677D" w:rsidRDefault="0059124B" w:rsidP="00DE5F2A">
            <w:pPr>
              <w:widowControl w:val="0"/>
            </w:pPr>
            <w:r w:rsidRPr="00F8677D">
              <w:t>- применять требования действующ</w:t>
            </w:r>
            <w:r>
              <w:t>их нормативных, правовых и мето</w:t>
            </w:r>
            <w:r w:rsidRPr="00F8677D">
              <w:t>дических документов при проектировании объектов капитального строительства, проведении авторского надзора при строительстве и вводе объектов в эксплуатацию</w:t>
            </w:r>
          </w:p>
        </w:tc>
        <w:tc>
          <w:tcPr>
            <w:tcW w:w="844" w:type="pct"/>
          </w:tcPr>
          <w:p w:rsidR="0059124B" w:rsidRPr="00F8677D" w:rsidRDefault="0059124B" w:rsidP="00DE5F2A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Pr="00F8677D" w:rsidRDefault="0059124B" w:rsidP="00DE5F2A"/>
        </w:tc>
        <w:tc>
          <w:tcPr>
            <w:tcW w:w="770" w:type="pct"/>
            <w:vMerge/>
          </w:tcPr>
          <w:p w:rsidR="0059124B" w:rsidRPr="00F8677D" w:rsidRDefault="0059124B" w:rsidP="00DE5F2A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DE5F2A">
            <w:pPr>
              <w:autoSpaceDE w:val="0"/>
              <w:autoSpaceDN w:val="0"/>
              <w:adjustRightInd w:val="0"/>
            </w:pPr>
            <w:r w:rsidRPr="00F8677D">
              <w:t xml:space="preserve">ПКИ-2.9 Проведение освидетельствования строящихся объектов </w:t>
            </w:r>
          </w:p>
        </w:tc>
        <w:tc>
          <w:tcPr>
            <w:tcW w:w="775" w:type="pct"/>
          </w:tcPr>
          <w:p w:rsidR="0059124B" w:rsidRPr="00F8677D" w:rsidRDefault="0059124B" w:rsidP="00DE5F2A">
            <w:pPr>
              <w:widowControl w:val="0"/>
            </w:pPr>
          </w:p>
        </w:tc>
        <w:tc>
          <w:tcPr>
            <w:tcW w:w="898" w:type="pct"/>
          </w:tcPr>
          <w:p w:rsidR="0059124B" w:rsidRPr="00F8677D" w:rsidRDefault="0059124B" w:rsidP="00DE5F2A">
            <w:pPr>
              <w:widowControl w:val="0"/>
            </w:pPr>
            <w:r w:rsidRPr="00F8677D">
              <w:t>- проводить освидетельствование строящихся объектов</w:t>
            </w:r>
          </w:p>
        </w:tc>
        <w:tc>
          <w:tcPr>
            <w:tcW w:w="844" w:type="pct"/>
          </w:tcPr>
          <w:p w:rsidR="0059124B" w:rsidRPr="00F8677D" w:rsidRDefault="0059124B" w:rsidP="00DE5F2A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Pr="00F8677D" w:rsidRDefault="0059124B" w:rsidP="00DE5F2A"/>
        </w:tc>
        <w:tc>
          <w:tcPr>
            <w:tcW w:w="770" w:type="pct"/>
            <w:vMerge/>
          </w:tcPr>
          <w:p w:rsidR="0059124B" w:rsidRPr="00F8677D" w:rsidRDefault="0059124B" w:rsidP="00DE5F2A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  <w:r w:rsidRPr="00F8677D">
              <w:t xml:space="preserve">ПКИ-2.10 Проверка соблюдения утвержденных проектных решений </w:t>
            </w:r>
            <w:r w:rsidRPr="00F8677D">
              <w:lastRenderedPageBreak/>
              <w:t xml:space="preserve">при строительстве объектов капитального строительства </w:t>
            </w:r>
          </w:p>
        </w:tc>
        <w:tc>
          <w:tcPr>
            <w:tcW w:w="775" w:type="pct"/>
          </w:tcPr>
          <w:p w:rsidR="0059124B" w:rsidRPr="00F8677D" w:rsidRDefault="0059124B" w:rsidP="00DE5F2A">
            <w:pPr>
              <w:widowControl w:val="0"/>
            </w:pPr>
          </w:p>
        </w:tc>
        <w:tc>
          <w:tcPr>
            <w:tcW w:w="898" w:type="pct"/>
          </w:tcPr>
          <w:p w:rsidR="0059124B" w:rsidRPr="00F8677D" w:rsidRDefault="0059124B" w:rsidP="00F8677D">
            <w:pPr>
              <w:widowControl w:val="0"/>
            </w:pPr>
            <w:r w:rsidRPr="00F8677D">
              <w:t>- контролировать соблюдение утвержденных проект</w:t>
            </w:r>
            <w:r w:rsidRPr="00F8677D">
              <w:lastRenderedPageBreak/>
              <w:t>ных решений при строительстве объектов капитального строительства</w:t>
            </w:r>
          </w:p>
        </w:tc>
        <w:tc>
          <w:tcPr>
            <w:tcW w:w="844" w:type="pct"/>
          </w:tcPr>
          <w:p w:rsidR="0059124B" w:rsidRPr="00F8677D" w:rsidRDefault="0059124B" w:rsidP="00DE5F2A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Pr="00F8677D" w:rsidRDefault="0059124B" w:rsidP="00DE5F2A"/>
        </w:tc>
        <w:tc>
          <w:tcPr>
            <w:tcW w:w="770" w:type="pct"/>
            <w:vMerge/>
          </w:tcPr>
          <w:p w:rsidR="0059124B" w:rsidRPr="00F8677D" w:rsidRDefault="0059124B" w:rsidP="00DE5F2A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DE5F2A">
            <w:pPr>
              <w:autoSpaceDE w:val="0"/>
              <w:autoSpaceDN w:val="0"/>
              <w:adjustRightInd w:val="0"/>
            </w:pPr>
            <w:r w:rsidRPr="00F8677D">
              <w:t>ПКИ-2.11 Ведение журналов и отчетных документов в ходе осуществления авторского надзора при строительстве объектов капитального строительства</w:t>
            </w:r>
          </w:p>
        </w:tc>
        <w:tc>
          <w:tcPr>
            <w:tcW w:w="775" w:type="pct"/>
          </w:tcPr>
          <w:p w:rsidR="0059124B" w:rsidRPr="00F8677D" w:rsidRDefault="0059124B" w:rsidP="00DE5F2A">
            <w:pPr>
              <w:widowControl w:val="0"/>
            </w:pPr>
          </w:p>
        </w:tc>
        <w:tc>
          <w:tcPr>
            <w:tcW w:w="898" w:type="pct"/>
          </w:tcPr>
          <w:p w:rsidR="0059124B" w:rsidRPr="00F8677D" w:rsidRDefault="0059124B" w:rsidP="00F8677D">
            <w:pPr>
              <w:widowControl w:val="0"/>
            </w:pPr>
            <w:r w:rsidRPr="00F8677D">
              <w:t>- вести журналы и отчетные документы в ходе осуществления авторского надзора при строительстве объектов капитального строительства</w:t>
            </w:r>
          </w:p>
        </w:tc>
        <w:tc>
          <w:tcPr>
            <w:tcW w:w="844" w:type="pct"/>
          </w:tcPr>
          <w:p w:rsidR="0059124B" w:rsidRPr="00F8677D" w:rsidRDefault="0059124B" w:rsidP="00DE5F2A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Pr="00F8677D" w:rsidRDefault="0059124B" w:rsidP="00F8677D"/>
        </w:tc>
        <w:tc>
          <w:tcPr>
            <w:tcW w:w="770" w:type="pct"/>
            <w:vMerge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  <w:r w:rsidRPr="00F8677D">
              <w:t xml:space="preserve">ПКИ-3.9 Разработка и контроль графика выполнения проектной, рабочей документации, а также графиков проведения авторского надзора при производстве строительных работ </w:t>
            </w:r>
          </w:p>
        </w:tc>
        <w:tc>
          <w:tcPr>
            <w:tcW w:w="775" w:type="pct"/>
          </w:tcPr>
          <w:p w:rsidR="0059124B" w:rsidRPr="00F8677D" w:rsidRDefault="0059124B" w:rsidP="00F8677D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Pr="00F8677D" w:rsidRDefault="0059124B" w:rsidP="00F8677D">
            <w:pPr>
              <w:widowControl w:val="0"/>
              <w:rPr>
                <w:b/>
                <w:snapToGrid w:val="0"/>
              </w:rPr>
            </w:pPr>
            <w:r w:rsidRPr="00F8677D">
              <w:t>- по разработке и контролю графика выполнения проектной, рабочей документации, а также графиков проведения авторского надзора при производстве строительных работ</w:t>
            </w: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Pr="00F8677D" w:rsidRDefault="0059124B" w:rsidP="00F8677D"/>
        </w:tc>
        <w:tc>
          <w:tcPr>
            <w:tcW w:w="770" w:type="pct"/>
            <w:vMerge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  <w:r w:rsidRPr="00F8677D">
              <w:t>ПКИ-3.11 Проведение совещаний с участием причастных отделов, служб и организаций при подготовке проектной документации</w:t>
            </w:r>
          </w:p>
        </w:tc>
        <w:tc>
          <w:tcPr>
            <w:tcW w:w="775" w:type="pct"/>
          </w:tcPr>
          <w:p w:rsidR="0059124B" w:rsidRPr="00F8677D" w:rsidRDefault="0059124B" w:rsidP="00F8677D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Pr="00F8677D" w:rsidRDefault="0059124B" w:rsidP="00F8677D">
            <w:pPr>
              <w:widowControl w:val="0"/>
              <w:rPr>
                <w:b/>
                <w:snapToGrid w:val="0"/>
              </w:rPr>
            </w:pPr>
            <w:r w:rsidRPr="00F8677D">
              <w:t>- по проведению совещаний с участием причастных отделов, служб и организаций при подготовке проектной документации</w:t>
            </w: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Pr="00F8677D" w:rsidRDefault="0059124B" w:rsidP="00F8677D"/>
        </w:tc>
        <w:tc>
          <w:tcPr>
            <w:tcW w:w="770" w:type="pct"/>
            <w:vMerge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  <w:r w:rsidRPr="00F8677D">
              <w:t xml:space="preserve">ПКИ-3.12 Контроль соблюдения проектной, конструкторской и технологической документации, правил и инструкций по охране труда, санитарных норм, правил пожарной и электробезопасности, ведения журнала авторского надзора и выполнения указаний, внесенных в журнал авторского надзора </w:t>
            </w:r>
          </w:p>
        </w:tc>
        <w:tc>
          <w:tcPr>
            <w:tcW w:w="775" w:type="pct"/>
          </w:tcPr>
          <w:p w:rsidR="0059124B" w:rsidRPr="00F8677D" w:rsidRDefault="0059124B" w:rsidP="00F8677D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Pr="00F8677D" w:rsidRDefault="0059124B" w:rsidP="00F8677D">
            <w:pPr>
              <w:widowControl w:val="0"/>
            </w:pPr>
            <w:r w:rsidRPr="00F8677D">
              <w:t>- контролировать соблюдение проектной, конструкторской и технологической документации, правил и инструкций по охране труда, санитарных норм, правил пожарной и электробезопасности, ведения журнала авторского надзора и выполнения указаний, внесенных в журнал авторского надзора</w:t>
            </w: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Pr="00F8677D" w:rsidRDefault="0059124B" w:rsidP="00F8677D"/>
        </w:tc>
        <w:tc>
          <w:tcPr>
            <w:tcW w:w="770" w:type="pct"/>
            <w:vMerge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  <w:r w:rsidRPr="00F8677D">
              <w:t>ПКИ-3.13 Внесение изменений в проектную документацию при изменении проектных решений</w:t>
            </w:r>
          </w:p>
        </w:tc>
        <w:tc>
          <w:tcPr>
            <w:tcW w:w="775" w:type="pct"/>
          </w:tcPr>
          <w:p w:rsidR="0059124B" w:rsidRPr="00F8677D" w:rsidRDefault="0059124B" w:rsidP="00F8677D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Pr="00F8677D" w:rsidRDefault="0059124B" w:rsidP="00F8677D">
            <w:pPr>
              <w:widowControl w:val="0"/>
            </w:pPr>
            <w:r w:rsidRPr="00F8677D">
              <w:t>- вносить изменения в проектную документацию при изменении проектных решений</w:t>
            </w:r>
          </w:p>
        </w:tc>
      </w:tr>
      <w:tr w:rsidR="00F8677D" w:rsidRPr="00F8677D" w:rsidTr="000A4811">
        <w:tc>
          <w:tcPr>
            <w:tcW w:w="5000" w:type="pct"/>
            <w:gridSpan w:val="6"/>
          </w:tcPr>
          <w:p w:rsidR="00F8677D" w:rsidRPr="00F8677D" w:rsidRDefault="00F8677D" w:rsidP="00F8677D">
            <w:pPr>
              <w:pStyle w:val="Default"/>
              <w:jc w:val="center"/>
              <w:rPr>
                <w:b/>
                <w:bCs/>
                <w:szCs w:val="20"/>
              </w:rPr>
            </w:pPr>
            <w:r w:rsidRPr="00F8677D">
              <w:rPr>
                <w:b/>
                <w:bCs/>
                <w:szCs w:val="20"/>
              </w:rPr>
              <w:t>Тип задач профессиональной деятельности: организационно-управленческий</w:t>
            </w:r>
          </w:p>
        </w:tc>
      </w:tr>
      <w:tr w:rsidR="0059124B" w:rsidRPr="00F8677D" w:rsidTr="000A4811">
        <w:tc>
          <w:tcPr>
            <w:tcW w:w="590" w:type="pct"/>
            <w:vMerge w:val="restart"/>
          </w:tcPr>
          <w:p w:rsidR="0059124B" w:rsidRPr="00F8677D" w:rsidRDefault="0059124B" w:rsidP="00F8677D">
            <w:r>
              <w:t>Руководство производственно-хозяйственной деятельностью подразделения организации железнодорожного транспорта</w:t>
            </w:r>
          </w:p>
        </w:tc>
        <w:tc>
          <w:tcPr>
            <w:tcW w:w="770" w:type="pct"/>
            <w:vMerge w:val="restart"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  <w:r>
              <w:t>ПК-4. Способность планировать деятельность подразделения организации железнодорожного транспорта</w:t>
            </w:r>
          </w:p>
        </w:tc>
        <w:tc>
          <w:tcPr>
            <w:tcW w:w="1123" w:type="pct"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  <w:r w:rsidRPr="00F8677D">
              <w:t>ПКИ-1.7 Принципы и правила ведения переговоров и деловой переписки</w:t>
            </w:r>
          </w:p>
        </w:tc>
        <w:tc>
          <w:tcPr>
            <w:tcW w:w="775" w:type="pct"/>
          </w:tcPr>
          <w:p w:rsidR="0059124B" w:rsidRPr="00F8677D" w:rsidRDefault="0059124B" w:rsidP="00F8677D">
            <w:pPr>
              <w:widowControl w:val="0"/>
            </w:pPr>
            <w:r w:rsidRPr="00F8677D">
              <w:t>- принципы и правила ведения переговоров и деловой переписки</w:t>
            </w:r>
          </w:p>
        </w:tc>
        <w:tc>
          <w:tcPr>
            <w:tcW w:w="898" w:type="pct"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Pr="00F8677D" w:rsidRDefault="0059124B" w:rsidP="00F8677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8677D"/>
        </w:tc>
        <w:tc>
          <w:tcPr>
            <w:tcW w:w="770" w:type="pct"/>
            <w:vMerge/>
          </w:tcPr>
          <w:p w:rsidR="0059124B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  <w:r>
              <w:t xml:space="preserve">ПКИ-1.8 Правовые, нормативно-технические и руководящие документы, определяющие основную (в том числе проектную) деятельность экономического и социального развития организаций железнодорожного транспорта и ее структурных подразделений. </w:t>
            </w:r>
          </w:p>
        </w:tc>
        <w:tc>
          <w:tcPr>
            <w:tcW w:w="775" w:type="pct"/>
          </w:tcPr>
          <w:p w:rsidR="0059124B" w:rsidRPr="00F8677D" w:rsidRDefault="0059124B" w:rsidP="00F8677D">
            <w:pPr>
              <w:widowControl w:val="0"/>
            </w:pPr>
            <w:r>
              <w:t>- правовые, нормативно-технические и руководящие документы, определяющие основную (в том числе проектную) деятельность экономического и социального развития организаций железнодорожного транспорта и ее структурных подразделений</w:t>
            </w:r>
          </w:p>
        </w:tc>
        <w:tc>
          <w:tcPr>
            <w:tcW w:w="898" w:type="pct"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Pr="00F8677D" w:rsidRDefault="0059124B" w:rsidP="00F8677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8677D"/>
        </w:tc>
        <w:tc>
          <w:tcPr>
            <w:tcW w:w="770" w:type="pct"/>
            <w:vMerge/>
          </w:tcPr>
          <w:p w:rsidR="0059124B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F8677D">
            <w:pPr>
              <w:autoSpaceDE w:val="0"/>
              <w:autoSpaceDN w:val="0"/>
              <w:adjustRightInd w:val="0"/>
            </w:pPr>
            <w:r>
              <w:t xml:space="preserve">ПКИ-1.9 Правила технической эксплуатации железных дорог </w:t>
            </w:r>
          </w:p>
        </w:tc>
        <w:tc>
          <w:tcPr>
            <w:tcW w:w="775" w:type="pct"/>
          </w:tcPr>
          <w:p w:rsidR="0059124B" w:rsidRPr="00F8677D" w:rsidRDefault="0059124B" w:rsidP="00F8677D">
            <w:pPr>
              <w:widowControl w:val="0"/>
            </w:pPr>
            <w:r>
              <w:t>- правила технической эксплуатации железных дорог</w:t>
            </w:r>
          </w:p>
        </w:tc>
        <w:tc>
          <w:tcPr>
            <w:tcW w:w="898" w:type="pct"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Pr="00F8677D" w:rsidRDefault="0059124B" w:rsidP="00F8677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8677D"/>
        </w:tc>
        <w:tc>
          <w:tcPr>
            <w:tcW w:w="770" w:type="pct"/>
            <w:vMerge/>
          </w:tcPr>
          <w:p w:rsidR="0059124B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F8677D">
            <w:pPr>
              <w:autoSpaceDE w:val="0"/>
              <w:autoSpaceDN w:val="0"/>
              <w:adjustRightInd w:val="0"/>
            </w:pPr>
            <w:r>
              <w:t xml:space="preserve">ПКИ-1.10 Технологии производственных процессов в структурных подразделениях организаций железнодорожного транспорта </w:t>
            </w:r>
          </w:p>
        </w:tc>
        <w:tc>
          <w:tcPr>
            <w:tcW w:w="775" w:type="pct"/>
          </w:tcPr>
          <w:p w:rsidR="0059124B" w:rsidRPr="00F8677D" w:rsidRDefault="0059124B" w:rsidP="00F8677D">
            <w:pPr>
              <w:widowControl w:val="0"/>
            </w:pPr>
            <w:r>
              <w:t>- технологии производственных процессов в структурных подразделениях организаций железнодорожного транспорта</w:t>
            </w:r>
          </w:p>
        </w:tc>
        <w:tc>
          <w:tcPr>
            <w:tcW w:w="898" w:type="pct"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Pr="00F8677D" w:rsidRDefault="0059124B" w:rsidP="00F8677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8677D"/>
        </w:tc>
        <w:tc>
          <w:tcPr>
            <w:tcW w:w="770" w:type="pct"/>
            <w:vMerge/>
          </w:tcPr>
          <w:p w:rsidR="0059124B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F8677D">
            <w:pPr>
              <w:autoSpaceDE w:val="0"/>
              <w:autoSpaceDN w:val="0"/>
              <w:adjustRightInd w:val="0"/>
            </w:pPr>
            <w:r>
              <w:t xml:space="preserve">ПКИ-1.11 Требования охраны труда, электробезопасности и пожарной безопасности </w:t>
            </w:r>
          </w:p>
        </w:tc>
        <w:tc>
          <w:tcPr>
            <w:tcW w:w="775" w:type="pct"/>
          </w:tcPr>
          <w:p w:rsidR="0059124B" w:rsidRPr="00F8677D" w:rsidRDefault="0059124B" w:rsidP="00F8677D">
            <w:pPr>
              <w:widowControl w:val="0"/>
            </w:pPr>
            <w:r>
              <w:t>- требования охраны труда, электробезопасности и пожарной безопасности</w:t>
            </w:r>
          </w:p>
        </w:tc>
        <w:tc>
          <w:tcPr>
            <w:tcW w:w="898" w:type="pct"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Pr="00F8677D" w:rsidRDefault="0059124B" w:rsidP="00F8677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8677D"/>
        </w:tc>
        <w:tc>
          <w:tcPr>
            <w:tcW w:w="770" w:type="pct"/>
            <w:vMerge/>
          </w:tcPr>
          <w:p w:rsidR="0059124B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F8677D">
            <w:pPr>
              <w:autoSpaceDE w:val="0"/>
              <w:autoSpaceDN w:val="0"/>
              <w:adjustRightInd w:val="0"/>
            </w:pPr>
            <w:r>
              <w:t xml:space="preserve">ПКИ-1.12 Содержание процессов </w:t>
            </w:r>
            <w:r>
              <w:lastRenderedPageBreak/>
              <w:t xml:space="preserve">экономики, организации и управления (в том числе, проектного) деятельностью организации железнодорожного транспорта и ее структурных подразделений </w:t>
            </w:r>
          </w:p>
        </w:tc>
        <w:tc>
          <w:tcPr>
            <w:tcW w:w="775" w:type="pct"/>
          </w:tcPr>
          <w:p w:rsidR="0059124B" w:rsidRPr="00F8677D" w:rsidRDefault="0059124B" w:rsidP="00F8677D">
            <w:pPr>
              <w:widowControl w:val="0"/>
            </w:pPr>
            <w:r>
              <w:lastRenderedPageBreak/>
              <w:t xml:space="preserve">- содержание процессов </w:t>
            </w:r>
            <w:r>
              <w:lastRenderedPageBreak/>
              <w:t>экономики, организации и управления (в том числе, проектного) деятельностью организации железнодорожного транспорта и ее структурных подразделений</w:t>
            </w:r>
          </w:p>
        </w:tc>
        <w:tc>
          <w:tcPr>
            <w:tcW w:w="898" w:type="pct"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Pr="00F8677D" w:rsidRDefault="0059124B" w:rsidP="00F8677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8677D"/>
        </w:tc>
        <w:tc>
          <w:tcPr>
            <w:tcW w:w="770" w:type="pct"/>
            <w:vMerge/>
          </w:tcPr>
          <w:p w:rsidR="0059124B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D10B6C">
            <w:pPr>
              <w:autoSpaceDE w:val="0"/>
              <w:autoSpaceDN w:val="0"/>
              <w:adjustRightInd w:val="0"/>
            </w:pPr>
            <w:r>
              <w:t xml:space="preserve">ПКИ-1.13 Основы трудового законодательства РФ и нормативно-правовое регулирование трудовых отношений на железнодорожном транспорте, в том числе стандарты управления человеческими ресурсами проекта </w:t>
            </w:r>
          </w:p>
        </w:tc>
        <w:tc>
          <w:tcPr>
            <w:tcW w:w="775" w:type="pct"/>
          </w:tcPr>
          <w:p w:rsidR="0059124B" w:rsidRPr="00F8677D" w:rsidRDefault="0059124B" w:rsidP="00F8677D">
            <w:pPr>
              <w:widowControl w:val="0"/>
            </w:pPr>
            <w:r>
              <w:t>- основы трудового законодательства РФ и нормативно-правовое регулирование трудовых отношений на железнодорожном транспорте, в том числе стандарты управления человеческими ресурсами проекта</w:t>
            </w:r>
          </w:p>
        </w:tc>
        <w:tc>
          <w:tcPr>
            <w:tcW w:w="898" w:type="pct"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Pr="00F8677D" w:rsidRDefault="0059124B" w:rsidP="00F8677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8677D"/>
        </w:tc>
        <w:tc>
          <w:tcPr>
            <w:tcW w:w="770" w:type="pct"/>
            <w:vMerge/>
          </w:tcPr>
          <w:p w:rsidR="0059124B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D10B6C">
            <w:pPr>
              <w:autoSpaceDE w:val="0"/>
              <w:autoSpaceDN w:val="0"/>
              <w:adjustRightInd w:val="0"/>
            </w:pPr>
            <w:r>
              <w:t xml:space="preserve">ПКИ-1.14 Способы получения информации с использованием цифровых технологий </w:t>
            </w:r>
          </w:p>
        </w:tc>
        <w:tc>
          <w:tcPr>
            <w:tcW w:w="775" w:type="pct"/>
          </w:tcPr>
          <w:p w:rsidR="0059124B" w:rsidRPr="00F8677D" w:rsidRDefault="0059124B" w:rsidP="00F8677D">
            <w:pPr>
              <w:widowControl w:val="0"/>
            </w:pPr>
            <w:r>
              <w:t>- способы получения информации с использованием цифровых технологий</w:t>
            </w:r>
          </w:p>
        </w:tc>
        <w:tc>
          <w:tcPr>
            <w:tcW w:w="898" w:type="pct"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Pr="00F8677D" w:rsidRDefault="0059124B" w:rsidP="00F8677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8677D"/>
        </w:tc>
        <w:tc>
          <w:tcPr>
            <w:tcW w:w="770" w:type="pct"/>
            <w:vMerge/>
          </w:tcPr>
          <w:p w:rsidR="0059124B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F8677D">
            <w:pPr>
              <w:autoSpaceDE w:val="0"/>
              <w:autoSpaceDN w:val="0"/>
              <w:adjustRightInd w:val="0"/>
            </w:pPr>
            <w:r>
              <w:t>ПКИ-1.15 Методы анализа, планирования и контроля финансово-хозяйственной деятельности организации железнодорожного транспорта и ее структурных подразделений, управление качеством проекта</w:t>
            </w:r>
          </w:p>
        </w:tc>
        <w:tc>
          <w:tcPr>
            <w:tcW w:w="775" w:type="pct"/>
          </w:tcPr>
          <w:p w:rsidR="0059124B" w:rsidRPr="00F8677D" w:rsidRDefault="0059124B" w:rsidP="00F8677D">
            <w:pPr>
              <w:widowControl w:val="0"/>
            </w:pPr>
            <w:r>
              <w:t>- методы анализа, планирования и контроля финансово-хозяйственной деятельности организации железнодорожного транспорта и ее структурных подразделений, управление качеством проекта</w:t>
            </w:r>
          </w:p>
        </w:tc>
        <w:tc>
          <w:tcPr>
            <w:tcW w:w="898" w:type="pct"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Pr="00F8677D" w:rsidRDefault="0059124B" w:rsidP="00F8677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8677D"/>
        </w:tc>
        <w:tc>
          <w:tcPr>
            <w:tcW w:w="770" w:type="pct"/>
            <w:vMerge/>
          </w:tcPr>
          <w:p w:rsidR="0059124B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D10B6C">
            <w:pPr>
              <w:autoSpaceDE w:val="0"/>
              <w:autoSpaceDN w:val="0"/>
              <w:adjustRightInd w:val="0"/>
            </w:pPr>
            <w:r>
              <w:t>ПКИ-2.12 Исследовать тенденции развития рынка транспортных услуг, анализировать влияние раз</w:t>
            </w:r>
            <w:r>
              <w:lastRenderedPageBreak/>
              <w:t xml:space="preserve">личных технологических, экономических и социальных факторов на деятельность организаций железнодорожного транспорта, оценивать риски стратегии и тактики их развития, в том числе, в отношении трудовых ресурсов </w:t>
            </w:r>
          </w:p>
        </w:tc>
        <w:tc>
          <w:tcPr>
            <w:tcW w:w="775" w:type="pct"/>
          </w:tcPr>
          <w:p w:rsidR="0059124B" w:rsidRDefault="0059124B" w:rsidP="00F8677D">
            <w:pPr>
              <w:widowControl w:val="0"/>
            </w:pPr>
          </w:p>
        </w:tc>
        <w:tc>
          <w:tcPr>
            <w:tcW w:w="898" w:type="pct"/>
          </w:tcPr>
          <w:p w:rsidR="0059124B" w:rsidRPr="00F8677D" w:rsidRDefault="0059124B" w:rsidP="00F8677D">
            <w:pPr>
              <w:autoSpaceDE w:val="0"/>
              <w:autoSpaceDN w:val="0"/>
              <w:adjustRightInd w:val="0"/>
            </w:pPr>
            <w:r>
              <w:t xml:space="preserve">- исследовать тенденции развития рынка транспортных услуг, анализировать </w:t>
            </w:r>
            <w:r>
              <w:lastRenderedPageBreak/>
              <w:t>влияние различных технологических, экономических и социальных факторов на деятельность организаций железнодорожного транспорта, оценивать риски стратегии и тактики их развития, в том числе, в отношении трудовых ресурсов</w:t>
            </w:r>
          </w:p>
        </w:tc>
        <w:tc>
          <w:tcPr>
            <w:tcW w:w="844" w:type="pct"/>
          </w:tcPr>
          <w:p w:rsidR="0059124B" w:rsidRPr="00F8677D" w:rsidRDefault="0059124B" w:rsidP="00F8677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8677D"/>
        </w:tc>
        <w:tc>
          <w:tcPr>
            <w:tcW w:w="770" w:type="pct"/>
            <w:vMerge/>
          </w:tcPr>
          <w:p w:rsidR="0059124B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D10B6C">
            <w:pPr>
              <w:autoSpaceDE w:val="0"/>
              <w:autoSpaceDN w:val="0"/>
              <w:adjustRightInd w:val="0"/>
            </w:pPr>
            <w:r>
              <w:t xml:space="preserve">ПКИ-2.13 Использовать аналитические, отчетные, финансовые и иные информационные источники при разработке стратегических и операционных планов, проектов развития деятельности организации железнодорожного транспорта и ее структурных подразделений </w:t>
            </w:r>
          </w:p>
        </w:tc>
        <w:tc>
          <w:tcPr>
            <w:tcW w:w="775" w:type="pct"/>
          </w:tcPr>
          <w:p w:rsidR="0059124B" w:rsidRDefault="0059124B" w:rsidP="00F8677D">
            <w:pPr>
              <w:widowControl w:val="0"/>
            </w:pPr>
          </w:p>
        </w:tc>
        <w:tc>
          <w:tcPr>
            <w:tcW w:w="898" w:type="pct"/>
          </w:tcPr>
          <w:p w:rsidR="0059124B" w:rsidRPr="00F8677D" w:rsidRDefault="0059124B" w:rsidP="00D10B6C">
            <w:pPr>
              <w:autoSpaceDE w:val="0"/>
              <w:autoSpaceDN w:val="0"/>
              <w:adjustRightInd w:val="0"/>
            </w:pPr>
            <w:r>
              <w:t>- использовать аналитические, отчетные, финансовые и иные информационные источники при разработке стратегических и операционных планов, проектов развития деятельности организации железнодорожного транспорта и ее структурных подразделений</w:t>
            </w:r>
          </w:p>
        </w:tc>
        <w:tc>
          <w:tcPr>
            <w:tcW w:w="844" w:type="pct"/>
          </w:tcPr>
          <w:p w:rsidR="0059124B" w:rsidRPr="00F8677D" w:rsidRDefault="0059124B" w:rsidP="00F8677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8677D"/>
        </w:tc>
        <w:tc>
          <w:tcPr>
            <w:tcW w:w="770" w:type="pct"/>
            <w:vMerge/>
          </w:tcPr>
          <w:p w:rsidR="0059124B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D10B6C">
            <w:pPr>
              <w:autoSpaceDE w:val="0"/>
              <w:autoSpaceDN w:val="0"/>
              <w:adjustRightInd w:val="0"/>
            </w:pPr>
            <w:r>
              <w:t xml:space="preserve">ПКИ-2.14 Использовать методики вариативной оценки эффективности и осуществлении контрольных процедур деятельности организации железнодорожного транспорта и ее структурных подразделений при различных сценариях реализации. Управление рисками проекта </w:t>
            </w:r>
          </w:p>
        </w:tc>
        <w:tc>
          <w:tcPr>
            <w:tcW w:w="775" w:type="pct"/>
          </w:tcPr>
          <w:p w:rsidR="0059124B" w:rsidRDefault="0059124B" w:rsidP="00F8677D">
            <w:pPr>
              <w:widowControl w:val="0"/>
            </w:pPr>
          </w:p>
        </w:tc>
        <w:tc>
          <w:tcPr>
            <w:tcW w:w="898" w:type="pct"/>
          </w:tcPr>
          <w:p w:rsidR="0059124B" w:rsidRPr="00F8677D" w:rsidRDefault="0059124B" w:rsidP="00D10B6C">
            <w:pPr>
              <w:autoSpaceDE w:val="0"/>
              <w:autoSpaceDN w:val="0"/>
              <w:adjustRightInd w:val="0"/>
            </w:pPr>
            <w:r>
              <w:t>- использовать методики вариативной оценки эффективности и осуществлять контрольные процедуры деятельности организации железнодорожного транспорта и ее структурных подразделений при различных сценариях реализации. Управлять рисками проекта</w:t>
            </w:r>
          </w:p>
        </w:tc>
        <w:tc>
          <w:tcPr>
            <w:tcW w:w="844" w:type="pct"/>
          </w:tcPr>
          <w:p w:rsidR="0059124B" w:rsidRPr="00F8677D" w:rsidRDefault="0059124B" w:rsidP="00F8677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8677D"/>
        </w:tc>
        <w:tc>
          <w:tcPr>
            <w:tcW w:w="770" w:type="pct"/>
            <w:vMerge/>
          </w:tcPr>
          <w:p w:rsidR="0059124B" w:rsidRDefault="0059124B" w:rsidP="00F8677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F8677D">
            <w:pPr>
              <w:autoSpaceDE w:val="0"/>
              <w:autoSpaceDN w:val="0"/>
              <w:adjustRightInd w:val="0"/>
            </w:pPr>
            <w:r>
              <w:t>ПКИ-2.15 Пользоваться инструментарием корректировки планов и контроля за их реализацией деятельности организации железнодорожного транспорта и ее структур</w:t>
            </w:r>
            <w:r>
              <w:lastRenderedPageBreak/>
              <w:t>ных подразделений. Управление закупками проекта. Управление заинтересованными сторонами проекта</w:t>
            </w:r>
          </w:p>
        </w:tc>
        <w:tc>
          <w:tcPr>
            <w:tcW w:w="775" w:type="pct"/>
          </w:tcPr>
          <w:p w:rsidR="0059124B" w:rsidRDefault="0059124B" w:rsidP="00F8677D">
            <w:pPr>
              <w:widowControl w:val="0"/>
            </w:pPr>
          </w:p>
        </w:tc>
        <w:tc>
          <w:tcPr>
            <w:tcW w:w="898" w:type="pct"/>
          </w:tcPr>
          <w:p w:rsidR="0059124B" w:rsidRPr="00F8677D" w:rsidRDefault="0059124B" w:rsidP="00D10B6C">
            <w:pPr>
              <w:autoSpaceDE w:val="0"/>
              <w:autoSpaceDN w:val="0"/>
              <w:adjustRightInd w:val="0"/>
            </w:pPr>
            <w:r>
              <w:t xml:space="preserve">- пользоваться инструментарием корректировки планов и контроля за их реализацией деятельности организации железнодорожного </w:t>
            </w:r>
            <w:r>
              <w:lastRenderedPageBreak/>
              <w:t>транспорта и ее структурных подразделений. Управлять закупками проекта. Управлять заинтересованными сторонами проекта</w:t>
            </w:r>
          </w:p>
        </w:tc>
        <w:tc>
          <w:tcPr>
            <w:tcW w:w="844" w:type="pct"/>
          </w:tcPr>
          <w:p w:rsidR="0059124B" w:rsidRPr="00F8677D" w:rsidRDefault="0059124B" w:rsidP="00F8677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D10B6C"/>
        </w:tc>
        <w:tc>
          <w:tcPr>
            <w:tcW w:w="770" w:type="pct"/>
            <w:vMerge/>
          </w:tcPr>
          <w:p w:rsidR="0059124B" w:rsidRDefault="0059124B" w:rsidP="00D10B6C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D10B6C">
            <w:pPr>
              <w:autoSpaceDE w:val="0"/>
              <w:autoSpaceDN w:val="0"/>
              <w:adjustRightInd w:val="0"/>
            </w:pPr>
            <w:r w:rsidRPr="00F8677D">
              <w:t xml:space="preserve">ПКИ-3.7 Координация и контроль деятельности исполнителей изыскательских работ, по подготовке проектной документации и при выполнении строительно-монтажных работ, а также при эксплуатации объектов инфраструктуры </w:t>
            </w:r>
          </w:p>
        </w:tc>
        <w:tc>
          <w:tcPr>
            <w:tcW w:w="775" w:type="pct"/>
          </w:tcPr>
          <w:p w:rsidR="0059124B" w:rsidRPr="00F8677D" w:rsidRDefault="0059124B" w:rsidP="00D10B6C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59124B" w:rsidRPr="00F8677D" w:rsidRDefault="0059124B" w:rsidP="00D10B6C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Pr="00F8677D" w:rsidRDefault="0059124B" w:rsidP="00D10B6C">
            <w:pPr>
              <w:widowControl w:val="0"/>
              <w:rPr>
                <w:b/>
                <w:snapToGrid w:val="0"/>
              </w:rPr>
            </w:pPr>
            <w:r w:rsidRPr="00F8677D">
              <w:t>- по координации и контролю деятельности исполнителей изыскательских работ, по подготовке проектной документации и при выполнении строительно-монтажных работ, а также при эксплуатации объектов инфраструктуры</w:t>
            </w: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D10B6C"/>
        </w:tc>
        <w:tc>
          <w:tcPr>
            <w:tcW w:w="770" w:type="pct"/>
            <w:vMerge/>
          </w:tcPr>
          <w:p w:rsidR="0059124B" w:rsidRDefault="0059124B" w:rsidP="00D10B6C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D10B6C">
            <w:pPr>
              <w:autoSpaceDE w:val="0"/>
              <w:autoSpaceDN w:val="0"/>
              <w:adjustRightInd w:val="0"/>
            </w:pPr>
            <w:r>
              <w:t xml:space="preserve">ПКИ-3.14 Определение ключевых показателей эффективности деятельности организации железнодорожного транспорта и ее структурных подразделений. Определение качества проекта </w:t>
            </w:r>
          </w:p>
        </w:tc>
        <w:tc>
          <w:tcPr>
            <w:tcW w:w="775" w:type="pct"/>
          </w:tcPr>
          <w:p w:rsidR="0059124B" w:rsidRPr="00F8677D" w:rsidRDefault="0059124B" w:rsidP="00D10B6C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59124B" w:rsidRPr="00F8677D" w:rsidRDefault="0059124B" w:rsidP="00D10B6C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Pr="00F8677D" w:rsidRDefault="0059124B" w:rsidP="00D10B6C">
            <w:pPr>
              <w:widowControl w:val="0"/>
            </w:pPr>
            <w:r>
              <w:t>- по определению ключевых показателей эффективности деятельности организации железнодорожного транспорта и ее структурных подразделений. Определение качества проекта</w:t>
            </w: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D10B6C"/>
        </w:tc>
        <w:tc>
          <w:tcPr>
            <w:tcW w:w="770" w:type="pct"/>
            <w:vMerge/>
          </w:tcPr>
          <w:p w:rsidR="0059124B" w:rsidRDefault="0059124B" w:rsidP="00D10B6C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E230E0" w:rsidRDefault="0059124B" w:rsidP="008E351F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8E351F">
              <w:t xml:space="preserve">ПКИ-3.15 Реализация процедуры стратегического планирования деятельности организации железнодорожного транспорта и ее структурных подразделений с учетом различных вариантов инновационного развития </w:t>
            </w:r>
          </w:p>
        </w:tc>
        <w:tc>
          <w:tcPr>
            <w:tcW w:w="775" w:type="pct"/>
          </w:tcPr>
          <w:p w:rsidR="0059124B" w:rsidRPr="00F8677D" w:rsidRDefault="0059124B" w:rsidP="00D10B6C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59124B" w:rsidRPr="00F8677D" w:rsidRDefault="0059124B" w:rsidP="00D10B6C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Pr="00F8677D" w:rsidRDefault="0059124B" w:rsidP="008E351F">
            <w:pPr>
              <w:widowControl w:val="0"/>
            </w:pPr>
            <w:r>
              <w:t>- р</w:t>
            </w:r>
            <w:r w:rsidRPr="008E351F">
              <w:t>еализаци</w:t>
            </w:r>
            <w:r>
              <w:t>и</w:t>
            </w:r>
            <w:r w:rsidRPr="008E351F">
              <w:t xml:space="preserve"> процедуры стратегического планирования деятельности организации железнодорожного транспорта и ее структурных подразделений с учетом различных вариантов инновационного развития</w:t>
            </w: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D10B6C"/>
        </w:tc>
        <w:tc>
          <w:tcPr>
            <w:tcW w:w="770" w:type="pct"/>
            <w:vMerge/>
          </w:tcPr>
          <w:p w:rsidR="0059124B" w:rsidRDefault="0059124B" w:rsidP="00D10B6C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E230E0" w:rsidRDefault="0059124B" w:rsidP="008E351F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8E351F">
              <w:t xml:space="preserve">ПКИ-3.16 Организация планирования, учета и контроля производственных, трудовых и финансовых </w:t>
            </w:r>
            <w:r w:rsidRPr="008E351F">
              <w:lastRenderedPageBreak/>
              <w:t xml:space="preserve">бюджетов деятельности организации железнодорожного транспорта и ее структурных подразделений. Управление стоимостью проекта </w:t>
            </w:r>
          </w:p>
        </w:tc>
        <w:tc>
          <w:tcPr>
            <w:tcW w:w="775" w:type="pct"/>
          </w:tcPr>
          <w:p w:rsidR="0059124B" w:rsidRPr="00F8677D" w:rsidRDefault="0059124B" w:rsidP="00D10B6C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59124B" w:rsidRPr="00F8677D" w:rsidRDefault="0059124B" w:rsidP="00D10B6C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Pr="00F8677D" w:rsidRDefault="0059124B" w:rsidP="00B318DB">
            <w:pPr>
              <w:widowControl w:val="0"/>
            </w:pPr>
            <w:r>
              <w:t>- по о</w:t>
            </w:r>
            <w:r w:rsidRPr="008E351F">
              <w:t>рганизаци</w:t>
            </w:r>
            <w:r>
              <w:t>и</w:t>
            </w:r>
            <w:r w:rsidRPr="008E351F">
              <w:t xml:space="preserve"> планирования, учета и контроля производственных, трудо</w:t>
            </w:r>
            <w:r w:rsidRPr="008E351F">
              <w:lastRenderedPageBreak/>
              <w:t xml:space="preserve">вых и финансовых бюджетов деятельности организации железнодорожного транспорта и ее структурных подразделений. </w:t>
            </w:r>
            <w:r>
              <w:t>Навыки/опыт деятельности по у</w:t>
            </w:r>
            <w:r w:rsidRPr="008E351F">
              <w:t>правлени</w:t>
            </w:r>
            <w:r>
              <w:t>ю</w:t>
            </w:r>
            <w:r w:rsidRPr="008E351F">
              <w:t xml:space="preserve"> стоимостью проекта</w:t>
            </w: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D10B6C"/>
        </w:tc>
        <w:tc>
          <w:tcPr>
            <w:tcW w:w="770" w:type="pct"/>
            <w:vMerge/>
          </w:tcPr>
          <w:p w:rsidR="0059124B" w:rsidRDefault="0059124B" w:rsidP="00D10B6C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8E351F" w:rsidRDefault="0059124B" w:rsidP="00D10B6C">
            <w:pPr>
              <w:autoSpaceDE w:val="0"/>
              <w:autoSpaceDN w:val="0"/>
              <w:adjustRightInd w:val="0"/>
            </w:pPr>
            <w:r w:rsidRPr="008E351F">
              <w:t>ПКИ-3.17 Оценка эффективности планов и проектов развития деятельности организации железнодорожного транспорта и ее структурных подразделений. Анализ проекта</w:t>
            </w:r>
          </w:p>
        </w:tc>
        <w:tc>
          <w:tcPr>
            <w:tcW w:w="775" w:type="pct"/>
          </w:tcPr>
          <w:p w:rsidR="0059124B" w:rsidRPr="00F8677D" w:rsidRDefault="0059124B" w:rsidP="00D10B6C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59124B" w:rsidRPr="00F8677D" w:rsidRDefault="0059124B" w:rsidP="00D10B6C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Pr="00F8677D" w:rsidRDefault="0059124B" w:rsidP="00B318DB">
            <w:pPr>
              <w:widowControl w:val="0"/>
            </w:pPr>
            <w:r>
              <w:t>- по о</w:t>
            </w:r>
            <w:r w:rsidRPr="008E351F">
              <w:t>ценк</w:t>
            </w:r>
            <w:r>
              <w:t>е</w:t>
            </w:r>
            <w:r w:rsidRPr="008E351F">
              <w:t xml:space="preserve"> эффективности планов и проектов развития деятельности организации железнодорожного транспорта и ее структурных подразделений. </w:t>
            </w:r>
            <w:r>
              <w:t>Навыки/опыт деятельности по а</w:t>
            </w:r>
            <w:r w:rsidRPr="008E351F">
              <w:t>нализ</w:t>
            </w:r>
            <w:r>
              <w:t>у</w:t>
            </w:r>
            <w:r w:rsidRPr="008E351F">
              <w:t xml:space="preserve"> проекта</w:t>
            </w:r>
          </w:p>
        </w:tc>
      </w:tr>
      <w:tr w:rsidR="0059124B" w:rsidRPr="00F8677D" w:rsidTr="000A4811">
        <w:tc>
          <w:tcPr>
            <w:tcW w:w="590" w:type="pct"/>
            <w:vMerge w:val="restart"/>
          </w:tcPr>
          <w:p w:rsidR="0059124B" w:rsidRDefault="0059124B" w:rsidP="000A4811">
            <w:r>
              <w:t>Руководство производственно-хозяйственной деятельностью подразделения организации железнодорожного транспорта</w:t>
            </w:r>
          </w:p>
        </w:tc>
        <w:tc>
          <w:tcPr>
            <w:tcW w:w="770" w:type="pct"/>
            <w:vMerge w:val="restar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  <w:r>
              <w:t>ПК-5 Способность организовывать деятельность подразделения организации железнодорожного транспорта</w:t>
            </w:r>
          </w:p>
        </w:tc>
        <w:tc>
          <w:tcPr>
            <w:tcW w:w="1123" w:type="pct"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  <w:r w:rsidRPr="00F8677D">
              <w:t xml:space="preserve">ПКИ-1.1. Требования межгосударственных и национальных стандартов, правовых, нормативно-технических и нормативно-методических документов для проектирования, строительства и эксплуатации объектов капитального строительства, контроля качества проектной документации, осуществления авторского надзора при строительстве и вводе объектов в эксплуатацию </w:t>
            </w:r>
          </w:p>
        </w:tc>
        <w:tc>
          <w:tcPr>
            <w:tcW w:w="775" w:type="pct"/>
          </w:tcPr>
          <w:p w:rsidR="0059124B" w:rsidRPr="00F8677D" w:rsidRDefault="0059124B" w:rsidP="000A4811">
            <w:pPr>
              <w:widowControl w:val="0"/>
            </w:pPr>
            <w:r w:rsidRPr="00F8677D">
              <w:t>- требования межгосударственных и национальных стандартов, правовых, нормативно-технических и нормативно-методических документов для проектирования, строительст</w:t>
            </w:r>
            <w:r>
              <w:t>ва и эксплуатации объектов капи</w:t>
            </w:r>
            <w:r w:rsidRPr="00F8677D">
              <w:t xml:space="preserve">тального строительства, контроля качества проектной документации, осуществления авторского надзора при строительстве и вводе объектов в эксплуатацию </w:t>
            </w:r>
          </w:p>
        </w:tc>
        <w:tc>
          <w:tcPr>
            <w:tcW w:w="898" w:type="pct"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0A4811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0A4811"/>
        </w:tc>
        <w:tc>
          <w:tcPr>
            <w:tcW w:w="770" w:type="pct"/>
            <w:vMerge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  <w:r w:rsidRPr="00F8677D">
              <w:t>ПКИ-1.7 Принципы и правила ведения переговоров и деловой переписки</w:t>
            </w:r>
          </w:p>
        </w:tc>
        <w:tc>
          <w:tcPr>
            <w:tcW w:w="775" w:type="pct"/>
          </w:tcPr>
          <w:p w:rsidR="0059124B" w:rsidRPr="00F8677D" w:rsidRDefault="0059124B" w:rsidP="000A4811">
            <w:pPr>
              <w:widowControl w:val="0"/>
            </w:pPr>
            <w:r w:rsidRPr="00F8677D">
              <w:t>- принципы и правила ведения переговоров и деловой переписки</w:t>
            </w:r>
          </w:p>
        </w:tc>
        <w:tc>
          <w:tcPr>
            <w:tcW w:w="898" w:type="pct"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0A4811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0A4811"/>
        </w:tc>
        <w:tc>
          <w:tcPr>
            <w:tcW w:w="770" w:type="pct"/>
            <w:vMerge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  <w:r>
              <w:t xml:space="preserve">ПКИ-1.9 Правила технической эксплуатации железных дорог </w:t>
            </w:r>
          </w:p>
        </w:tc>
        <w:tc>
          <w:tcPr>
            <w:tcW w:w="775" w:type="pct"/>
          </w:tcPr>
          <w:p w:rsidR="0059124B" w:rsidRPr="00F8677D" w:rsidRDefault="0059124B" w:rsidP="000A4811">
            <w:pPr>
              <w:widowControl w:val="0"/>
            </w:pPr>
            <w:r>
              <w:t>- правила технической эксплуатации железных дорог</w:t>
            </w:r>
          </w:p>
        </w:tc>
        <w:tc>
          <w:tcPr>
            <w:tcW w:w="898" w:type="pct"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0A4811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0A4811"/>
        </w:tc>
        <w:tc>
          <w:tcPr>
            <w:tcW w:w="770" w:type="pct"/>
            <w:vMerge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  <w:r>
              <w:t xml:space="preserve">ПКИ-1.10 Технологии производственных процессов в структурных подразделениях организаций железнодорожного транспорта </w:t>
            </w:r>
          </w:p>
        </w:tc>
        <w:tc>
          <w:tcPr>
            <w:tcW w:w="775" w:type="pct"/>
          </w:tcPr>
          <w:p w:rsidR="0059124B" w:rsidRPr="00F8677D" w:rsidRDefault="0059124B" w:rsidP="000A4811">
            <w:pPr>
              <w:widowControl w:val="0"/>
            </w:pPr>
            <w:r>
              <w:t>- технологии производственных процессов в структурных подразделениях организаций железнодорожного транспорта</w:t>
            </w:r>
          </w:p>
        </w:tc>
        <w:tc>
          <w:tcPr>
            <w:tcW w:w="898" w:type="pct"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0A4811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0A4811"/>
        </w:tc>
        <w:tc>
          <w:tcPr>
            <w:tcW w:w="770" w:type="pct"/>
            <w:vMerge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  <w:r>
              <w:t xml:space="preserve">ПКИ-1.11 Требования охраны труда, электробезопасности и пожарной безопасности </w:t>
            </w:r>
          </w:p>
        </w:tc>
        <w:tc>
          <w:tcPr>
            <w:tcW w:w="775" w:type="pct"/>
          </w:tcPr>
          <w:p w:rsidR="0059124B" w:rsidRPr="00F8677D" w:rsidRDefault="0059124B" w:rsidP="000A4811">
            <w:pPr>
              <w:widowControl w:val="0"/>
            </w:pPr>
            <w:r>
              <w:t>- требования охраны труда, электробезопасности и пожарной безопасности</w:t>
            </w:r>
          </w:p>
        </w:tc>
        <w:tc>
          <w:tcPr>
            <w:tcW w:w="898" w:type="pct"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0A4811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0A4811"/>
        </w:tc>
        <w:tc>
          <w:tcPr>
            <w:tcW w:w="770" w:type="pct"/>
            <w:vMerge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  <w:r>
              <w:t xml:space="preserve">ПКИ-1.12 Содержание процессов экономики, организации и управления (в том числе, проектного) деятельностью организации железнодорожного транспорта и ее структурных подразделений </w:t>
            </w:r>
          </w:p>
        </w:tc>
        <w:tc>
          <w:tcPr>
            <w:tcW w:w="775" w:type="pct"/>
          </w:tcPr>
          <w:p w:rsidR="0059124B" w:rsidRPr="00F8677D" w:rsidRDefault="0059124B" w:rsidP="000A4811">
            <w:pPr>
              <w:widowControl w:val="0"/>
            </w:pPr>
            <w:r>
              <w:t>- содержание процессов экономики, организации и управления (в том числе, проектного) деятельностью организации железнодорожного транспорта и ее структурных подразделений</w:t>
            </w:r>
          </w:p>
        </w:tc>
        <w:tc>
          <w:tcPr>
            <w:tcW w:w="898" w:type="pct"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0A4811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0A4811"/>
        </w:tc>
        <w:tc>
          <w:tcPr>
            <w:tcW w:w="770" w:type="pct"/>
            <w:vMerge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  <w:r>
              <w:t xml:space="preserve">ПКИ-1.13 Основы трудового законодательства РФ и нормативно-правовое регулирование трудовых отношений на железнодорожном транспорте, в том числе стандарты управления человеческими ресурсами проекта </w:t>
            </w:r>
          </w:p>
        </w:tc>
        <w:tc>
          <w:tcPr>
            <w:tcW w:w="775" w:type="pct"/>
          </w:tcPr>
          <w:p w:rsidR="0059124B" w:rsidRPr="00F8677D" w:rsidRDefault="0059124B" w:rsidP="000A4811">
            <w:pPr>
              <w:widowControl w:val="0"/>
            </w:pPr>
            <w:r>
              <w:t>- основы трудового законодательства РФ и нормативно-правовое регулирование трудовых отношений на железнодорожном транспорте, в том числе стандарты управления человеческими ресурсами проекта</w:t>
            </w:r>
          </w:p>
        </w:tc>
        <w:tc>
          <w:tcPr>
            <w:tcW w:w="898" w:type="pct"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0A4811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0A4811"/>
        </w:tc>
        <w:tc>
          <w:tcPr>
            <w:tcW w:w="770" w:type="pct"/>
            <w:vMerge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  <w:r>
              <w:t xml:space="preserve">ПКИ-1.14 Способы получения информации с использованием цифровых технологий </w:t>
            </w:r>
          </w:p>
        </w:tc>
        <w:tc>
          <w:tcPr>
            <w:tcW w:w="775" w:type="pct"/>
          </w:tcPr>
          <w:p w:rsidR="0059124B" w:rsidRPr="00F8677D" w:rsidRDefault="0059124B" w:rsidP="000A4811">
            <w:pPr>
              <w:widowControl w:val="0"/>
            </w:pPr>
            <w:r>
              <w:t>- способы получения информации с использованием цифровых технологий</w:t>
            </w:r>
          </w:p>
        </w:tc>
        <w:tc>
          <w:tcPr>
            <w:tcW w:w="898" w:type="pct"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0A4811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0A4811"/>
        </w:tc>
        <w:tc>
          <w:tcPr>
            <w:tcW w:w="770" w:type="pct"/>
            <w:vMerge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  <w:r>
              <w:t>ПКИ-1.16 Нормы расхода материалов на выполнение строительно-монтажных работ и работ по техническому обслуживанию объектов инфраструктуры железнодорожного транспорта</w:t>
            </w:r>
          </w:p>
        </w:tc>
        <w:tc>
          <w:tcPr>
            <w:tcW w:w="775" w:type="pct"/>
          </w:tcPr>
          <w:p w:rsidR="0059124B" w:rsidRDefault="0059124B" w:rsidP="000A4811">
            <w:pPr>
              <w:widowControl w:val="0"/>
            </w:pPr>
            <w:r>
              <w:t>- нормы расхода материалов на выполнение строительно-монтажных работ и работ по техническому обслуживанию объектов инфраструктуры железнодорожного транспорта</w:t>
            </w:r>
          </w:p>
        </w:tc>
        <w:tc>
          <w:tcPr>
            <w:tcW w:w="898" w:type="pct"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0A4811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0A4811"/>
        </w:tc>
        <w:tc>
          <w:tcPr>
            <w:tcW w:w="770" w:type="pct"/>
            <w:vMerge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  <w:r>
              <w:t xml:space="preserve">ПКИ-2.12 Исследовать тенденции развития рынка транспортных услуг, анализировать влияние различных технологических, экономических и социальных факторов на деятельность организаций железнодорожного транспорта, оценивать риски стратегии и тактики их развития, в том числе, в отношении трудовых ресурсов </w:t>
            </w:r>
          </w:p>
        </w:tc>
        <w:tc>
          <w:tcPr>
            <w:tcW w:w="775" w:type="pct"/>
          </w:tcPr>
          <w:p w:rsidR="0059124B" w:rsidRDefault="0059124B" w:rsidP="000A4811">
            <w:pPr>
              <w:widowControl w:val="0"/>
            </w:pPr>
          </w:p>
        </w:tc>
        <w:tc>
          <w:tcPr>
            <w:tcW w:w="898" w:type="pct"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  <w:r>
              <w:t>- исследовать тенденции развития рынка транспортных услуг, анализировать влияние различных технологических, экономических и социальных факторов на деятельность организаций железнодорожного транспорта, оценивать риски стратегии и тактики их развития, в том числе, в отношении трудовых ресурсов</w:t>
            </w:r>
          </w:p>
        </w:tc>
        <w:tc>
          <w:tcPr>
            <w:tcW w:w="844" w:type="pct"/>
          </w:tcPr>
          <w:p w:rsidR="0059124B" w:rsidRDefault="0059124B" w:rsidP="000A4811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0A4811"/>
        </w:tc>
        <w:tc>
          <w:tcPr>
            <w:tcW w:w="770" w:type="pct"/>
            <w:vMerge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  <w:r>
              <w:t xml:space="preserve">ПКИ-2.13 Использовать аналитические, отчетные, финансовые и иные информационные источники при разработке стратегических и операционных планов, проектов развития деятельности организации железнодорожного транспорта и ее структурных подразделений </w:t>
            </w:r>
          </w:p>
        </w:tc>
        <w:tc>
          <w:tcPr>
            <w:tcW w:w="775" w:type="pct"/>
          </w:tcPr>
          <w:p w:rsidR="0059124B" w:rsidRDefault="0059124B" w:rsidP="000A4811">
            <w:pPr>
              <w:widowControl w:val="0"/>
            </w:pPr>
          </w:p>
        </w:tc>
        <w:tc>
          <w:tcPr>
            <w:tcW w:w="898" w:type="pct"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  <w:r>
              <w:t>- использовать аналитические, отчетные, финансовые и иные информационные источники при разработке стратегических и операционных планов, проектов развития деятельности организации железнодорожного транспорта и ее структур</w:t>
            </w:r>
            <w:r>
              <w:lastRenderedPageBreak/>
              <w:t>ных подразделений</w:t>
            </w:r>
          </w:p>
        </w:tc>
        <w:tc>
          <w:tcPr>
            <w:tcW w:w="844" w:type="pct"/>
          </w:tcPr>
          <w:p w:rsidR="0059124B" w:rsidRDefault="0059124B" w:rsidP="000A4811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0A4811"/>
        </w:tc>
        <w:tc>
          <w:tcPr>
            <w:tcW w:w="770" w:type="pct"/>
            <w:vMerge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  <w:r>
              <w:t xml:space="preserve">ПКИ-2.16 Определение возможности применения новых технологий </w:t>
            </w:r>
          </w:p>
        </w:tc>
        <w:tc>
          <w:tcPr>
            <w:tcW w:w="775" w:type="pct"/>
          </w:tcPr>
          <w:p w:rsidR="0059124B" w:rsidRDefault="0059124B" w:rsidP="000A4811">
            <w:pPr>
              <w:widowControl w:val="0"/>
            </w:pPr>
          </w:p>
        </w:tc>
        <w:tc>
          <w:tcPr>
            <w:tcW w:w="898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  <w:r>
              <w:t>- определять возможности применения новых технологий</w:t>
            </w:r>
          </w:p>
        </w:tc>
        <w:tc>
          <w:tcPr>
            <w:tcW w:w="844" w:type="pct"/>
          </w:tcPr>
          <w:p w:rsidR="0059124B" w:rsidRDefault="0059124B" w:rsidP="000A4811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0A4811"/>
        </w:tc>
        <w:tc>
          <w:tcPr>
            <w:tcW w:w="770" w:type="pct"/>
            <w:vMerge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  <w:r>
              <w:t>ПКИ-2.17 Применение методов системного и стратегического анализа</w:t>
            </w:r>
          </w:p>
        </w:tc>
        <w:tc>
          <w:tcPr>
            <w:tcW w:w="775" w:type="pct"/>
          </w:tcPr>
          <w:p w:rsidR="0059124B" w:rsidRDefault="0059124B" w:rsidP="000A4811">
            <w:pPr>
              <w:widowControl w:val="0"/>
            </w:pPr>
          </w:p>
        </w:tc>
        <w:tc>
          <w:tcPr>
            <w:tcW w:w="898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  <w:r>
              <w:t>- применять методы системного и стратегического анализа</w:t>
            </w:r>
          </w:p>
        </w:tc>
        <w:tc>
          <w:tcPr>
            <w:tcW w:w="844" w:type="pct"/>
          </w:tcPr>
          <w:p w:rsidR="0059124B" w:rsidRDefault="0059124B" w:rsidP="000A4811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0A4811"/>
        </w:tc>
        <w:tc>
          <w:tcPr>
            <w:tcW w:w="770" w:type="pct"/>
            <w:vMerge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0A4811">
            <w:r>
              <w:t>ПКИ-3.18 Организация эффективного управления производственно-хозяйственной деятельностью структурных подразделений и проектных офисов организации железнодорожного транспорта в соответствии со стратегическими и тактическими целями ее деятельности</w:t>
            </w:r>
          </w:p>
        </w:tc>
        <w:tc>
          <w:tcPr>
            <w:tcW w:w="775" w:type="pct"/>
          </w:tcPr>
          <w:p w:rsidR="0059124B" w:rsidRDefault="0059124B" w:rsidP="000A4811">
            <w:pPr>
              <w:widowControl w:val="0"/>
            </w:pPr>
          </w:p>
        </w:tc>
        <w:tc>
          <w:tcPr>
            <w:tcW w:w="898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0A4811">
            <w:pPr>
              <w:widowControl w:val="0"/>
            </w:pPr>
            <w:r>
              <w:t>- организовывать эффективное управление производственно-хозяйственной деятельностью структурных подразделений и проектных офисов организации железнодорожного транспорта в соответствии со стратегическими и тактическими целями ее деятельности</w:t>
            </w:r>
          </w:p>
        </w:tc>
      </w:tr>
      <w:tr w:rsidR="0059124B" w:rsidRPr="00F8677D" w:rsidTr="000A4811">
        <w:tc>
          <w:tcPr>
            <w:tcW w:w="590" w:type="pct"/>
            <w:vMerge w:val="restart"/>
          </w:tcPr>
          <w:p w:rsidR="0059124B" w:rsidRDefault="0059124B" w:rsidP="000A4811">
            <w:r>
              <w:t>Руководство производственно-хозяйственной деятельностью подразделения организации железнодорожного транспорта</w:t>
            </w:r>
          </w:p>
        </w:tc>
        <w:tc>
          <w:tcPr>
            <w:tcW w:w="770" w:type="pct"/>
            <w:vMerge w:val="restar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  <w:r>
              <w:t>ПК-6 Способность управлять трудовыми ресурсами подразделения организации железнодорожного транспорта</w:t>
            </w:r>
          </w:p>
        </w:tc>
        <w:tc>
          <w:tcPr>
            <w:tcW w:w="1123" w:type="pct"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  <w:r w:rsidRPr="00F8677D">
              <w:t xml:space="preserve">ПКИ-1.1. Требования межгосударственных и национальных стандартов, правовых, нормативно-технических и нормативно-методических документов для проектирования, строительства и эксплуатации объектов капитального строительства, контроля качества проектной документации, осуществления авторского надзора при строительстве и вводе объектов в эксплуатацию </w:t>
            </w:r>
          </w:p>
        </w:tc>
        <w:tc>
          <w:tcPr>
            <w:tcW w:w="775" w:type="pct"/>
          </w:tcPr>
          <w:p w:rsidR="0059124B" w:rsidRPr="00F8677D" w:rsidRDefault="0059124B" w:rsidP="000A4811">
            <w:pPr>
              <w:widowControl w:val="0"/>
            </w:pPr>
            <w:r w:rsidRPr="00F8677D">
              <w:t>- требования межгосударственных и национальных стандартов, правовых, нормативно-технических и нормативно-методических документов для проектирования, строительст</w:t>
            </w:r>
            <w:r>
              <w:t>ва и эксплуатации объектов капи</w:t>
            </w:r>
            <w:r w:rsidRPr="00F8677D">
              <w:t xml:space="preserve">тального строительства, контроля качества проектной документации, осуществления авторского надзора при строительстве и вводе объектов в </w:t>
            </w:r>
            <w:r w:rsidRPr="00F8677D">
              <w:lastRenderedPageBreak/>
              <w:t xml:space="preserve">эксплуатацию </w:t>
            </w:r>
          </w:p>
        </w:tc>
        <w:tc>
          <w:tcPr>
            <w:tcW w:w="898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0A4811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0A4811"/>
        </w:tc>
        <w:tc>
          <w:tcPr>
            <w:tcW w:w="770" w:type="pct"/>
            <w:vMerge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0A4811">
            <w:pPr>
              <w:autoSpaceDE w:val="0"/>
              <w:autoSpaceDN w:val="0"/>
              <w:adjustRightInd w:val="0"/>
            </w:pPr>
            <w:r w:rsidRPr="00F8677D">
              <w:t>ПКИ-1.7 Принципы и правила ведения переговоров и деловой переписки</w:t>
            </w:r>
          </w:p>
        </w:tc>
        <w:tc>
          <w:tcPr>
            <w:tcW w:w="775" w:type="pct"/>
          </w:tcPr>
          <w:p w:rsidR="0059124B" w:rsidRPr="00F8677D" w:rsidRDefault="0059124B" w:rsidP="000A4811">
            <w:pPr>
              <w:widowControl w:val="0"/>
            </w:pPr>
            <w:r w:rsidRPr="00F8677D">
              <w:t>- принципы и правила ведения переговоров и деловой переписки</w:t>
            </w:r>
          </w:p>
        </w:tc>
        <w:tc>
          <w:tcPr>
            <w:tcW w:w="898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0A4811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0A4811"/>
        </w:tc>
        <w:tc>
          <w:tcPr>
            <w:tcW w:w="770" w:type="pct"/>
            <w:vMerge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  <w:r>
              <w:t xml:space="preserve">ПКИ-1.9 Правила технической эксплуатации железных дорог </w:t>
            </w:r>
          </w:p>
        </w:tc>
        <w:tc>
          <w:tcPr>
            <w:tcW w:w="775" w:type="pct"/>
          </w:tcPr>
          <w:p w:rsidR="0059124B" w:rsidRPr="00F8677D" w:rsidRDefault="0059124B" w:rsidP="000A4811">
            <w:pPr>
              <w:widowControl w:val="0"/>
            </w:pPr>
            <w:r>
              <w:t>- правила технической эксплуатации железных дорог</w:t>
            </w:r>
          </w:p>
        </w:tc>
        <w:tc>
          <w:tcPr>
            <w:tcW w:w="898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0A4811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0A4811"/>
        </w:tc>
        <w:tc>
          <w:tcPr>
            <w:tcW w:w="770" w:type="pct"/>
            <w:vMerge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  <w:r>
              <w:t xml:space="preserve">ПКИ-1.11 Требования охраны труда, электробезопасности и пожарной безопасности </w:t>
            </w:r>
          </w:p>
        </w:tc>
        <w:tc>
          <w:tcPr>
            <w:tcW w:w="775" w:type="pct"/>
          </w:tcPr>
          <w:p w:rsidR="0059124B" w:rsidRPr="00F8677D" w:rsidRDefault="0059124B" w:rsidP="000A4811">
            <w:pPr>
              <w:widowControl w:val="0"/>
            </w:pPr>
            <w:r>
              <w:t>- требования охраны труда, электробезопасности и пожарной безопасности</w:t>
            </w:r>
          </w:p>
        </w:tc>
        <w:tc>
          <w:tcPr>
            <w:tcW w:w="898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0A4811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0A4811"/>
        </w:tc>
        <w:tc>
          <w:tcPr>
            <w:tcW w:w="770" w:type="pct"/>
            <w:vMerge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  <w:r>
              <w:t xml:space="preserve">ПКИ-1.12 Содержание процессов экономики, организации и управления (в том числе, проектного) деятельностью организации железнодорожного транспорта и ее структурных подразделений </w:t>
            </w:r>
          </w:p>
        </w:tc>
        <w:tc>
          <w:tcPr>
            <w:tcW w:w="775" w:type="pct"/>
          </w:tcPr>
          <w:p w:rsidR="0059124B" w:rsidRPr="00F8677D" w:rsidRDefault="0059124B" w:rsidP="000A4811">
            <w:pPr>
              <w:widowControl w:val="0"/>
            </w:pPr>
            <w:r>
              <w:t>- содержание процессов экономики, организации и управления (в том числе, проектного) деятельностью организации железнодорожного транспорта и ее структурных подразделений</w:t>
            </w:r>
          </w:p>
        </w:tc>
        <w:tc>
          <w:tcPr>
            <w:tcW w:w="898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0A4811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0A4811"/>
        </w:tc>
        <w:tc>
          <w:tcPr>
            <w:tcW w:w="770" w:type="pct"/>
            <w:vMerge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  <w:r>
              <w:t xml:space="preserve">ПКИ-1.13 Основы трудового законодательства РФ и нормативно-правовое регулирование трудовых отношений на железнодорожном транспорте, в том числе стандарты управления человеческими ресурсами проекта </w:t>
            </w:r>
          </w:p>
        </w:tc>
        <w:tc>
          <w:tcPr>
            <w:tcW w:w="775" w:type="pct"/>
          </w:tcPr>
          <w:p w:rsidR="0059124B" w:rsidRPr="00F8677D" w:rsidRDefault="0059124B" w:rsidP="000A4811">
            <w:pPr>
              <w:widowControl w:val="0"/>
            </w:pPr>
            <w:r>
              <w:t>- основы трудового законодательства РФ и нормативно-правовое регулирование трудовых отношений на железнодорожном транспорте, в том числе стандарты управления человеческими ресурсами проекта</w:t>
            </w:r>
          </w:p>
        </w:tc>
        <w:tc>
          <w:tcPr>
            <w:tcW w:w="898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0A4811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0A4811"/>
        </w:tc>
        <w:tc>
          <w:tcPr>
            <w:tcW w:w="770" w:type="pct"/>
            <w:vMerge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  <w:r>
              <w:t xml:space="preserve">ПКИ-1.14 Способы получения информации с использованием цифровых технологий </w:t>
            </w:r>
          </w:p>
        </w:tc>
        <w:tc>
          <w:tcPr>
            <w:tcW w:w="775" w:type="pct"/>
          </w:tcPr>
          <w:p w:rsidR="0059124B" w:rsidRPr="00F8677D" w:rsidRDefault="0059124B" w:rsidP="000A4811">
            <w:pPr>
              <w:widowControl w:val="0"/>
            </w:pPr>
            <w:r>
              <w:t>- способы получения информации с использованием цифровых технологий</w:t>
            </w:r>
          </w:p>
        </w:tc>
        <w:tc>
          <w:tcPr>
            <w:tcW w:w="898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0A4811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0A4811"/>
        </w:tc>
        <w:tc>
          <w:tcPr>
            <w:tcW w:w="770" w:type="pct"/>
            <w:vMerge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  <w:r>
              <w:t>ПКИ-1.17 Методология и современ</w:t>
            </w:r>
            <w:r>
              <w:lastRenderedPageBreak/>
              <w:t>ные практики организации, планирования и управления деятельностью организации железнодорожного транспорта и ее структурных подразделений. Управление сроками проекта.</w:t>
            </w:r>
          </w:p>
        </w:tc>
        <w:tc>
          <w:tcPr>
            <w:tcW w:w="775" w:type="pct"/>
          </w:tcPr>
          <w:p w:rsidR="0059124B" w:rsidRDefault="0059124B" w:rsidP="00F319CD">
            <w:pPr>
              <w:widowControl w:val="0"/>
            </w:pPr>
            <w:r>
              <w:lastRenderedPageBreak/>
              <w:t>- методологию и совре</w:t>
            </w:r>
            <w:r>
              <w:lastRenderedPageBreak/>
              <w:t>менные практики организации, планирования и управления деятельностью организации железнодорожного транспорта и ее структурных подразделений. Способы управления сроками проекта.</w:t>
            </w:r>
          </w:p>
        </w:tc>
        <w:tc>
          <w:tcPr>
            <w:tcW w:w="898" w:type="pct"/>
          </w:tcPr>
          <w:p w:rsidR="0059124B" w:rsidRDefault="0059124B" w:rsidP="000A4811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0A4811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  <w:r>
              <w:t xml:space="preserve">ПКИ-2.12 Исследовать тенденции развития рынка транспортных услуг, анализировать влияние различных технологических, экономических и социальных факторов на деятельность организаций железнодорожного транспорта, оценивать риски стратегии и тактики их развития, в том числе, в отношении трудовых ресурсов </w:t>
            </w:r>
          </w:p>
        </w:tc>
        <w:tc>
          <w:tcPr>
            <w:tcW w:w="775" w:type="pct"/>
          </w:tcPr>
          <w:p w:rsidR="0059124B" w:rsidRDefault="0059124B" w:rsidP="00F319CD">
            <w:pPr>
              <w:widowControl w:val="0"/>
            </w:pPr>
          </w:p>
        </w:tc>
        <w:tc>
          <w:tcPr>
            <w:tcW w:w="898" w:type="pct"/>
          </w:tcPr>
          <w:p w:rsidR="0059124B" w:rsidRPr="00F8677D" w:rsidRDefault="0059124B" w:rsidP="00F319CD">
            <w:pPr>
              <w:autoSpaceDE w:val="0"/>
              <w:autoSpaceDN w:val="0"/>
              <w:adjustRightInd w:val="0"/>
            </w:pPr>
            <w:r>
              <w:t>- исследовать тенденции развития рынка транспортных услуг, анализировать влияние различных технологических, экономических и социальных факторов на деятельность организаций железнодорожного транспорта, оценивать риски стратегии и тактики их развития, в том числе, в отношении трудовых ресурсов</w:t>
            </w:r>
          </w:p>
        </w:tc>
        <w:tc>
          <w:tcPr>
            <w:tcW w:w="844" w:type="pct"/>
          </w:tcPr>
          <w:p w:rsidR="0059124B" w:rsidRDefault="0059124B" w:rsidP="00F319C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  <w:r>
              <w:t>ПКИ-2.1</w:t>
            </w:r>
            <w:r>
              <w:t xml:space="preserve">8 Обоснование выбора рациональной организационной и управленческой структуры организации железнодорожного транспорта и ее структурных подразделений с позиций эффективности ее деятельности. Управление коммуникациями проекта. </w:t>
            </w:r>
          </w:p>
        </w:tc>
        <w:tc>
          <w:tcPr>
            <w:tcW w:w="775" w:type="pct"/>
          </w:tcPr>
          <w:p w:rsidR="0059124B" w:rsidRDefault="0059124B" w:rsidP="00F319CD">
            <w:pPr>
              <w:widowControl w:val="0"/>
            </w:pPr>
          </w:p>
        </w:tc>
        <w:tc>
          <w:tcPr>
            <w:tcW w:w="898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  <w:r>
              <w:t>- обосновать</w:t>
            </w:r>
            <w:r>
              <w:t xml:space="preserve"> выбор рациональной организационной и управленческой структуры организации железнодорожного транспорта и ее структурных подразделений с позиций эффективн</w:t>
            </w:r>
            <w:r>
              <w:t>ости ее деятельности. Управлять</w:t>
            </w:r>
            <w:r>
              <w:t xml:space="preserve"> коммуникациями проекта.</w:t>
            </w:r>
          </w:p>
        </w:tc>
        <w:tc>
          <w:tcPr>
            <w:tcW w:w="844" w:type="pct"/>
          </w:tcPr>
          <w:p w:rsidR="0059124B" w:rsidRDefault="0059124B" w:rsidP="00F319C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  <w:r>
              <w:t>ПКИ-2.1</w:t>
            </w:r>
            <w:r>
              <w:t>9 Принятия решений по эффективной организации и использованию трудовых ресурсов организации железнодорожного транспор</w:t>
            </w:r>
            <w:r>
              <w:lastRenderedPageBreak/>
              <w:t>та и ее структурных подразделений. Управление командой проекта</w:t>
            </w:r>
          </w:p>
        </w:tc>
        <w:tc>
          <w:tcPr>
            <w:tcW w:w="775" w:type="pct"/>
          </w:tcPr>
          <w:p w:rsidR="0059124B" w:rsidRDefault="0059124B" w:rsidP="00F319CD">
            <w:pPr>
              <w:widowControl w:val="0"/>
            </w:pPr>
          </w:p>
        </w:tc>
        <w:tc>
          <w:tcPr>
            <w:tcW w:w="898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  <w:r>
              <w:t>- принимать</w:t>
            </w:r>
            <w:r>
              <w:t xml:space="preserve"> решени</w:t>
            </w:r>
            <w:r>
              <w:t>я</w:t>
            </w:r>
            <w:r>
              <w:t xml:space="preserve"> по эффективной организации и использованию трудовых ресурсов организации же</w:t>
            </w:r>
            <w:r>
              <w:lastRenderedPageBreak/>
              <w:t>лезнодорожного транспорта и ее стру</w:t>
            </w:r>
            <w:r>
              <w:t>ктурных подразделений. Управлять</w:t>
            </w:r>
            <w:r>
              <w:t xml:space="preserve"> командой проекта</w:t>
            </w:r>
          </w:p>
        </w:tc>
        <w:tc>
          <w:tcPr>
            <w:tcW w:w="844" w:type="pct"/>
          </w:tcPr>
          <w:p w:rsidR="0059124B" w:rsidRDefault="0059124B" w:rsidP="00F319C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E230E0" w:rsidRDefault="0059124B" w:rsidP="00F319CD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8E351F">
              <w:t xml:space="preserve">ПКИ-3.15 Реализация процедуры стратегического планирования деятельности организации железнодорожного транспорта и ее структурных подразделений с учетом различных вариантов инновационного развития </w:t>
            </w:r>
          </w:p>
        </w:tc>
        <w:tc>
          <w:tcPr>
            <w:tcW w:w="775" w:type="pct"/>
          </w:tcPr>
          <w:p w:rsidR="0059124B" w:rsidRPr="00F8677D" w:rsidRDefault="0059124B" w:rsidP="00F319CD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59124B" w:rsidRPr="00F8677D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Pr="00F8677D" w:rsidRDefault="0059124B" w:rsidP="00F319CD">
            <w:pPr>
              <w:widowControl w:val="0"/>
            </w:pPr>
            <w:r>
              <w:t>- р</w:t>
            </w:r>
            <w:r w:rsidRPr="008E351F">
              <w:t>еализаци</w:t>
            </w:r>
            <w:r>
              <w:t>и</w:t>
            </w:r>
            <w:r w:rsidRPr="008E351F">
              <w:t xml:space="preserve"> процедуры стратегического планирования деятельности организации железнодорожного транспорта и ее структурных подразделений с учетом различных вариантов инновационного развития</w:t>
            </w: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E230E0" w:rsidRDefault="0059124B" w:rsidP="00F319CD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8E351F">
              <w:t xml:space="preserve">ПКИ-3.16 Организация планирования, учета и контроля производственных, трудовых и финансовых бюджетов деятельности организации железнодорожного транспорта и ее структурных подразделений. Управление стоимостью проекта </w:t>
            </w:r>
          </w:p>
        </w:tc>
        <w:tc>
          <w:tcPr>
            <w:tcW w:w="775" w:type="pct"/>
          </w:tcPr>
          <w:p w:rsidR="0059124B" w:rsidRPr="00F8677D" w:rsidRDefault="0059124B" w:rsidP="00F319CD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59124B" w:rsidRPr="00F8677D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Pr="00F8677D" w:rsidRDefault="0059124B" w:rsidP="00F319CD">
            <w:pPr>
              <w:widowControl w:val="0"/>
            </w:pPr>
            <w:r>
              <w:t>- по о</w:t>
            </w:r>
            <w:r w:rsidRPr="008E351F">
              <w:t>рганизаци</w:t>
            </w:r>
            <w:r>
              <w:t>и</w:t>
            </w:r>
            <w:r w:rsidRPr="008E351F">
              <w:t xml:space="preserve"> планирования, учета и контроля производственных, трудовых и финансовых бюджетов деятельности организации железнодорожного транспорта и ее структурных подразделений. </w:t>
            </w:r>
            <w:r>
              <w:t>Навыки/опыт деятельности по у</w:t>
            </w:r>
            <w:r w:rsidRPr="008E351F">
              <w:t>правлени</w:t>
            </w:r>
            <w:r>
              <w:t>ю</w:t>
            </w:r>
            <w:r w:rsidRPr="008E351F">
              <w:t xml:space="preserve"> стоимостью проекта</w:t>
            </w: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F319CD">
            <w:r>
              <w:t>ПКИ-3.18 Организация эффективного управления производственно-хозяйственной деятельностью структурных подразделений и проектных офисов организации железнодорожного транспорта в соответствии со стратегическими и тактическими целями ее деятельности</w:t>
            </w:r>
          </w:p>
        </w:tc>
        <w:tc>
          <w:tcPr>
            <w:tcW w:w="775" w:type="pct"/>
          </w:tcPr>
          <w:p w:rsidR="0059124B" w:rsidRDefault="0059124B" w:rsidP="00F319CD">
            <w:pPr>
              <w:widowControl w:val="0"/>
            </w:pPr>
          </w:p>
        </w:tc>
        <w:tc>
          <w:tcPr>
            <w:tcW w:w="898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F319CD">
            <w:pPr>
              <w:widowControl w:val="0"/>
            </w:pPr>
            <w:r>
              <w:t>- организовывать эффективное управление производственно-хозяйственной деятельностью структурных подразделений и проектных офисов организации железнодорожного транспорта в соответствии со стратегическими и тактическими целями ее дея</w:t>
            </w:r>
            <w:r>
              <w:lastRenderedPageBreak/>
              <w:t>тельности</w:t>
            </w:r>
          </w:p>
        </w:tc>
      </w:tr>
      <w:tr w:rsidR="0059124B" w:rsidRPr="00F8677D" w:rsidTr="000A4811">
        <w:tc>
          <w:tcPr>
            <w:tcW w:w="590" w:type="pct"/>
            <w:vMerge w:val="restart"/>
          </w:tcPr>
          <w:p w:rsidR="0059124B" w:rsidRDefault="0059124B" w:rsidP="00F319CD">
            <w:r>
              <w:lastRenderedPageBreak/>
              <w:t>Руководство производственно-хозяйственной деятельностью подразделения организации железнодорожного транспорта</w:t>
            </w:r>
          </w:p>
        </w:tc>
        <w:tc>
          <w:tcPr>
            <w:tcW w:w="770" w:type="pct"/>
            <w:vMerge w:val="restar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  <w:r>
              <w:t>ПК-7 Способность осуществлять контроль деятельности подразделения организации железнодорожного транспорта</w:t>
            </w:r>
          </w:p>
        </w:tc>
        <w:tc>
          <w:tcPr>
            <w:tcW w:w="1123" w:type="pct"/>
          </w:tcPr>
          <w:p w:rsidR="0059124B" w:rsidRPr="00F8677D" w:rsidRDefault="0059124B" w:rsidP="00F319CD">
            <w:pPr>
              <w:autoSpaceDE w:val="0"/>
              <w:autoSpaceDN w:val="0"/>
              <w:adjustRightInd w:val="0"/>
            </w:pPr>
            <w:r w:rsidRPr="00F8677D">
              <w:t xml:space="preserve">ПКИ-1.1. Требования межгосударственных и национальных стандартов, правовых, нормативно-технических и нормативно-методических документов для проектирования, строительства и эксплуатации объектов капитального строительства, контроля качества проектной документации, осуществления авторского надзора при строительстве и вводе объектов в эксплуатацию </w:t>
            </w:r>
          </w:p>
        </w:tc>
        <w:tc>
          <w:tcPr>
            <w:tcW w:w="775" w:type="pct"/>
          </w:tcPr>
          <w:p w:rsidR="0059124B" w:rsidRPr="00F8677D" w:rsidRDefault="0059124B" w:rsidP="00F319CD">
            <w:pPr>
              <w:widowControl w:val="0"/>
            </w:pPr>
            <w:r w:rsidRPr="00F8677D">
              <w:t>- требования межгосударственных и национальных стандартов, правовых, нормативно-технических и нормативно-методических документов для проектирования, строительст</w:t>
            </w:r>
            <w:r>
              <w:t>ва и эксплуатации объектов капи</w:t>
            </w:r>
            <w:r w:rsidRPr="00F8677D">
              <w:t xml:space="preserve">тального строительства, контроля качества проектной документации, осуществления авторского надзора при строительстве и вводе объектов в эксплуатацию </w:t>
            </w:r>
          </w:p>
        </w:tc>
        <w:tc>
          <w:tcPr>
            <w:tcW w:w="898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F319C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F8677D" w:rsidRDefault="0059124B" w:rsidP="00F319CD">
            <w:pPr>
              <w:autoSpaceDE w:val="0"/>
              <w:autoSpaceDN w:val="0"/>
              <w:adjustRightInd w:val="0"/>
            </w:pPr>
            <w:r w:rsidRPr="00F8677D">
              <w:t>ПКИ-1.7 Принципы и правила ведения переговоров и деловой переписки</w:t>
            </w:r>
          </w:p>
        </w:tc>
        <w:tc>
          <w:tcPr>
            <w:tcW w:w="775" w:type="pct"/>
          </w:tcPr>
          <w:p w:rsidR="0059124B" w:rsidRPr="00F8677D" w:rsidRDefault="0059124B" w:rsidP="00F319CD">
            <w:pPr>
              <w:widowControl w:val="0"/>
            </w:pPr>
            <w:r w:rsidRPr="00F8677D">
              <w:t>- принципы и правила ведения переговоров и деловой переписки</w:t>
            </w:r>
          </w:p>
        </w:tc>
        <w:tc>
          <w:tcPr>
            <w:tcW w:w="898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F319C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  <w:r>
              <w:t xml:space="preserve">ПКИ-1.9 Правила технической эксплуатации железных дорог </w:t>
            </w:r>
          </w:p>
        </w:tc>
        <w:tc>
          <w:tcPr>
            <w:tcW w:w="775" w:type="pct"/>
          </w:tcPr>
          <w:p w:rsidR="0059124B" w:rsidRPr="00F8677D" w:rsidRDefault="0059124B" w:rsidP="00F319CD">
            <w:pPr>
              <w:widowControl w:val="0"/>
            </w:pPr>
            <w:r>
              <w:t>- правила технической эксплуатации железных дорог</w:t>
            </w:r>
          </w:p>
        </w:tc>
        <w:tc>
          <w:tcPr>
            <w:tcW w:w="898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F319C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  <w:r>
              <w:t xml:space="preserve">ПКИ-1.11 Требования охраны труда, электробезопасности и пожарной безопасности </w:t>
            </w:r>
          </w:p>
        </w:tc>
        <w:tc>
          <w:tcPr>
            <w:tcW w:w="775" w:type="pct"/>
          </w:tcPr>
          <w:p w:rsidR="0059124B" w:rsidRPr="00F8677D" w:rsidRDefault="0059124B" w:rsidP="00F319CD">
            <w:pPr>
              <w:widowControl w:val="0"/>
            </w:pPr>
            <w:r>
              <w:t>- требования охраны труда, электробезопасности и пожарной безопасности</w:t>
            </w:r>
          </w:p>
        </w:tc>
        <w:tc>
          <w:tcPr>
            <w:tcW w:w="898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F319C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  <w:r>
              <w:t xml:space="preserve">ПКИ-1.12 Содержание процессов экономики, организации и управления (в том числе, проектного) деятельностью организации железнодорожного транспорта и ее структурных подразделений </w:t>
            </w:r>
          </w:p>
        </w:tc>
        <w:tc>
          <w:tcPr>
            <w:tcW w:w="775" w:type="pct"/>
          </w:tcPr>
          <w:p w:rsidR="0059124B" w:rsidRPr="00F8677D" w:rsidRDefault="0059124B" w:rsidP="00F319CD">
            <w:pPr>
              <w:widowControl w:val="0"/>
            </w:pPr>
            <w:r>
              <w:t xml:space="preserve">- содержание процессов экономики, организации и управления (в том числе, проектного) деятельностью организации железнодорожного </w:t>
            </w:r>
            <w:r>
              <w:lastRenderedPageBreak/>
              <w:t>транспорта и ее структурных подразделений</w:t>
            </w:r>
          </w:p>
        </w:tc>
        <w:tc>
          <w:tcPr>
            <w:tcW w:w="898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F319C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  <w:r>
              <w:t xml:space="preserve">ПКИ-1.13 Основы трудового законодательства РФ и нормативно-правовое регулирование трудовых отношений на железнодорожном транспорте, в том числе стандарты управления человеческими ресурсами проекта </w:t>
            </w:r>
          </w:p>
        </w:tc>
        <w:tc>
          <w:tcPr>
            <w:tcW w:w="775" w:type="pct"/>
          </w:tcPr>
          <w:p w:rsidR="0059124B" w:rsidRPr="00F8677D" w:rsidRDefault="0059124B" w:rsidP="00F319CD">
            <w:pPr>
              <w:widowControl w:val="0"/>
            </w:pPr>
            <w:r>
              <w:t>- основы трудового законодательства РФ и нормативно-правовое регулирование трудовых отношений на железнодорожном транспорте, в том числе стандарты управления человеческими ресурсами проекта</w:t>
            </w:r>
          </w:p>
        </w:tc>
        <w:tc>
          <w:tcPr>
            <w:tcW w:w="898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F319C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  <w:r>
              <w:t xml:space="preserve">ПКИ-1.14 Способы получения информации с использованием цифровых технологий </w:t>
            </w:r>
          </w:p>
        </w:tc>
        <w:tc>
          <w:tcPr>
            <w:tcW w:w="775" w:type="pct"/>
          </w:tcPr>
          <w:p w:rsidR="0059124B" w:rsidRPr="00F8677D" w:rsidRDefault="0059124B" w:rsidP="00F319CD">
            <w:pPr>
              <w:widowControl w:val="0"/>
            </w:pPr>
            <w:r>
              <w:t>- способы получения информации с использованием цифровых технологий</w:t>
            </w:r>
          </w:p>
        </w:tc>
        <w:tc>
          <w:tcPr>
            <w:tcW w:w="898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F319C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  <w:r>
              <w:t xml:space="preserve">ПКИ-1.15 Методы анализа, планирования и контроля финансово-хозяйственной деятельности организации железнодорожного транспорта и ее структурных подразделений, управление качеством проекта </w:t>
            </w:r>
          </w:p>
        </w:tc>
        <w:tc>
          <w:tcPr>
            <w:tcW w:w="775" w:type="pct"/>
          </w:tcPr>
          <w:p w:rsidR="0059124B" w:rsidRDefault="0059124B" w:rsidP="00F319CD">
            <w:pPr>
              <w:widowControl w:val="0"/>
            </w:pPr>
            <w:r>
              <w:t>- м</w:t>
            </w:r>
            <w:r>
              <w:t>етоды анализа, планирования и контроля финансово-хозяйственной деятельности организации железнодорожного транспорта и ее структурных подразделений, управление качеством проекта</w:t>
            </w:r>
          </w:p>
        </w:tc>
        <w:tc>
          <w:tcPr>
            <w:tcW w:w="898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F319C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  <w:r>
              <w:t>ПКИ-1.16 Нормы расхода материалов на выполнение строительно-монтажных работ и работ по техническому обслуживанию объектов инфраструктуры железнодорожного транспорта</w:t>
            </w:r>
          </w:p>
        </w:tc>
        <w:tc>
          <w:tcPr>
            <w:tcW w:w="775" w:type="pct"/>
          </w:tcPr>
          <w:p w:rsidR="0059124B" w:rsidRDefault="0059124B" w:rsidP="00F319CD">
            <w:pPr>
              <w:widowControl w:val="0"/>
            </w:pPr>
            <w:r>
              <w:t>- н</w:t>
            </w:r>
            <w:r>
              <w:t>ормы расхода материалов на выполнение строительно-монтажных работ и работ по техническому обслуживанию объектов инфраструктуры железнодорожного транспор</w:t>
            </w:r>
            <w:r>
              <w:lastRenderedPageBreak/>
              <w:t>та</w:t>
            </w:r>
          </w:p>
        </w:tc>
        <w:tc>
          <w:tcPr>
            <w:tcW w:w="898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F319C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  <w:r>
              <w:t>ПКИ-1.17 Методология и современные практики организации, планирования и управления деятельностью организации железнодорожного транспорта и ее структурных подразделений. Управление сроками проекта.</w:t>
            </w:r>
          </w:p>
        </w:tc>
        <w:tc>
          <w:tcPr>
            <w:tcW w:w="775" w:type="pct"/>
          </w:tcPr>
          <w:p w:rsidR="0059124B" w:rsidRDefault="0059124B" w:rsidP="00F319CD">
            <w:pPr>
              <w:widowControl w:val="0"/>
            </w:pPr>
            <w:r>
              <w:t>- методологию и современные практики организации, планирования и управления деятельностью организации железнодорожного транспорта и ее структурных подразделений. Способы управления сроками проекта.</w:t>
            </w:r>
          </w:p>
        </w:tc>
        <w:tc>
          <w:tcPr>
            <w:tcW w:w="898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F319C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  <w:r>
              <w:t xml:space="preserve">ПКИ-2.14 Использовать методики вариативной оценки эффективности и осуществлении контрольных процедур деятельности организации железнодорожного транспорта и ее структурных подразделений при различных сценариях реализации. Управление рисками проекта </w:t>
            </w:r>
          </w:p>
        </w:tc>
        <w:tc>
          <w:tcPr>
            <w:tcW w:w="775" w:type="pct"/>
          </w:tcPr>
          <w:p w:rsidR="0059124B" w:rsidRDefault="0059124B" w:rsidP="00F319CD">
            <w:pPr>
              <w:widowControl w:val="0"/>
            </w:pPr>
          </w:p>
        </w:tc>
        <w:tc>
          <w:tcPr>
            <w:tcW w:w="898" w:type="pct"/>
          </w:tcPr>
          <w:p w:rsidR="0059124B" w:rsidRPr="00F8677D" w:rsidRDefault="0059124B" w:rsidP="00F319CD">
            <w:pPr>
              <w:autoSpaceDE w:val="0"/>
              <w:autoSpaceDN w:val="0"/>
              <w:adjustRightInd w:val="0"/>
            </w:pPr>
            <w:r>
              <w:t>- использовать методики вариативной оценки эффективности и осуществлять контрольные процедуры деятельности организации железнодорожного транспорта и ее структурных подразделений при различных сценариях реализации. Управлять рисками проекта</w:t>
            </w:r>
          </w:p>
        </w:tc>
        <w:tc>
          <w:tcPr>
            <w:tcW w:w="844" w:type="pct"/>
          </w:tcPr>
          <w:p w:rsidR="0059124B" w:rsidRDefault="0059124B" w:rsidP="00F319C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  <w:r>
              <w:t>ПКИ-2.15 Пользоваться инструментарием корректировки планов и контроля за их реализацией деятельности организации железнодорожного транспорта и ее структурных подразделений. Управление закупками проекта. Управление заинтересованными сторонами проекта</w:t>
            </w:r>
          </w:p>
        </w:tc>
        <w:tc>
          <w:tcPr>
            <w:tcW w:w="775" w:type="pct"/>
          </w:tcPr>
          <w:p w:rsidR="0059124B" w:rsidRDefault="0059124B" w:rsidP="00F319CD">
            <w:pPr>
              <w:widowControl w:val="0"/>
            </w:pPr>
          </w:p>
        </w:tc>
        <w:tc>
          <w:tcPr>
            <w:tcW w:w="898" w:type="pct"/>
          </w:tcPr>
          <w:p w:rsidR="0059124B" w:rsidRPr="00F8677D" w:rsidRDefault="0059124B" w:rsidP="00F319CD">
            <w:pPr>
              <w:autoSpaceDE w:val="0"/>
              <w:autoSpaceDN w:val="0"/>
              <w:adjustRightInd w:val="0"/>
            </w:pPr>
            <w:r>
              <w:t>- пользоваться инструментарием корректировки планов и контроля за их реализацией деятельности организации железнодорожного транспорта и ее структурных подразделений. Управлять закупками проекта. Управлять заинтересованными сторонами проекта</w:t>
            </w:r>
          </w:p>
        </w:tc>
        <w:tc>
          <w:tcPr>
            <w:tcW w:w="844" w:type="pct"/>
          </w:tcPr>
          <w:p w:rsidR="0059124B" w:rsidRDefault="0059124B" w:rsidP="00F319C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Pr="008E351F" w:rsidRDefault="0059124B" w:rsidP="00F319CD">
            <w:pPr>
              <w:autoSpaceDE w:val="0"/>
              <w:autoSpaceDN w:val="0"/>
              <w:adjustRightInd w:val="0"/>
            </w:pPr>
            <w:r w:rsidRPr="008E351F">
              <w:t>ПКИ-3.17 Оценка эффективности планов и проектов развития деятельности организации железнодо</w:t>
            </w:r>
            <w:r w:rsidRPr="008E351F">
              <w:lastRenderedPageBreak/>
              <w:t>рожного транспорта и ее структурных подразделений. Анализ проекта</w:t>
            </w:r>
          </w:p>
        </w:tc>
        <w:tc>
          <w:tcPr>
            <w:tcW w:w="775" w:type="pct"/>
          </w:tcPr>
          <w:p w:rsidR="0059124B" w:rsidRPr="00F8677D" w:rsidRDefault="0059124B" w:rsidP="00F319CD">
            <w:pPr>
              <w:widowControl w:val="0"/>
              <w:rPr>
                <w:b/>
                <w:snapToGrid w:val="0"/>
              </w:rPr>
            </w:pPr>
          </w:p>
        </w:tc>
        <w:tc>
          <w:tcPr>
            <w:tcW w:w="898" w:type="pct"/>
          </w:tcPr>
          <w:p w:rsidR="0059124B" w:rsidRPr="00F8677D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Pr="00F8677D" w:rsidRDefault="0059124B" w:rsidP="00F319CD">
            <w:pPr>
              <w:widowControl w:val="0"/>
            </w:pPr>
            <w:r>
              <w:t>- по о</w:t>
            </w:r>
            <w:r w:rsidRPr="008E351F">
              <w:t>ценк</w:t>
            </w:r>
            <w:r>
              <w:t>е</w:t>
            </w:r>
            <w:r w:rsidRPr="008E351F">
              <w:t xml:space="preserve"> эффективности планов и проектов развития деятельности </w:t>
            </w:r>
            <w:r w:rsidRPr="008E351F">
              <w:lastRenderedPageBreak/>
              <w:t xml:space="preserve">организации железнодорожного транспорта и ее структурных подразделений. </w:t>
            </w:r>
            <w:r>
              <w:t>Навыки/опыт деятельности по а</w:t>
            </w:r>
            <w:r w:rsidRPr="008E351F">
              <w:t>нализ</w:t>
            </w:r>
            <w:r>
              <w:t>у</w:t>
            </w:r>
            <w:r w:rsidRPr="008E351F">
              <w:t xml:space="preserve"> проекта</w:t>
            </w: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F319CD">
            <w:r>
              <w:t>ПКИ-3.18 Организация эффективного управления производственно-хозяйственной деятельностью структурных подразделений и проектных офисов организации железнодорожного транспорта в соответствии со стратегическими и тактическими целями ее деятельности</w:t>
            </w:r>
          </w:p>
        </w:tc>
        <w:tc>
          <w:tcPr>
            <w:tcW w:w="775" w:type="pct"/>
          </w:tcPr>
          <w:p w:rsidR="0059124B" w:rsidRDefault="0059124B" w:rsidP="00F319CD">
            <w:pPr>
              <w:widowControl w:val="0"/>
            </w:pPr>
          </w:p>
        </w:tc>
        <w:tc>
          <w:tcPr>
            <w:tcW w:w="898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F319CD">
            <w:pPr>
              <w:widowControl w:val="0"/>
            </w:pPr>
            <w:r>
              <w:t>- организовывать эффективное управление производственно-хозяйственной деятельностью структурных подразделений и проектных офисов организации железнодорожного транспорта в соответствии со стратегическими и тактическими целями ее деятельности</w:t>
            </w: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F319CD">
            <w:r>
              <w:t>ПКИ-3.19 Планирование и контроль ключевых показателей деятельности организации железнодорожного транспорта и ее структурных подразделений в системе бюджетного управления. Управление закупками проекта</w:t>
            </w:r>
          </w:p>
        </w:tc>
        <w:tc>
          <w:tcPr>
            <w:tcW w:w="775" w:type="pct"/>
          </w:tcPr>
          <w:p w:rsidR="0059124B" w:rsidRDefault="0059124B" w:rsidP="00F319CD">
            <w:pPr>
              <w:widowControl w:val="0"/>
            </w:pPr>
          </w:p>
        </w:tc>
        <w:tc>
          <w:tcPr>
            <w:tcW w:w="898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F319CD">
            <w:pPr>
              <w:widowControl w:val="0"/>
            </w:pPr>
            <w:r>
              <w:t>- по п</w:t>
            </w:r>
            <w:r>
              <w:t>ланировани</w:t>
            </w:r>
            <w:r>
              <w:t>ю</w:t>
            </w:r>
            <w:r>
              <w:t xml:space="preserve"> и контрол</w:t>
            </w:r>
            <w:r>
              <w:t>ю</w:t>
            </w:r>
            <w:r>
              <w:t xml:space="preserve"> ключевых показателей деятельности организации железнодорожного транспорта и ее структурных подразделений в системе бюджетного управления. Навыки/опыт деятельности по </w:t>
            </w:r>
            <w:r>
              <w:t>у</w:t>
            </w:r>
            <w:r>
              <w:t>правлени</w:t>
            </w:r>
            <w:r>
              <w:t xml:space="preserve">ю </w:t>
            </w:r>
            <w:r>
              <w:t>закупками проекта</w:t>
            </w:r>
          </w:p>
        </w:tc>
      </w:tr>
      <w:tr w:rsidR="00F319CD" w:rsidRPr="00F8677D" w:rsidTr="00F319CD">
        <w:tc>
          <w:tcPr>
            <w:tcW w:w="5000" w:type="pct"/>
            <w:gridSpan w:val="6"/>
          </w:tcPr>
          <w:p w:rsidR="00F319CD" w:rsidRDefault="00F319CD" w:rsidP="00F319CD">
            <w:pPr>
              <w:widowControl w:val="0"/>
              <w:jc w:val="center"/>
            </w:pPr>
            <w:r w:rsidRPr="00F8677D">
              <w:rPr>
                <w:b/>
                <w:bCs/>
              </w:rPr>
              <w:t xml:space="preserve">Тип задач профессиональной деятельности: </w:t>
            </w:r>
            <w:r>
              <w:rPr>
                <w:b/>
                <w:bCs/>
              </w:rPr>
              <w:t>научно-исследовательский</w:t>
            </w:r>
          </w:p>
        </w:tc>
      </w:tr>
      <w:tr w:rsidR="0059124B" w:rsidRPr="00F8677D" w:rsidTr="000A4811">
        <w:tc>
          <w:tcPr>
            <w:tcW w:w="590" w:type="pct"/>
            <w:vMerge w:val="restart"/>
          </w:tcPr>
          <w:p w:rsidR="0059124B" w:rsidRDefault="0059124B" w:rsidP="00F319CD">
            <w:bookmarkStart w:id="0" w:name="_GoBack" w:colFirst="1" w:colLast="1"/>
            <w:r>
              <w:t>Выполнение и организация научно</w:t>
            </w:r>
            <w:r>
              <w:t>-</w:t>
            </w:r>
            <w:r>
              <w:t xml:space="preserve">исследовательских и опытноконструкторских </w:t>
            </w:r>
            <w:r>
              <w:lastRenderedPageBreak/>
              <w:t>работ</w:t>
            </w:r>
          </w:p>
        </w:tc>
        <w:tc>
          <w:tcPr>
            <w:tcW w:w="770" w:type="pct"/>
            <w:vMerge w:val="restar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  <w:r>
              <w:lastRenderedPageBreak/>
              <w:t>ПК-8 Способность выполнять и организовывать научные исследования в сфере железнодорожного строительства</w:t>
            </w:r>
          </w:p>
        </w:tc>
        <w:tc>
          <w:tcPr>
            <w:tcW w:w="1123" w:type="pct"/>
          </w:tcPr>
          <w:p w:rsidR="0059124B" w:rsidRDefault="0059124B" w:rsidP="00BC7D89">
            <w:r>
              <w:t>ПКИ-1.18 Методы и методики проведения исследований в сфере строи тельства и эксплуатации объектов инфраструктуры высокоскоростного железнодорожного транспор</w:t>
            </w:r>
            <w:r>
              <w:t xml:space="preserve">та </w:t>
            </w:r>
          </w:p>
        </w:tc>
        <w:tc>
          <w:tcPr>
            <w:tcW w:w="775" w:type="pct"/>
          </w:tcPr>
          <w:p w:rsidR="0059124B" w:rsidRDefault="0059124B" w:rsidP="00F319CD">
            <w:pPr>
              <w:widowControl w:val="0"/>
            </w:pPr>
            <w:r>
              <w:t>- м</w:t>
            </w:r>
            <w:r>
              <w:t>етоды и методики проведения исследований в сфере строи тельства и эксплуатации объектов инфраструктуры высокоскоростно</w:t>
            </w:r>
            <w:r>
              <w:lastRenderedPageBreak/>
              <w:t>го железнодорожного транспорта</w:t>
            </w:r>
          </w:p>
        </w:tc>
        <w:tc>
          <w:tcPr>
            <w:tcW w:w="898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F319CD">
            <w:pPr>
              <w:widowControl w:val="0"/>
            </w:pPr>
          </w:p>
        </w:tc>
      </w:tr>
      <w:bookmarkEnd w:id="0"/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F319CD">
            <w:r>
              <w:t>ПКИ-1.19 Методов решения математических и прикладных задач применительно к объектам ин</w:t>
            </w:r>
            <w:r>
              <w:t>ф</w:t>
            </w:r>
            <w:r>
              <w:t>раструктуры железнодорожного транспор</w:t>
            </w:r>
            <w:r>
              <w:t>та</w:t>
            </w:r>
          </w:p>
        </w:tc>
        <w:tc>
          <w:tcPr>
            <w:tcW w:w="775" w:type="pct"/>
          </w:tcPr>
          <w:p w:rsidR="0059124B" w:rsidRDefault="0059124B" w:rsidP="00BC7D89">
            <w:pPr>
              <w:widowControl w:val="0"/>
            </w:pPr>
            <w:r>
              <w:t>- м</w:t>
            </w:r>
            <w:r>
              <w:t>етод</w:t>
            </w:r>
            <w:r>
              <w:t>ы</w:t>
            </w:r>
            <w:r>
              <w:t xml:space="preserve"> решения математических и прикладных задач применительно к объектам инфраструктуры железнодорожного транспорта</w:t>
            </w:r>
          </w:p>
        </w:tc>
        <w:tc>
          <w:tcPr>
            <w:tcW w:w="898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F319C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BC7D89">
            <w:r>
              <w:t xml:space="preserve">ПКИ-2.20 Формулирование целей, постановка задач исследования в сфере строительства и эксплуатации объектов инфраструктуры высокоскоростного железнодорожного транспорта </w:t>
            </w:r>
          </w:p>
        </w:tc>
        <w:tc>
          <w:tcPr>
            <w:tcW w:w="775" w:type="pct"/>
          </w:tcPr>
          <w:p w:rsidR="0059124B" w:rsidRDefault="0059124B" w:rsidP="00BC7D89">
            <w:pPr>
              <w:widowControl w:val="0"/>
            </w:pPr>
          </w:p>
        </w:tc>
        <w:tc>
          <w:tcPr>
            <w:tcW w:w="898" w:type="pct"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  <w:r>
              <w:t>- формулировать цели, ставить</w:t>
            </w:r>
            <w:r>
              <w:t xml:space="preserve"> задач</w:t>
            </w:r>
            <w:r>
              <w:t>и</w:t>
            </w:r>
            <w:r>
              <w:t xml:space="preserve"> исследования в сфере строительства и эксплуатации объектов инфраструктуры высокоскоростного железнодорожного транспорта</w:t>
            </w:r>
          </w:p>
        </w:tc>
        <w:tc>
          <w:tcPr>
            <w:tcW w:w="844" w:type="pct"/>
          </w:tcPr>
          <w:p w:rsidR="0059124B" w:rsidRDefault="0059124B" w:rsidP="00F319C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BC7D89">
            <w:r>
              <w:t xml:space="preserve">ПКИ-2.21 Составление технического задания, плана исследований объектов инфраструктуры высокоскоростного железнодорожного транспорта </w:t>
            </w:r>
          </w:p>
        </w:tc>
        <w:tc>
          <w:tcPr>
            <w:tcW w:w="775" w:type="pct"/>
          </w:tcPr>
          <w:p w:rsidR="0059124B" w:rsidRDefault="0059124B" w:rsidP="00BC7D89">
            <w:pPr>
              <w:widowControl w:val="0"/>
            </w:pPr>
          </w:p>
        </w:tc>
        <w:tc>
          <w:tcPr>
            <w:tcW w:w="898" w:type="pct"/>
          </w:tcPr>
          <w:p w:rsidR="0059124B" w:rsidRDefault="0059124B" w:rsidP="00BC7D89">
            <w:pPr>
              <w:autoSpaceDE w:val="0"/>
              <w:autoSpaceDN w:val="0"/>
              <w:adjustRightInd w:val="0"/>
            </w:pPr>
            <w:r>
              <w:t>- с</w:t>
            </w:r>
            <w:r>
              <w:t>оставление технического задания, плана исследований объектов инфраструктуры высокоскоростного железнодорожного транспорта</w:t>
            </w:r>
          </w:p>
        </w:tc>
        <w:tc>
          <w:tcPr>
            <w:tcW w:w="844" w:type="pct"/>
          </w:tcPr>
          <w:p w:rsidR="0059124B" w:rsidRDefault="0059124B" w:rsidP="00F319C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BC7D89">
            <w:r>
              <w:t xml:space="preserve">ПКИ-2.22 Составление аналитического обзора научно-технической информации </w:t>
            </w:r>
          </w:p>
        </w:tc>
        <w:tc>
          <w:tcPr>
            <w:tcW w:w="775" w:type="pct"/>
          </w:tcPr>
          <w:p w:rsidR="0059124B" w:rsidRDefault="0059124B" w:rsidP="00BC7D89">
            <w:pPr>
              <w:widowControl w:val="0"/>
            </w:pPr>
          </w:p>
        </w:tc>
        <w:tc>
          <w:tcPr>
            <w:tcW w:w="898" w:type="pct"/>
          </w:tcPr>
          <w:p w:rsidR="0059124B" w:rsidRDefault="0059124B" w:rsidP="00BC7D89">
            <w:pPr>
              <w:autoSpaceDE w:val="0"/>
              <w:autoSpaceDN w:val="0"/>
              <w:adjustRightInd w:val="0"/>
            </w:pPr>
            <w:r>
              <w:t>- составлять аналитический обзор</w:t>
            </w:r>
            <w:r>
              <w:t xml:space="preserve"> научно-технической информации</w:t>
            </w:r>
          </w:p>
        </w:tc>
        <w:tc>
          <w:tcPr>
            <w:tcW w:w="844" w:type="pct"/>
          </w:tcPr>
          <w:p w:rsidR="0059124B" w:rsidRDefault="0059124B" w:rsidP="00F319C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BC7D89">
            <w:r>
              <w:t xml:space="preserve">ПКИ-2.23 Разработка физических и/или математических моделей исследуемых объектов </w:t>
            </w:r>
          </w:p>
        </w:tc>
        <w:tc>
          <w:tcPr>
            <w:tcW w:w="775" w:type="pct"/>
          </w:tcPr>
          <w:p w:rsidR="0059124B" w:rsidRDefault="0059124B" w:rsidP="00BC7D89">
            <w:pPr>
              <w:widowControl w:val="0"/>
            </w:pPr>
          </w:p>
        </w:tc>
        <w:tc>
          <w:tcPr>
            <w:tcW w:w="898" w:type="pct"/>
          </w:tcPr>
          <w:p w:rsidR="0059124B" w:rsidRDefault="0059124B" w:rsidP="00BC7D89">
            <w:pPr>
              <w:autoSpaceDE w:val="0"/>
              <w:autoSpaceDN w:val="0"/>
              <w:adjustRightInd w:val="0"/>
            </w:pPr>
            <w:r>
              <w:t>- разрабатывать</w:t>
            </w:r>
            <w:r>
              <w:t xml:space="preserve"> физически</w:t>
            </w:r>
            <w:r>
              <w:t>е</w:t>
            </w:r>
            <w:r>
              <w:t xml:space="preserve"> и/или математически</w:t>
            </w:r>
            <w:r>
              <w:t>е модели</w:t>
            </w:r>
            <w:r>
              <w:t xml:space="preserve"> исследуемых объектов</w:t>
            </w:r>
          </w:p>
        </w:tc>
        <w:tc>
          <w:tcPr>
            <w:tcW w:w="844" w:type="pct"/>
          </w:tcPr>
          <w:p w:rsidR="0059124B" w:rsidRDefault="0059124B" w:rsidP="00F319C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F319CD">
            <w:r>
              <w:t>ПКИ-2.24 Обработка результатов исследования и получение экспериментальностатистических моделей, описывающих поведение исследуемого объекта</w:t>
            </w:r>
          </w:p>
        </w:tc>
        <w:tc>
          <w:tcPr>
            <w:tcW w:w="775" w:type="pct"/>
          </w:tcPr>
          <w:p w:rsidR="0059124B" w:rsidRDefault="0059124B" w:rsidP="00BC7D89">
            <w:pPr>
              <w:widowControl w:val="0"/>
            </w:pPr>
          </w:p>
        </w:tc>
        <w:tc>
          <w:tcPr>
            <w:tcW w:w="898" w:type="pct"/>
          </w:tcPr>
          <w:p w:rsidR="0059124B" w:rsidRDefault="0059124B" w:rsidP="00BC7D89">
            <w:pPr>
              <w:autoSpaceDE w:val="0"/>
              <w:autoSpaceDN w:val="0"/>
              <w:adjustRightInd w:val="0"/>
            </w:pPr>
            <w:r>
              <w:t>- обрабатывать результаты исследования и получать</w:t>
            </w:r>
            <w:r>
              <w:t xml:space="preserve"> экспериментально</w:t>
            </w:r>
            <w:r>
              <w:t>-статистические модели, описывающие</w:t>
            </w:r>
            <w:r>
              <w:t xml:space="preserve"> поведение исследуемого объекта</w:t>
            </w:r>
          </w:p>
        </w:tc>
        <w:tc>
          <w:tcPr>
            <w:tcW w:w="844" w:type="pct"/>
          </w:tcPr>
          <w:p w:rsidR="0059124B" w:rsidRDefault="0059124B" w:rsidP="00F319CD">
            <w:pPr>
              <w:widowControl w:val="0"/>
            </w:pP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BC7D89">
            <w:r>
              <w:t xml:space="preserve">ПКИ-3.20 Определение перечня ресурсов, необходимых для проведения исследований </w:t>
            </w:r>
          </w:p>
        </w:tc>
        <w:tc>
          <w:tcPr>
            <w:tcW w:w="775" w:type="pct"/>
          </w:tcPr>
          <w:p w:rsidR="0059124B" w:rsidRDefault="0059124B" w:rsidP="00BC7D89">
            <w:pPr>
              <w:widowControl w:val="0"/>
            </w:pPr>
          </w:p>
        </w:tc>
        <w:tc>
          <w:tcPr>
            <w:tcW w:w="898" w:type="pct"/>
          </w:tcPr>
          <w:p w:rsidR="0059124B" w:rsidRDefault="0059124B" w:rsidP="00BC7D89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BC7D89">
            <w:pPr>
              <w:widowControl w:val="0"/>
            </w:pPr>
            <w:r>
              <w:t>- по о</w:t>
            </w:r>
            <w:r>
              <w:t>пределени</w:t>
            </w:r>
            <w:r>
              <w:t>ю</w:t>
            </w:r>
            <w:r>
              <w:t xml:space="preserve"> перечня ресурсов, необходимых для проведения исследований</w:t>
            </w: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BC7D89">
            <w:r>
              <w:t xml:space="preserve">ПКИ-3.21 Проведение исследований в соответствии с разработанной методикой </w:t>
            </w:r>
          </w:p>
        </w:tc>
        <w:tc>
          <w:tcPr>
            <w:tcW w:w="775" w:type="pct"/>
          </w:tcPr>
          <w:p w:rsidR="0059124B" w:rsidRDefault="0059124B" w:rsidP="00BC7D89">
            <w:pPr>
              <w:widowControl w:val="0"/>
            </w:pPr>
          </w:p>
        </w:tc>
        <w:tc>
          <w:tcPr>
            <w:tcW w:w="898" w:type="pct"/>
          </w:tcPr>
          <w:p w:rsidR="0059124B" w:rsidRDefault="0059124B" w:rsidP="00BC7D89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BC7D89">
            <w:pPr>
              <w:widowControl w:val="0"/>
            </w:pPr>
            <w:r>
              <w:t>- по п</w:t>
            </w:r>
            <w:r>
              <w:t>роведени</w:t>
            </w:r>
            <w:r>
              <w:t>ю</w:t>
            </w:r>
            <w:r>
              <w:t xml:space="preserve"> исследований в соответствии с разработанной методикой</w:t>
            </w: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BC7D89">
            <w:r>
              <w:t xml:space="preserve">ПКИ-3.22 Оформление аналитических научно-технических отчетов по результатам исследования </w:t>
            </w:r>
          </w:p>
        </w:tc>
        <w:tc>
          <w:tcPr>
            <w:tcW w:w="775" w:type="pct"/>
          </w:tcPr>
          <w:p w:rsidR="0059124B" w:rsidRDefault="0059124B" w:rsidP="00BC7D89">
            <w:pPr>
              <w:widowControl w:val="0"/>
            </w:pPr>
          </w:p>
        </w:tc>
        <w:tc>
          <w:tcPr>
            <w:tcW w:w="898" w:type="pct"/>
          </w:tcPr>
          <w:p w:rsidR="0059124B" w:rsidRDefault="0059124B" w:rsidP="00BC7D89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BC7D89">
            <w:pPr>
              <w:widowControl w:val="0"/>
            </w:pPr>
            <w:r>
              <w:t>- по о</w:t>
            </w:r>
            <w:r>
              <w:t>формлени</w:t>
            </w:r>
            <w:r>
              <w:t>ю</w:t>
            </w:r>
            <w:r>
              <w:t xml:space="preserve"> аналитических научно-технических отчетов по результатам исследования</w:t>
            </w: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BC7D89">
            <w:r>
              <w:t xml:space="preserve">ПКИ-3.23 Представление и защита результатов проведённых научных исследований, подготовка публикаций на основе принципов научной этики </w:t>
            </w:r>
          </w:p>
        </w:tc>
        <w:tc>
          <w:tcPr>
            <w:tcW w:w="775" w:type="pct"/>
          </w:tcPr>
          <w:p w:rsidR="0059124B" w:rsidRDefault="0059124B" w:rsidP="00BC7D89">
            <w:pPr>
              <w:widowControl w:val="0"/>
            </w:pPr>
          </w:p>
        </w:tc>
        <w:tc>
          <w:tcPr>
            <w:tcW w:w="898" w:type="pct"/>
          </w:tcPr>
          <w:p w:rsidR="0059124B" w:rsidRDefault="0059124B" w:rsidP="00BC7D89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BC7D89">
            <w:pPr>
              <w:widowControl w:val="0"/>
            </w:pPr>
            <w:r>
              <w:t>- по п</w:t>
            </w:r>
            <w:r>
              <w:t>редставлени</w:t>
            </w:r>
            <w:r>
              <w:t>ю</w:t>
            </w:r>
            <w:r>
              <w:t xml:space="preserve"> и защит</w:t>
            </w:r>
            <w:r>
              <w:t xml:space="preserve">е </w:t>
            </w:r>
            <w:r>
              <w:t>результатов проведённых научных исследований, подготовк</w:t>
            </w:r>
            <w:r>
              <w:t>е</w:t>
            </w:r>
            <w:r>
              <w:t xml:space="preserve"> публикаций на основе принципов научной этики</w:t>
            </w:r>
          </w:p>
        </w:tc>
      </w:tr>
      <w:tr w:rsidR="0059124B" w:rsidRPr="00F8677D" w:rsidTr="000A4811">
        <w:tc>
          <w:tcPr>
            <w:tcW w:w="590" w:type="pct"/>
            <w:vMerge/>
          </w:tcPr>
          <w:p w:rsidR="0059124B" w:rsidRDefault="0059124B" w:rsidP="00F319CD"/>
        </w:tc>
        <w:tc>
          <w:tcPr>
            <w:tcW w:w="770" w:type="pct"/>
            <w:vMerge/>
          </w:tcPr>
          <w:p w:rsidR="0059124B" w:rsidRDefault="0059124B" w:rsidP="00F319CD">
            <w:pPr>
              <w:autoSpaceDE w:val="0"/>
              <w:autoSpaceDN w:val="0"/>
              <w:adjustRightInd w:val="0"/>
            </w:pPr>
          </w:p>
        </w:tc>
        <w:tc>
          <w:tcPr>
            <w:tcW w:w="1123" w:type="pct"/>
          </w:tcPr>
          <w:p w:rsidR="0059124B" w:rsidRDefault="0059124B" w:rsidP="00F319CD">
            <w:r>
              <w:t>ПКИ-3.24 Контроль соблюдения требований охраны труда при выполнении исследований</w:t>
            </w:r>
          </w:p>
        </w:tc>
        <w:tc>
          <w:tcPr>
            <w:tcW w:w="775" w:type="pct"/>
          </w:tcPr>
          <w:p w:rsidR="0059124B" w:rsidRDefault="0059124B" w:rsidP="00BC7D89">
            <w:pPr>
              <w:widowControl w:val="0"/>
            </w:pPr>
          </w:p>
        </w:tc>
        <w:tc>
          <w:tcPr>
            <w:tcW w:w="898" w:type="pct"/>
          </w:tcPr>
          <w:p w:rsidR="0059124B" w:rsidRDefault="0059124B" w:rsidP="00BC7D89">
            <w:pPr>
              <w:autoSpaceDE w:val="0"/>
              <w:autoSpaceDN w:val="0"/>
              <w:adjustRightInd w:val="0"/>
            </w:pPr>
          </w:p>
        </w:tc>
        <w:tc>
          <w:tcPr>
            <w:tcW w:w="844" w:type="pct"/>
          </w:tcPr>
          <w:p w:rsidR="0059124B" w:rsidRDefault="0059124B" w:rsidP="00BC7D89">
            <w:pPr>
              <w:widowControl w:val="0"/>
            </w:pPr>
            <w:r>
              <w:t>- по к</w:t>
            </w:r>
            <w:r>
              <w:t>онтрол</w:t>
            </w:r>
            <w:r>
              <w:t>ю</w:t>
            </w:r>
            <w:r>
              <w:t xml:space="preserve"> соблюдения требований охраны труда при выполнении исследований</w:t>
            </w:r>
          </w:p>
        </w:tc>
      </w:tr>
    </w:tbl>
    <w:p w:rsidR="002D287A" w:rsidRPr="00F8677D" w:rsidRDefault="002D287A" w:rsidP="003F328F">
      <w:pPr>
        <w:widowControl w:val="0"/>
        <w:spacing w:after="0" w:line="240" w:lineRule="auto"/>
        <w:jc w:val="center"/>
        <w:rPr>
          <w:rFonts w:cs="Times New Roman"/>
          <w:bCs/>
          <w:snapToGrid w:val="0"/>
          <w:sz w:val="20"/>
          <w:szCs w:val="20"/>
        </w:rPr>
      </w:pPr>
    </w:p>
    <w:sectPr w:rsidR="002D287A" w:rsidRPr="00F8677D" w:rsidSect="0083226C">
      <w:headerReference w:type="default" r:id="rId8"/>
      <w:footerReference w:type="even" r:id="rId9"/>
      <w:footerReference w:type="default" r:id="rId10"/>
      <w:pgSz w:w="16838" w:h="11906" w:orient="landscape"/>
      <w:pgMar w:top="1560" w:right="1134" w:bottom="849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754F" w:rsidRDefault="0012754F" w:rsidP="00A110DF">
      <w:pPr>
        <w:spacing w:after="0" w:line="240" w:lineRule="auto"/>
      </w:pPr>
      <w:r>
        <w:separator/>
      </w:r>
    </w:p>
  </w:endnote>
  <w:endnote w:type="continuationSeparator" w:id="0">
    <w:p w:rsidR="0012754F" w:rsidRDefault="0012754F" w:rsidP="00A110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4811" w:rsidRDefault="000A4811">
    <w:pPr>
      <w:pStyle w:val="ae"/>
      <w:framePr w:wrap="around" w:vAnchor="text" w:hAnchor="margin" w:xAlign="right" w:y="1"/>
      <w:rPr>
        <w:rStyle w:val="ad"/>
      </w:rPr>
    </w:pPr>
    <w:r>
      <w:rPr>
        <w:rStyle w:val="ad"/>
      </w:rPr>
      <w:fldChar w:fldCharType="begin"/>
    </w:r>
    <w:r>
      <w:rPr>
        <w:rStyle w:val="ad"/>
      </w:rPr>
      <w:instrText xml:space="preserve">PAGE  </w:instrText>
    </w:r>
    <w:r>
      <w:rPr>
        <w:rStyle w:val="ad"/>
      </w:rPr>
      <w:fldChar w:fldCharType="end"/>
    </w:r>
  </w:p>
  <w:p w:rsidR="000A4811" w:rsidRDefault="000A4811">
    <w:pPr>
      <w:pStyle w:val="a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77341562"/>
      <w:docPartObj>
        <w:docPartGallery w:val="Page Numbers (Bottom of Page)"/>
        <w:docPartUnique/>
      </w:docPartObj>
    </w:sdtPr>
    <w:sdtContent>
      <w:p w:rsidR="000A4811" w:rsidRDefault="000A4811">
        <w:pPr>
          <w:pStyle w:val="a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9124B">
          <w:rPr>
            <w:noProof/>
          </w:rPr>
          <w:t>26</w:t>
        </w:r>
        <w:r>
          <w:fldChar w:fldCharType="end"/>
        </w:r>
      </w:p>
    </w:sdtContent>
  </w:sdt>
  <w:p w:rsidR="000A4811" w:rsidRDefault="000A4811" w:rsidP="00BD00A8">
    <w:pPr>
      <w:pStyle w:val="ae"/>
      <w:ind w:firstLine="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754F" w:rsidRDefault="0012754F" w:rsidP="00A110DF">
      <w:pPr>
        <w:spacing w:after="0" w:line="240" w:lineRule="auto"/>
      </w:pPr>
      <w:r>
        <w:separator/>
      </w:r>
    </w:p>
  </w:footnote>
  <w:footnote w:type="continuationSeparator" w:id="0">
    <w:p w:rsidR="0012754F" w:rsidRDefault="0012754F" w:rsidP="00A110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4811" w:rsidRPr="00A110DF" w:rsidRDefault="000A4811" w:rsidP="00A110DF">
    <w:pPr>
      <w:pStyle w:val="ab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93D0B17"/>
    <w:multiLevelType w:val="hybridMultilevel"/>
    <w:tmpl w:val="4A60DC68"/>
    <w:lvl w:ilvl="0" w:tplc="06B8FA70">
      <w:start w:val="1"/>
      <w:numFmt w:val="bullet"/>
      <w:lvlText w:val=""/>
      <w:lvlJc w:val="left"/>
      <w:pPr>
        <w:ind w:left="121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6B3D09"/>
    <w:multiLevelType w:val="hybridMultilevel"/>
    <w:tmpl w:val="7D409EDA"/>
    <w:lvl w:ilvl="0" w:tplc="187A5C1A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116837"/>
    <w:multiLevelType w:val="singleLevel"/>
    <w:tmpl w:val="505643C2"/>
    <w:lvl w:ilvl="0">
      <w:start w:val="1"/>
      <w:numFmt w:val="bullet"/>
      <w:pStyle w:val="11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NTY0NbMwsTAxtjBQ0lEKTi0uzszPAykwrAUABWakmCwAAAA="/>
  </w:docVars>
  <w:rsids>
    <w:rsidRoot w:val="00F104DF"/>
    <w:rsid w:val="00000AD6"/>
    <w:rsid w:val="00001131"/>
    <w:rsid w:val="0000250D"/>
    <w:rsid w:val="00007091"/>
    <w:rsid w:val="000113C9"/>
    <w:rsid w:val="0001237E"/>
    <w:rsid w:val="0002546F"/>
    <w:rsid w:val="000254BF"/>
    <w:rsid w:val="00026D4A"/>
    <w:rsid w:val="00027446"/>
    <w:rsid w:val="0003281A"/>
    <w:rsid w:val="00034B7A"/>
    <w:rsid w:val="000356F2"/>
    <w:rsid w:val="00035C10"/>
    <w:rsid w:val="000436D8"/>
    <w:rsid w:val="00045BA6"/>
    <w:rsid w:val="00045C90"/>
    <w:rsid w:val="00045D40"/>
    <w:rsid w:val="0006522F"/>
    <w:rsid w:val="00065618"/>
    <w:rsid w:val="00067DAE"/>
    <w:rsid w:val="000715D5"/>
    <w:rsid w:val="00074FA3"/>
    <w:rsid w:val="00075492"/>
    <w:rsid w:val="00076175"/>
    <w:rsid w:val="000773A6"/>
    <w:rsid w:val="00080E75"/>
    <w:rsid w:val="0009355F"/>
    <w:rsid w:val="00094C2C"/>
    <w:rsid w:val="000A12DD"/>
    <w:rsid w:val="000A25B0"/>
    <w:rsid w:val="000A4811"/>
    <w:rsid w:val="000B31C9"/>
    <w:rsid w:val="000B6E24"/>
    <w:rsid w:val="000C2247"/>
    <w:rsid w:val="000C32FE"/>
    <w:rsid w:val="000D215F"/>
    <w:rsid w:val="000D5071"/>
    <w:rsid w:val="000E35D4"/>
    <w:rsid w:val="000E3614"/>
    <w:rsid w:val="000E3EB4"/>
    <w:rsid w:val="000E65CA"/>
    <w:rsid w:val="000F1792"/>
    <w:rsid w:val="000F2457"/>
    <w:rsid w:val="000F3A36"/>
    <w:rsid w:val="000F3AE2"/>
    <w:rsid w:val="000F4E9C"/>
    <w:rsid w:val="000F77A2"/>
    <w:rsid w:val="000F7A6F"/>
    <w:rsid w:val="00101906"/>
    <w:rsid w:val="001035C6"/>
    <w:rsid w:val="00105F20"/>
    <w:rsid w:val="00107F81"/>
    <w:rsid w:val="001114D9"/>
    <w:rsid w:val="00112A31"/>
    <w:rsid w:val="00117BEB"/>
    <w:rsid w:val="001222E9"/>
    <w:rsid w:val="001254D1"/>
    <w:rsid w:val="0012754F"/>
    <w:rsid w:val="00127981"/>
    <w:rsid w:val="001349AB"/>
    <w:rsid w:val="001435EA"/>
    <w:rsid w:val="00144F7F"/>
    <w:rsid w:val="00147945"/>
    <w:rsid w:val="00155656"/>
    <w:rsid w:val="00155C7D"/>
    <w:rsid w:val="00156992"/>
    <w:rsid w:val="001577D1"/>
    <w:rsid w:val="00162110"/>
    <w:rsid w:val="00165F4D"/>
    <w:rsid w:val="0016731C"/>
    <w:rsid w:val="00175DA0"/>
    <w:rsid w:val="00176414"/>
    <w:rsid w:val="00177C8D"/>
    <w:rsid w:val="00191595"/>
    <w:rsid w:val="001929A9"/>
    <w:rsid w:val="001946A2"/>
    <w:rsid w:val="00197030"/>
    <w:rsid w:val="001A1C0C"/>
    <w:rsid w:val="001A4739"/>
    <w:rsid w:val="001A4981"/>
    <w:rsid w:val="001A66C3"/>
    <w:rsid w:val="001B0A10"/>
    <w:rsid w:val="001B1652"/>
    <w:rsid w:val="001B4C84"/>
    <w:rsid w:val="001B58DE"/>
    <w:rsid w:val="001C1214"/>
    <w:rsid w:val="001C3689"/>
    <w:rsid w:val="001C39FA"/>
    <w:rsid w:val="001C6F42"/>
    <w:rsid w:val="001D1450"/>
    <w:rsid w:val="001E11D5"/>
    <w:rsid w:val="001E190F"/>
    <w:rsid w:val="001E3208"/>
    <w:rsid w:val="001E4716"/>
    <w:rsid w:val="001F0005"/>
    <w:rsid w:val="001F32AA"/>
    <w:rsid w:val="001F3BF1"/>
    <w:rsid w:val="001F5B17"/>
    <w:rsid w:val="001F5F67"/>
    <w:rsid w:val="001F7105"/>
    <w:rsid w:val="002033E5"/>
    <w:rsid w:val="00207F8E"/>
    <w:rsid w:val="00212BBE"/>
    <w:rsid w:val="00213BD3"/>
    <w:rsid w:val="002143F1"/>
    <w:rsid w:val="00216799"/>
    <w:rsid w:val="00226D02"/>
    <w:rsid w:val="00231F08"/>
    <w:rsid w:val="00234A4E"/>
    <w:rsid w:val="00243E09"/>
    <w:rsid w:val="00246E1A"/>
    <w:rsid w:val="0025458B"/>
    <w:rsid w:val="00255DEF"/>
    <w:rsid w:val="00257DE1"/>
    <w:rsid w:val="002606FE"/>
    <w:rsid w:val="00263AA4"/>
    <w:rsid w:val="00263C86"/>
    <w:rsid w:val="00266784"/>
    <w:rsid w:val="00276904"/>
    <w:rsid w:val="002774F6"/>
    <w:rsid w:val="00280CC7"/>
    <w:rsid w:val="00283D39"/>
    <w:rsid w:val="002862A4"/>
    <w:rsid w:val="00291C46"/>
    <w:rsid w:val="00296090"/>
    <w:rsid w:val="002A6FD7"/>
    <w:rsid w:val="002B2E71"/>
    <w:rsid w:val="002C2226"/>
    <w:rsid w:val="002C3C8F"/>
    <w:rsid w:val="002D1B1E"/>
    <w:rsid w:val="002D287A"/>
    <w:rsid w:val="002D4C01"/>
    <w:rsid w:val="002D56C4"/>
    <w:rsid w:val="002E50EC"/>
    <w:rsid w:val="002F5D5F"/>
    <w:rsid w:val="003007A2"/>
    <w:rsid w:val="00304E73"/>
    <w:rsid w:val="0030525E"/>
    <w:rsid w:val="003060E3"/>
    <w:rsid w:val="00307F44"/>
    <w:rsid w:val="003144E1"/>
    <w:rsid w:val="0031526F"/>
    <w:rsid w:val="003168C6"/>
    <w:rsid w:val="0032259D"/>
    <w:rsid w:val="00322655"/>
    <w:rsid w:val="0032664F"/>
    <w:rsid w:val="00326C3F"/>
    <w:rsid w:val="003323A2"/>
    <w:rsid w:val="00333C07"/>
    <w:rsid w:val="00336ADD"/>
    <w:rsid w:val="00350D77"/>
    <w:rsid w:val="00364096"/>
    <w:rsid w:val="003670CB"/>
    <w:rsid w:val="003671C7"/>
    <w:rsid w:val="00371378"/>
    <w:rsid w:val="00372A2C"/>
    <w:rsid w:val="003747FA"/>
    <w:rsid w:val="00376F33"/>
    <w:rsid w:val="00387357"/>
    <w:rsid w:val="003A023C"/>
    <w:rsid w:val="003B33A8"/>
    <w:rsid w:val="003B49D5"/>
    <w:rsid w:val="003B4B19"/>
    <w:rsid w:val="003D0F02"/>
    <w:rsid w:val="003D0F17"/>
    <w:rsid w:val="003D32E4"/>
    <w:rsid w:val="003F328F"/>
    <w:rsid w:val="003F3592"/>
    <w:rsid w:val="003F475F"/>
    <w:rsid w:val="003F7B92"/>
    <w:rsid w:val="004117A5"/>
    <w:rsid w:val="004119E4"/>
    <w:rsid w:val="00417259"/>
    <w:rsid w:val="00420F1E"/>
    <w:rsid w:val="00422FAE"/>
    <w:rsid w:val="00433977"/>
    <w:rsid w:val="004341E7"/>
    <w:rsid w:val="00436B50"/>
    <w:rsid w:val="00436D88"/>
    <w:rsid w:val="00436D96"/>
    <w:rsid w:val="00452351"/>
    <w:rsid w:val="00454FCA"/>
    <w:rsid w:val="00460222"/>
    <w:rsid w:val="004635FF"/>
    <w:rsid w:val="0047161F"/>
    <w:rsid w:val="0047216A"/>
    <w:rsid w:val="004727F3"/>
    <w:rsid w:val="0047682B"/>
    <w:rsid w:val="00476C63"/>
    <w:rsid w:val="004801D9"/>
    <w:rsid w:val="00482FA4"/>
    <w:rsid w:val="004838E8"/>
    <w:rsid w:val="00484B46"/>
    <w:rsid w:val="00487D56"/>
    <w:rsid w:val="00494A5D"/>
    <w:rsid w:val="004A3D9E"/>
    <w:rsid w:val="004B757F"/>
    <w:rsid w:val="004D07DF"/>
    <w:rsid w:val="004D0C0A"/>
    <w:rsid w:val="004D3CAD"/>
    <w:rsid w:val="004E27B1"/>
    <w:rsid w:val="004E374E"/>
    <w:rsid w:val="004E575B"/>
    <w:rsid w:val="004F0B66"/>
    <w:rsid w:val="004F1BBC"/>
    <w:rsid w:val="004F2E56"/>
    <w:rsid w:val="004F3799"/>
    <w:rsid w:val="004F5FF2"/>
    <w:rsid w:val="00503635"/>
    <w:rsid w:val="005045E1"/>
    <w:rsid w:val="005052FE"/>
    <w:rsid w:val="00507DCB"/>
    <w:rsid w:val="005105E8"/>
    <w:rsid w:val="005117C9"/>
    <w:rsid w:val="00515DC2"/>
    <w:rsid w:val="00521EF9"/>
    <w:rsid w:val="00522ED5"/>
    <w:rsid w:val="0053155D"/>
    <w:rsid w:val="00532F8E"/>
    <w:rsid w:val="00540B75"/>
    <w:rsid w:val="00542B9C"/>
    <w:rsid w:val="00546D1D"/>
    <w:rsid w:val="00546D6D"/>
    <w:rsid w:val="00551DF9"/>
    <w:rsid w:val="0055617B"/>
    <w:rsid w:val="00563A76"/>
    <w:rsid w:val="005678FE"/>
    <w:rsid w:val="00567D86"/>
    <w:rsid w:val="005728AD"/>
    <w:rsid w:val="00574B93"/>
    <w:rsid w:val="00575723"/>
    <w:rsid w:val="005801A7"/>
    <w:rsid w:val="005872C1"/>
    <w:rsid w:val="00591024"/>
    <w:rsid w:val="0059124B"/>
    <w:rsid w:val="00593C63"/>
    <w:rsid w:val="00594F81"/>
    <w:rsid w:val="00595897"/>
    <w:rsid w:val="00596812"/>
    <w:rsid w:val="005A597B"/>
    <w:rsid w:val="005B0EEA"/>
    <w:rsid w:val="005B2EAF"/>
    <w:rsid w:val="005B3763"/>
    <w:rsid w:val="005C4641"/>
    <w:rsid w:val="005D3AC3"/>
    <w:rsid w:val="005E0639"/>
    <w:rsid w:val="005E2CC2"/>
    <w:rsid w:val="005F1ADD"/>
    <w:rsid w:val="005F38E5"/>
    <w:rsid w:val="005F5C7F"/>
    <w:rsid w:val="005F7224"/>
    <w:rsid w:val="006022DD"/>
    <w:rsid w:val="00602E09"/>
    <w:rsid w:val="006107ED"/>
    <w:rsid w:val="006113DA"/>
    <w:rsid w:val="006131FE"/>
    <w:rsid w:val="006148A7"/>
    <w:rsid w:val="00624037"/>
    <w:rsid w:val="00625B1C"/>
    <w:rsid w:val="00633851"/>
    <w:rsid w:val="00640057"/>
    <w:rsid w:val="00641FE2"/>
    <w:rsid w:val="00645956"/>
    <w:rsid w:val="00645FB2"/>
    <w:rsid w:val="00650FD4"/>
    <w:rsid w:val="00653DA2"/>
    <w:rsid w:val="006544D7"/>
    <w:rsid w:val="00660842"/>
    <w:rsid w:val="006608C5"/>
    <w:rsid w:val="006609B9"/>
    <w:rsid w:val="00660EC1"/>
    <w:rsid w:val="00663060"/>
    <w:rsid w:val="006637FD"/>
    <w:rsid w:val="0066387E"/>
    <w:rsid w:val="0066749E"/>
    <w:rsid w:val="00671B2B"/>
    <w:rsid w:val="00672E32"/>
    <w:rsid w:val="00677C10"/>
    <w:rsid w:val="006819E7"/>
    <w:rsid w:val="006839FB"/>
    <w:rsid w:val="006855DB"/>
    <w:rsid w:val="00685681"/>
    <w:rsid w:val="00686EED"/>
    <w:rsid w:val="00692FE0"/>
    <w:rsid w:val="00693083"/>
    <w:rsid w:val="00696D45"/>
    <w:rsid w:val="006A4290"/>
    <w:rsid w:val="006A69CC"/>
    <w:rsid w:val="006A73F6"/>
    <w:rsid w:val="006B217E"/>
    <w:rsid w:val="006B569D"/>
    <w:rsid w:val="006B6F12"/>
    <w:rsid w:val="006B77C4"/>
    <w:rsid w:val="006C2106"/>
    <w:rsid w:val="006C4633"/>
    <w:rsid w:val="006C473E"/>
    <w:rsid w:val="006C4CE2"/>
    <w:rsid w:val="006C76F3"/>
    <w:rsid w:val="006C7BB5"/>
    <w:rsid w:val="006D729F"/>
    <w:rsid w:val="006E0E85"/>
    <w:rsid w:val="00700BED"/>
    <w:rsid w:val="00700CC4"/>
    <w:rsid w:val="007028D9"/>
    <w:rsid w:val="0071123E"/>
    <w:rsid w:val="00720111"/>
    <w:rsid w:val="00721F26"/>
    <w:rsid w:val="007263DF"/>
    <w:rsid w:val="00731BA7"/>
    <w:rsid w:val="007343CE"/>
    <w:rsid w:val="007371CA"/>
    <w:rsid w:val="00744FAE"/>
    <w:rsid w:val="00747931"/>
    <w:rsid w:val="00751C5C"/>
    <w:rsid w:val="007567D0"/>
    <w:rsid w:val="00757193"/>
    <w:rsid w:val="00761B3F"/>
    <w:rsid w:val="00764BE6"/>
    <w:rsid w:val="00765F21"/>
    <w:rsid w:val="0077324E"/>
    <w:rsid w:val="00775491"/>
    <w:rsid w:val="00776EF3"/>
    <w:rsid w:val="0077710A"/>
    <w:rsid w:val="00784C54"/>
    <w:rsid w:val="00792A20"/>
    <w:rsid w:val="00792E12"/>
    <w:rsid w:val="007937E1"/>
    <w:rsid w:val="007A240F"/>
    <w:rsid w:val="007A2AB6"/>
    <w:rsid w:val="007A55E4"/>
    <w:rsid w:val="007A6E4E"/>
    <w:rsid w:val="007B2BFD"/>
    <w:rsid w:val="007B647C"/>
    <w:rsid w:val="007C04DB"/>
    <w:rsid w:val="007C373D"/>
    <w:rsid w:val="007C6896"/>
    <w:rsid w:val="007C689E"/>
    <w:rsid w:val="007D396B"/>
    <w:rsid w:val="007D3BC9"/>
    <w:rsid w:val="007D43E0"/>
    <w:rsid w:val="007D59CB"/>
    <w:rsid w:val="007D75B3"/>
    <w:rsid w:val="007E06C5"/>
    <w:rsid w:val="007E4DE3"/>
    <w:rsid w:val="007E67A8"/>
    <w:rsid w:val="007E6CD9"/>
    <w:rsid w:val="007F3CED"/>
    <w:rsid w:val="007F47CD"/>
    <w:rsid w:val="00803C16"/>
    <w:rsid w:val="00807316"/>
    <w:rsid w:val="008110BE"/>
    <w:rsid w:val="00811B40"/>
    <w:rsid w:val="0082264A"/>
    <w:rsid w:val="00825330"/>
    <w:rsid w:val="00830256"/>
    <w:rsid w:val="0083226C"/>
    <w:rsid w:val="00836DC2"/>
    <w:rsid w:val="008373A9"/>
    <w:rsid w:val="00841F7D"/>
    <w:rsid w:val="00842428"/>
    <w:rsid w:val="0085471F"/>
    <w:rsid w:val="008611C3"/>
    <w:rsid w:val="00863934"/>
    <w:rsid w:val="00872850"/>
    <w:rsid w:val="0087326B"/>
    <w:rsid w:val="00875C29"/>
    <w:rsid w:val="00876253"/>
    <w:rsid w:val="008815A6"/>
    <w:rsid w:val="00883028"/>
    <w:rsid w:val="008A1E75"/>
    <w:rsid w:val="008A2A9D"/>
    <w:rsid w:val="008A49FB"/>
    <w:rsid w:val="008A6411"/>
    <w:rsid w:val="008C3597"/>
    <w:rsid w:val="008D7AE3"/>
    <w:rsid w:val="008E351F"/>
    <w:rsid w:val="008E7749"/>
    <w:rsid w:val="008F4191"/>
    <w:rsid w:val="008F5A45"/>
    <w:rsid w:val="008F78AC"/>
    <w:rsid w:val="00904872"/>
    <w:rsid w:val="00905F9E"/>
    <w:rsid w:val="00911F78"/>
    <w:rsid w:val="0091211D"/>
    <w:rsid w:val="00914FB9"/>
    <w:rsid w:val="009224D4"/>
    <w:rsid w:val="00922A1C"/>
    <w:rsid w:val="009238E8"/>
    <w:rsid w:val="00923D88"/>
    <w:rsid w:val="0092499C"/>
    <w:rsid w:val="0093177F"/>
    <w:rsid w:val="00931F99"/>
    <w:rsid w:val="0093324E"/>
    <w:rsid w:val="00933A82"/>
    <w:rsid w:val="00937C77"/>
    <w:rsid w:val="00944403"/>
    <w:rsid w:val="00944AE3"/>
    <w:rsid w:val="00947E5F"/>
    <w:rsid w:val="00950CCA"/>
    <w:rsid w:val="00954ECD"/>
    <w:rsid w:val="00955C0F"/>
    <w:rsid w:val="00961A21"/>
    <w:rsid w:val="00967B15"/>
    <w:rsid w:val="009823E2"/>
    <w:rsid w:val="0099008E"/>
    <w:rsid w:val="009A11A0"/>
    <w:rsid w:val="009A4C01"/>
    <w:rsid w:val="009A4C0B"/>
    <w:rsid w:val="009A57D8"/>
    <w:rsid w:val="009A676D"/>
    <w:rsid w:val="009A70D4"/>
    <w:rsid w:val="009A7D3D"/>
    <w:rsid w:val="009B113B"/>
    <w:rsid w:val="009B118C"/>
    <w:rsid w:val="009B7975"/>
    <w:rsid w:val="009C08F2"/>
    <w:rsid w:val="009C4116"/>
    <w:rsid w:val="009C51CF"/>
    <w:rsid w:val="009C5FD1"/>
    <w:rsid w:val="009D173D"/>
    <w:rsid w:val="009E14B5"/>
    <w:rsid w:val="009E5FCF"/>
    <w:rsid w:val="009E7423"/>
    <w:rsid w:val="009F5A89"/>
    <w:rsid w:val="00A00320"/>
    <w:rsid w:val="00A023DD"/>
    <w:rsid w:val="00A04167"/>
    <w:rsid w:val="00A05196"/>
    <w:rsid w:val="00A06CC0"/>
    <w:rsid w:val="00A0706B"/>
    <w:rsid w:val="00A07A84"/>
    <w:rsid w:val="00A10351"/>
    <w:rsid w:val="00A1038E"/>
    <w:rsid w:val="00A110DF"/>
    <w:rsid w:val="00A3668E"/>
    <w:rsid w:val="00A43643"/>
    <w:rsid w:val="00A45B91"/>
    <w:rsid w:val="00A470CF"/>
    <w:rsid w:val="00A551E8"/>
    <w:rsid w:val="00A57B7F"/>
    <w:rsid w:val="00A6518C"/>
    <w:rsid w:val="00A67EA6"/>
    <w:rsid w:val="00A70765"/>
    <w:rsid w:val="00A8586D"/>
    <w:rsid w:val="00A87C32"/>
    <w:rsid w:val="00A87D72"/>
    <w:rsid w:val="00A930C9"/>
    <w:rsid w:val="00A95DDA"/>
    <w:rsid w:val="00A97DB8"/>
    <w:rsid w:val="00A97E49"/>
    <w:rsid w:val="00AA32FF"/>
    <w:rsid w:val="00AA49B6"/>
    <w:rsid w:val="00AA6042"/>
    <w:rsid w:val="00AB016B"/>
    <w:rsid w:val="00AB0358"/>
    <w:rsid w:val="00AB2C88"/>
    <w:rsid w:val="00AB5429"/>
    <w:rsid w:val="00AB5D41"/>
    <w:rsid w:val="00AC0476"/>
    <w:rsid w:val="00AC1F92"/>
    <w:rsid w:val="00AC3FDA"/>
    <w:rsid w:val="00AC4D09"/>
    <w:rsid w:val="00AD21EC"/>
    <w:rsid w:val="00AD3796"/>
    <w:rsid w:val="00AD3F73"/>
    <w:rsid w:val="00AE2AD5"/>
    <w:rsid w:val="00AF1D00"/>
    <w:rsid w:val="00AF630B"/>
    <w:rsid w:val="00AF7C20"/>
    <w:rsid w:val="00AF7C84"/>
    <w:rsid w:val="00B003BE"/>
    <w:rsid w:val="00B0191C"/>
    <w:rsid w:val="00B03DE0"/>
    <w:rsid w:val="00B05BFC"/>
    <w:rsid w:val="00B05F19"/>
    <w:rsid w:val="00B06AAB"/>
    <w:rsid w:val="00B121CE"/>
    <w:rsid w:val="00B12860"/>
    <w:rsid w:val="00B15FE7"/>
    <w:rsid w:val="00B17B3D"/>
    <w:rsid w:val="00B23006"/>
    <w:rsid w:val="00B24FFE"/>
    <w:rsid w:val="00B256C0"/>
    <w:rsid w:val="00B26DDB"/>
    <w:rsid w:val="00B318DB"/>
    <w:rsid w:val="00B35530"/>
    <w:rsid w:val="00B4005A"/>
    <w:rsid w:val="00B53911"/>
    <w:rsid w:val="00B632DC"/>
    <w:rsid w:val="00B640BE"/>
    <w:rsid w:val="00B74A04"/>
    <w:rsid w:val="00B8579F"/>
    <w:rsid w:val="00B86BC3"/>
    <w:rsid w:val="00B90D0B"/>
    <w:rsid w:val="00B91307"/>
    <w:rsid w:val="00BA1A62"/>
    <w:rsid w:val="00BA246C"/>
    <w:rsid w:val="00BA77B1"/>
    <w:rsid w:val="00BB02AF"/>
    <w:rsid w:val="00BB3B42"/>
    <w:rsid w:val="00BB6FE2"/>
    <w:rsid w:val="00BC3B03"/>
    <w:rsid w:val="00BC66F1"/>
    <w:rsid w:val="00BC7D89"/>
    <w:rsid w:val="00BD00A8"/>
    <w:rsid w:val="00BD67B4"/>
    <w:rsid w:val="00BD71BE"/>
    <w:rsid w:val="00BD79AE"/>
    <w:rsid w:val="00BD7CB5"/>
    <w:rsid w:val="00BD7E31"/>
    <w:rsid w:val="00BE3FCC"/>
    <w:rsid w:val="00BE5AF1"/>
    <w:rsid w:val="00BF479E"/>
    <w:rsid w:val="00BF6EA9"/>
    <w:rsid w:val="00BF733E"/>
    <w:rsid w:val="00BF736D"/>
    <w:rsid w:val="00C00EEC"/>
    <w:rsid w:val="00C04F92"/>
    <w:rsid w:val="00C06042"/>
    <w:rsid w:val="00C12F54"/>
    <w:rsid w:val="00C13868"/>
    <w:rsid w:val="00C1600A"/>
    <w:rsid w:val="00C176DD"/>
    <w:rsid w:val="00C2421D"/>
    <w:rsid w:val="00C27838"/>
    <w:rsid w:val="00C32295"/>
    <w:rsid w:val="00C33408"/>
    <w:rsid w:val="00C41BA0"/>
    <w:rsid w:val="00C46A52"/>
    <w:rsid w:val="00C5057D"/>
    <w:rsid w:val="00C514DB"/>
    <w:rsid w:val="00C55E8A"/>
    <w:rsid w:val="00C561E8"/>
    <w:rsid w:val="00C61DB7"/>
    <w:rsid w:val="00C62B95"/>
    <w:rsid w:val="00C635A1"/>
    <w:rsid w:val="00C724AD"/>
    <w:rsid w:val="00C7313D"/>
    <w:rsid w:val="00C76CD1"/>
    <w:rsid w:val="00C802BC"/>
    <w:rsid w:val="00C816E0"/>
    <w:rsid w:val="00C85E73"/>
    <w:rsid w:val="00C876ED"/>
    <w:rsid w:val="00C8794F"/>
    <w:rsid w:val="00C91B81"/>
    <w:rsid w:val="00C94FC2"/>
    <w:rsid w:val="00CA1757"/>
    <w:rsid w:val="00CA1B8D"/>
    <w:rsid w:val="00CA53F2"/>
    <w:rsid w:val="00CA7A4D"/>
    <w:rsid w:val="00CB1426"/>
    <w:rsid w:val="00CB37E3"/>
    <w:rsid w:val="00CB77D4"/>
    <w:rsid w:val="00CC027C"/>
    <w:rsid w:val="00CC3A33"/>
    <w:rsid w:val="00CC5AF6"/>
    <w:rsid w:val="00CD588D"/>
    <w:rsid w:val="00CD6C60"/>
    <w:rsid w:val="00CE09B5"/>
    <w:rsid w:val="00CE1174"/>
    <w:rsid w:val="00CE772E"/>
    <w:rsid w:val="00CE7DBC"/>
    <w:rsid w:val="00CF7444"/>
    <w:rsid w:val="00D03330"/>
    <w:rsid w:val="00D03699"/>
    <w:rsid w:val="00D06D19"/>
    <w:rsid w:val="00D073BF"/>
    <w:rsid w:val="00D10B6C"/>
    <w:rsid w:val="00D13F9A"/>
    <w:rsid w:val="00D14427"/>
    <w:rsid w:val="00D1453B"/>
    <w:rsid w:val="00D14725"/>
    <w:rsid w:val="00D14C22"/>
    <w:rsid w:val="00D20254"/>
    <w:rsid w:val="00D21E24"/>
    <w:rsid w:val="00D26E62"/>
    <w:rsid w:val="00D4145E"/>
    <w:rsid w:val="00D46E31"/>
    <w:rsid w:val="00D526C7"/>
    <w:rsid w:val="00D55C09"/>
    <w:rsid w:val="00D57B96"/>
    <w:rsid w:val="00D609DB"/>
    <w:rsid w:val="00D60B6A"/>
    <w:rsid w:val="00D6546C"/>
    <w:rsid w:val="00D6606F"/>
    <w:rsid w:val="00D74CBA"/>
    <w:rsid w:val="00D775A6"/>
    <w:rsid w:val="00D82927"/>
    <w:rsid w:val="00D8375A"/>
    <w:rsid w:val="00D85DE8"/>
    <w:rsid w:val="00D94374"/>
    <w:rsid w:val="00D9690F"/>
    <w:rsid w:val="00DA1333"/>
    <w:rsid w:val="00DA2298"/>
    <w:rsid w:val="00DB3316"/>
    <w:rsid w:val="00DB6C1C"/>
    <w:rsid w:val="00DB6C21"/>
    <w:rsid w:val="00DC4018"/>
    <w:rsid w:val="00DC72D9"/>
    <w:rsid w:val="00DD0DE0"/>
    <w:rsid w:val="00DD4EF5"/>
    <w:rsid w:val="00DD65AF"/>
    <w:rsid w:val="00DD70C8"/>
    <w:rsid w:val="00DE3BE3"/>
    <w:rsid w:val="00DE44A2"/>
    <w:rsid w:val="00DE5F2A"/>
    <w:rsid w:val="00DE6D17"/>
    <w:rsid w:val="00DF0A56"/>
    <w:rsid w:val="00DF1180"/>
    <w:rsid w:val="00DF170C"/>
    <w:rsid w:val="00E04565"/>
    <w:rsid w:val="00E0517F"/>
    <w:rsid w:val="00E138BE"/>
    <w:rsid w:val="00E13F3F"/>
    <w:rsid w:val="00E16695"/>
    <w:rsid w:val="00E230E0"/>
    <w:rsid w:val="00E253EA"/>
    <w:rsid w:val="00E26032"/>
    <w:rsid w:val="00E27AEF"/>
    <w:rsid w:val="00E31774"/>
    <w:rsid w:val="00E322EE"/>
    <w:rsid w:val="00E35748"/>
    <w:rsid w:val="00E35D74"/>
    <w:rsid w:val="00E4785A"/>
    <w:rsid w:val="00E51BEE"/>
    <w:rsid w:val="00E53CC7"/>
    <w:rsid w:val="00E54438"/>
    <w:rsid w:val="00E54ED9"/>
    <w:rsid w:val="00E62F84"/>
    <w:rsid w:val="00E63603"/>
    <w:rsid w:val="00E64D6A"/>
    <w:rsid w:val="00E64F69"/>
    <w:rsid w:val="00E667F1"/>
    <w:rsid w:val="00E67B83"/>
    <w:rsid w:val="00E701D4"/>
    <w:rsid w:val="00E70375"/>
    <w:rsid w:val="00E72E99"/>
    <w:rsid w:val="00E76CD3"/>
    <w:rsid w:val="00E815F1"/>
    <w:rsid w:val="00E81CC0"/>
    <w:rsid w:val="00E83EBA"/>
    <w:rsid w:val="00E85140"/>
    <w:rsid w:val="00E8520E"/>
    <w:rsid w:val="00E86BF4"/>
    <w:rsid w:val="00E92E20"/>
    <w:rsid w:val="00E95B05"/>
    <w:rsid w:val="00E9673A"/>
    <w:rsid w:val="00EA5F8D"/>
    <w:rsid w:val="00EB6050"/>
    <w:rsid w:val="00EC23AB"/>
    <w:rsid w:val="00EC2B06"/>
    <w:rsid w:val="00EC3EB5"/>
    <w:rsid w:val="00ED0991"/>
    <w:rsid w:val="00ED4733"/>
    <w:rsid w:val="00ED4B4D"/>
    <w:rsid w:val="00ED61D1"/>
    <w:rsid w:val="00EE1C3C"/>
    <w:rsid w:val="00EF1F81"/>
    <w:rsid w:val="00EF27C3"/>
    <w:rsid w:val="00EF5DA3"/>
    <w:rsid w:val="00F0063A"/>
    <w:rsid w:val="00F03233"/>
    <w:rsid w:val="00F104DF"/>
    <w:rsid w:val="00F126EA"/>
    <w:rsid w:val="00F16B17"/>
    <w:rsid w:val="00F1739E"/>
    <w:rsid w:val="00F319CD"/>
    <w:rsid w:val="00F35462"/>
    <w:rsid w:val="00F3649C"/>
    <w:rsid w:val="00F40A55"/>
    <w:rsid w:val="00F44285"/>
    <w:rsid w:val="00F447C5"/>
    <w:rsid w:val="00F45C9C"/>
    <w:rsid w:val="00F523AC"/>
    <w:rsid w:val="00F52FB2"/>
    <w:rsid w:val="00F53F2C"/>
    <w:rsid w:val="00F54489"/>
    <w:rsid w:val="00F6131F"/>
    <w:rsid w:val="00F61D1E"/>
    <w:rsid w:val="00F637B9"/>
    <w:rsid w:val="00F735F0"/>
    <w:rsid w:val="00F76DA6"/>
    <w:rsid w:val="00F80E2B"/>
    <w:rsid w:val="00F81C15"/>
    <w:rsid w:val="00F82856"/>
    <w:rsid w:val="00F8677D"/>
    <w:rsid w:val="00F96385"/>
    <w:rsid w:val="00F96785"/>
    <w:rsid w:val="00F96BAB"/>
    <w:rsid w:val="00FA017F"/>
    <w:rsid w:val="00FA4A26"/>
    <w:rsid w:val="00FB1F56"/>
    <w:rsid w:val="00FB4F5F"/>
    <w:rsid w:val="00FB60C4"/>
    <w:rsid w:val="00FC16D9"/>
    <w:rsid w:val="00FC2693"/>
    <w:rsid w:val="00FC2DA4"/>
    <w:rsid w:val="00FD2BB5"/>
    <w:rsid w:val="00FD455F"/>
    <w:rsid w:val="00FD5720"/>
    <w:rsid w:val="00FD7B4E"/>
    <w:rsid w:val="00FE09CE"/>
    <w:rsid w:val="00FE226B"/>
    <w:rsid w:val="00FE39CF"/>
    <w:rsid w:val="00FE3BB1"/>
    <w:rsid w:val="00FE4902"/>
    <w:rsid w:val="00FE513E"/>
    <w:rsid w:val="00FE67B2"/>
    <w:rsid w:val="00FE6973"/>
    <w:rsid w:val="00FF0922"/>
    <w:rsid w:val="00FF6820"/>
    <w:rsid w:val="00FF6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9B8BA8"/>
  <w15:docId w15:val="{3487B52A-DFE1-4770-86CA-E77365E07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AF1D00"/>
  </w:style>
  <w:style w:type="paragraph" w:styleId="1">
    <w:name w:val="heading 1"/>
    <w:basedOn w:val="a1"/>
    <w:next w:val="a1"/>
    <w:link w:val="10"/>
    <w:qFormat/>
    <w:rsid w:val="00A110DF"/>
    <w:pPr>
      <w:keepNext/>
      <w:widowControl w:val="0"/>
      <w:spacing w:after="0" w:line="240" w:lineRule="auto"/>
      <w:jc w:val="center"/>
      <w:outlineLvl w:val="0"/>
    </w:pPr>
    <w:rPr>
      <w:rFonts w:ascii="Arial" w:eastAsia="Times New Roman" w:hAnsi="Arial" w:cs="Times New Roman"/>
      <w:snapToGrid w:val="0"/>
      <w:szCs w:val="20"/>
    </w:rPr>
  </w:style>
  <w:style w:type="paragraph" w:styleId="2">
    <w:name w:val="heading 2"/>
    <w:basedOn w:val="a1"/>
    <w:next w:val="a1"/>
    <w:link w:val="20"/>
    <w:qFormat/>
    <w:rsid w:val="00A110DF"/>
    <w:pPr>
      <w:keepNext/>
      <w:widowControl w:val="0"/>
      <w:spacing w:after="0" w:line="240" w:lineRule="auto"/>
      <w:jc w:val="center"/>
      <w:outlineLvl w:val="1"/>
    </w:pPr>
    <w:rPr>
      <w:rFonts w:ascii="Arial" w:eastAsia="Times New Roman" w:hAnsi="Arial" w:cs="Times New Roman"/>
      <w:b/>
      <w:snapToGrid w:val="0"/>
      <w:szCs w:val="20"/>
    </w:rPr>
  </w:style>
  <w:style w:type="paragraph" w:styleId="3">
    <w:name w:val="heading 3"/>
    <w:basedOn w:val="a1"/>
    <w:next w:val="a1"/>
    <w:link w:val="30"/>
    <w:qFormat/>
    <w:rsid w:val="00A110DF"/>
    <w:pPr>
      <w:keepNext/>
      <w:pageBreakBefore/>
      <w:widowControl w:val="0"/>
      <w:spacing w:after="0" w:line="240" w:lineRule="auto"/>
      <w:jc w:val="right"/>
      <w:outlineLvl w:val="2"/>
    </w:pPr>
    <w:rPr>
      <w:rFonts w:eastAsia="Times New Roman" w:cs="Times New Roman"/>
      <w:b/>
      <w:snapToGrid w:val="0"/>
      <w:sz w:val="28"/>
      <w:szCs w:val="20"/>
      <w:lang w:eastAsia="ru-RU"/>
    </w:rPr>
  </w:style>
  <w:style w:type="paragraph" w:styleId="4">
    <w:name w:val="heading 4"/>
    <w:basedOn w:val="a1"/>
    <w:next w:val="a1"/>
    <w:link w:val="40"/>
    <w:qFormat/>
    <w:rsid w:val="00A110DF"/>
    <w:pPr>
      <w:keepNext/>
      <w:widowControl w:val="0"/>
      <w:spacing w:after="0" w:line="240" w:lineRule="auto"/>
      <w:ind w:left="6379"/>
      <w:jc w:val="right"/>
      <w:outlineLvl w:val="3"/>
    </w:pPr>
    <w:rPr>
      <w:rFonts w:eastAsia="Times New Roman" w:cs="Times New Roman"/>
      <w:snapToGrid w:val="0"/>
      <w:sz w:val="28"/>
      <w:szCs w:val="20"/>
      <w:lang w:eastAsia="ru-RU"/>
    </w:rPr>
  </w:style>
  <w:style w:type="paragraph" w:styleId="5">
    <w:name w:val="heading 5"/>
    <w:basedOn w:val="a1"/>
    <w:next w:val="a1"/>
    <w:link w:val="50"/>
    <w:qFormat/>
    <w:rsid w:val="00A110DF"/>
    <w:pPr>
      <w:keepNext/>
      <w:widowControl w:val="0"/>
      <w:spacing w:before="600" w:after="0" w:line="240" w:lineRule="auto"/>
      <w:ind w:left="40"/>
      <w:jc w:val="center"/>
      <w:outlineLvl w:val="4"/>
    </w:pPr>
    <w:rPr>
      <w:rFonts w:eastAsia="Times New Roman" w:cs="Times New Roman"/>
      <w:b/>
      <w:snapToGrid w:val="0"/>
      <w:szCs w:val="20"/>
      <w:lang w:eastAsia="ru-RU"/>
    </w:rPr>
  </w:style>
  <w:style w:type="paragraph" w:styleId="6">
    <w:name w:val="heading 6"/>
    <w:basedOn w:val="a1"/>
    <w:next w:val="a1"/>
    <w:link w:val="60"/>
    <w:qFormat/>
    <w:rsid w:val="00A110DF"/>
    <w:pPr>
      <w:keepNext/>
      <w:widowControl w:val="0"/>
      <w:spacing w:before="140" w:after="0" w:line="240" w:lineRule="auto"/>
      <w:ind w:left="4000"/>
      <w:outlineLvl w:val="5"/>
    </w:pPr>
    <w:rPr>
      <w:rFonts w:eastAsia="Times New Roman" w:cs="Times New Roman"/>
      <w:b/>
      <w:snapToGrid w:val="0"/>
      <w:sz w:val="18"/>
      <w:szCs w:val="20"/>
      <w:lang w:eastAsia="ru-RU"/>
    </w:rPr>
  </w:style>
  <w:style w:type="paragraph" w:styleId="7">
    <w:name w:val="heading 7"/>
    <w:basedOn w:val="a1"/>
    <w:next w:val="a1"/>
    <w:link w:val="70"/>
    <w:qFormat/>
    <w:rsid w:val="00A110DF"/>
    <w:pPr>
      <w:keepNext/>
      <w:widowControl w:val="0"/>
      <w:spacing w:before="120" w:after="120" w:line="240" w:lineRule="auto"/>
      <w:jc w:val="center"/>
      <w:outlineLvl w:val="6"/>
    </w:pPr>
    <w:rPr>
      <w:rFonts w:ascii="Arial" w:eastAsia="Times New Roman" w:hAnsi="Arial" w:cs="Times New Roman"/>
      <w:snapToGrid w:val="0"/>
      <w:sz w:val="22"/>
      <w:szCs w:val="20"/>
      <w:lang w:eastAsia="ru-RU"/>
    </w:rPr>
  </w:style>
  <w:style w:type="paragraph" w:styleId="8">
    <w:name w:val="heading 8"/>
    <w:basedOn w:val="a1"/>
    <w:next w:val="a1"/>
    <w:link w:val="80"/>
    <w:qFormat/>
    <w:rsid w:val="00A110DF"/>
    <w:pPr>
      <w:keepNext/>
      <w:widowControl w:val="0"/>
      <w:spacing w:after="0" w:line="240" w:lineRule="auto"/>
      <w:jc w:val="both"/>
      <w:outlineLvl w:val="7"/>
    </w:pPr>
    <w:rPr>
      <w:rFonts w:eastAsia="Times New Roman" w:cs="Times New Roman"/>
      <w:caps/>
      <w:snapToGrid w:val="0"/>
      <w:szCs w:val="20"/>
      <w:lang w:eastAsia="ru-RU"/>
    </w:rPr>
  </w:style>
  <w:style w:type="paragraph" w:styleId="9">
    <w:name w:val="heading 9"/>
    <w:basedOn w:val="a1"/>
    <w:next w:val="a1"/>
    <w:link w:val="90"/>
    <w:qFormat/>
    <w:rsid w:val="00A110DF"/>
    <w:pPr>
      <w:keepNext/>
      <w:pageBreakBefore/>
      <w:widowControl w:val="0"/>
      <w:spacing w:before="120" w:after="120" w:line="240" w:lineRule="auto"/>
      <w:jc w:val="center"/>
      <w:outlineLvl w:val="8"/>
    </w:pPr>
    <w:rPr>
      <w:rFonts w:eastAsia="Times New Roman" w:cs="Times New Roman"/>
      <w:b/>
      <w:caps/>
      <w:snapToGrid w:val="0"/>
      <w:sz w:val="28"/>
      <w:szCs w:val="20"/>
      <w:lang w:eastAsia="ru-RU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rsid w:val="00A110DF"/>
    <w:rPr>
      <w:rFonts w:ascii="Arial" w:eastAsia="Times New Roman" w:hAnsi="Arial" w:cs="Times New Roman"/>
      <w:snapToGrid w:val="0"/>
      <w:szCs w:val="20"/>
    </w:rPr>
  </w:style>
  <w:style w:type="character" w:customStyle="1" w:styleId="20">
    <w:name w:val="Заголовок 2 Знак"/>
    <w:basedOn w:val="a2"/>
    <w:link w:val="2"/>
    <w:rsid w:val="00A110DF"/>
    <w:rPr>
      <w:rFonts w:ascii="Arial" w:eastAsia="Times New Roman" w:hAnsi="Arial" w:cs="Times New Roman"/>
      <w:b/>
      <w:snapToGrid w:val="0"/>
      <w:szCs w:val="20"/>
    </w:rPr>
  </w:style>
  <w:style w:type="character" w:customStyle="1" w:styleId="30">
    <w:name w:val="Заголовок 3 Знак"/>
    <w:basedOn w:val="a2"/>
    <w:link w:val="3"/>
    <w:rsid w:val="00A110DF"/>
    <w:rPr>
      <w:rFonts w:eastAsia="Times New Roman" w:cs="Times New Roman"/>
      <w:b/>
      <w:snapToGrid w:val="0"/>
      <w:sz w:val="28"/>
      <w:szCs w:val="20"/>
      <w:lang w:eastAsia="ru-RU"/>
    </w:rPr>
  </w:style>
  <w:style w:type="character" w:customStyle="1" w:styleId="40">
    <w:name w:val="Заголовок 4 Знак"/>
    <w:basedOn w:val="a2"/>
    <w:link w:val="4"/>
    <w:rsid w:val="00A110DF"/>
    <w:rPr>
      <w:rFonts w:eastAsia="Times New Roman" w:cs="Times New Roman"/>
      <w:snapToGrid w:val="0"/>
      <w:sz w:val="28"/>
      <w:szCs w:val="20"/>
      <w:lang w:eastAsia="ru-RU"/>
    </w:rPr>
  </w:style>
  <w:style w:type="character" w:customStyle="1" w:styleId="50">
    <w:name w:val="Заголовок 5 Знак"/>
    <w:basedOn w:val="a2"/>
    <w:link w:val="5"/>
    <w:rsid w:val="00A110DF"/>
    <w:rPr>
      <w:rFonts w:eastAsia="Times New Roman" w:cs="Times New Roman"/>
      <w:b/>
      <w:snapToGrid w:val="0"/>
      <w:szCs w:val="20"/>
      <w:lang w:eastAsia="ru-RU"/>
    </w:rPr>
  </w:style>
  <w:style w:type="character" w:customStyle="1" w:styleId="60">
    <w:name w:val="Заголовок 6 Знак"/>
    <w:basedOn w:val="a2"/>
    <w:link w:val="6"/>
    <w:rsid w:val="00A110DF"/>
    <w:rPr>
      <w:rFonts w:eastAsia="Times New Roman" w:cs="Times New Roman"/>
      <w:b/>
      <w:snapToGrid w:val="0"/>
      <w:sz w:val="18"/>
      <w:szCs w:val="20"/>
      <w:lang w:eastAsia="ru-RU"/>
    </w:rPr>
  </w:style>
  <w:style w:type="character" w:customStyle="1" w:styleId="70">
    <w:name w:val="Заголовок 7 Знак"/>
    <w:basedOn w:val="a2"/>
    <w:link w:val="7"/>
    <w:rsid w:val="00A110DF"/>
    <w:rPr>
      <w:rFonts w:ascii="Arial" w:eastAsia="Times New Roman" w:hAnsi="Arial" w:cs="Times New Roman"/>
      <w:snapToGrid w:val="0"/>
      <w:sz w:val="22"/>
      <w:szCs w:val="20"/>
      <w:lang w:eastAsia="ru-RU"/>
    </w:rPr>
  </w:style>
  <w:style w:type="character" w:customStyle="1" w:styleId="80">
    <w:name w:val="Заголовок 8 Знак"/>
    <w:basedOn w:val="a2"/>
    <w:link w:val="8"/>
    <w:rsid w:val="00A110DF"/>
    <w:rPr>
      <w:rFonts w:eastAsia="Times New Roman" w:cs="Times New Roman"/>
      <w:caps/>
      <w:snapToGrid w:val="0"/>
      <w:szCs w:val="20"/>
      <w:lang w:eastAsia="ru-RU"/>
    </w:rPr>
  </w:style>
  <w:style w:type="character" w:customStyle="1" w:styleId="90">
    <w:name w:val="Заголовок 9 Знак"/>
    <w:basedOn w:val="a2"/>
    <w:link w:val="9"/>
    <w:rsid w:val="00A110DF"/>
    <w:rPr>
      <w:rFonts w:eastAsia="Times New Roman" w:cs="Times New Roman"/>
      <w:b/>
      <w:caps/>
      <w:snapToGrid w:val="0"/>
      <w:sz w:val="28"/>
      <w:szCs w:val="20"/>
      <w:lang w:eastAsia="ru-RU"/>
    </w:rPr>
  </w:style>
  <w:style w:type="numbering" w:customStyle="1" w:styleId="12">
    <w:name w:val="Нет списка1"/>
    <w:next w:val="a4"/>
    <w:uiPriority w:val="99"/>
    <w:semiHidden/>
    <w:rsid w:val="00A110DF"/>
  </w:style>
  <w:style w:type="paragraph" w:customStyle="1" w:styleId="FR1">
    <w:name w:val="FR1"/>
    <w:rsid w:val="00A110DF"/>
    <w:pPr>
      <w:widowControl w:val="0"/>
      <w:spacing w:after="0" w:line="240" w:lineRule="auto"/>
      <w:jc w:val="right"/>
    </w:pPr>
    <w:rPr>
      <w:rFonts w:eastAsia="Times New Roman" w:cs="Times New Roman"/>
      <w:snapToGrid w:val="0"/>
      <w:sz w:val="28"/>
      <w:szCs w:val="20"/>
      <w:lang w:eastAsia="ru-RU"/>
    </w:rPr>
  </w:style>
  <w:style w:type="paragraph" w:customStyle="1" w:styleId="FR2">
    <w:name w:val="FR2"/>
    <w:rsid w:val="00A110DF"/>
    <w:pPr>
      <w:widowControl w:val="0"/>
      <w:spacing w:after="0" w:line="240" w:lineRule="auto"/>
    </w:pPr>
    <w:rPr>
      <w:rFonts w:ascii="Arial" w:eastAsia="Times New Roman" w:hAnsi="Arial" w:cs="Times New Roman"/>
      <w:i/>
      <w:snapToGrid w:val="0"/>
      <w:sz w:val="16"/>
      <w:szCs w:val="20"/>
      <w:lang w:eastAsia="ru-RU"/>
    </w:rPr>
  </w:style>
  <w:style w:type="paragraph" w:styleId="a5">
    <w:name w:val="caption"/>
    <w:basedOn w:val="a1"/>
    <w:next w:val="a1"/>
    <w:qFormat/>
    <w:rsid w:val="00A110DF"/>
    <w:pPr>
      <w:widowControl w:val="0"/>
      <w:spacing w:after="0" w:line="360" w:lineRule="auto"/>
      <w:jc w:val="center"/>
    </w:pPr>
    <w:rPr>
      <w:rFonts w:eastAsia="Times New Roman" w:cs="Times New Roman"/>
      <w:b/>
      <w:snapToGrid w:val="0"/>
      <w:sz w:val="28"/>
      <w:szCs w:val="20"/>
      <w:lang w:eastAsia="ru-RU"/>
    </w:rPr>
  </w:style>
  <w:style w:type="paragraph" w:styleId="a6">
    <w:name w:val="Body Text"/>
    <w:basedOn w:val="a1"/>
    <w:link w:val="a7"/>
    <w:rsid w:val="00A110DF"/>
    <w:pPr>
      <w:widowControl w:val="0"/>
      <w:spacing w:after="0" w:line="360" w:lineRule="auto"/>
      <w:jc w:val="center"/>
    </w:pPr>
    <w:rPr>
      <w:rFonts w:eastAsia="Times New Roman" w:cs="Times New Roman"/>
      <w:b/>
      <w:caps/>
      <w:snapToGrid w:val="0"/>
      <w:sz w:val="28"/>
      <w:szCs w:val="20"/>
      <w:lang w:eastAsia="ru-RU"/>
    </w:rPr>
  </w:style>
  <w:style w:type="character" w:customStyle="1" w:styleId="a7">
    <w:name w:val="Основной текст Знак"/>
    <w:basedOn w:val="a2"/>
    <w:link w:val="a6"/>
    <w:rsid w:val="00A110DF"/>
    <w:rPr>
      <w:rFonts w:eastAsia="Times New Roman" w:cs="Times New Roman"/>
      <w:b/>
      <w:caps/>
      <w:snapToGrid w:val="0"/>
      <w:sz w:val="28"/>
      <w:szCs w:val="20"/>
      <w:lang w:eastAsia="ru-RU"/>
    </w:rPr>
  </w:style>
  <w:style w:type="paragraph" w:customStyle="1" w:styleId="a8">
    <w:name w:val="Мой"/>
    <w:basedOn w:val="a1"/>
    <w:rsid w:val="00A110DF"/>
    <w:pPr>
      <w:widowControl w:val="0"/>
      <w:spacing w:after="0" w:line="360" w:lineRule="auto"/>
      <w:ind w:firstLine="720"/>
      <w:jc w:val="both"/>
    </w:pPr>
    <w:rPr>
      <w:rFonts w:eastAsia="Times New Roman" w:cs="Times New Roman"/>
      <w:sz w:val="28"/>
      <w:szCs w:val="20"/>
      <w:lang w:eastAsia="ru-RU"/>
    </w:rPr>
  </w:style>
  <w:style w:type="paragraph" w:styleId="a9">
    <w:name w:val="Body Text Indent"/>
    <w:aliases w:val="текст,Основной текст 1"/>
    <w:basedOn w:val="a1"/>
    <w:link w:val="aa"/>
    <w:rsid w:val="00A110DF"/>
    <w:pPr>
      <w:widowControl w:val="0"/>
      <w:spacing w:after="0" w:line="260" w:lineRule="auto"/>
      <w:ind w:left="40" w:firstLine="500"/>
      <w:jc w:val="both"/>
    </w:pPr>
    <w:rPr>
      <w:rFonts w:eastAsia="Times New Roman" w:cs="Times New Roman"/>
      <w:snapToGrid w:val="0"/>
      <w:szCs w:val="20"/>
      <w:lang w:eastAsia="ru-RU"/>
    </w:rPr>
  </w:style>
  <w:style w:type="character" w:customStyle="1" w:styleId="aa">
    <w:name w:val="Основной текст с отступом Знак"/>
    <w:aliases w:val="текст Знак,Основной текст 1 Знак"/>
    <w:basedOn w:val="a2"/>
    <w:link w:val="a9"/>
    <w:rsid w:val="00A110DF"/>
    <w:rPr>
      <w:rFonts w:eastAsia="Times New Roman" w:cs="Times New Roman"/>
      <w:snapToGrid w:val="0"/>
      <w:szCs w:val="20"/>
      <w:lang w:eastAsia="ru-RU"/>
    </w:rPr>
  </w:style>
  <w:style w:type="paragraph" w:styleId="21">
    <w:name w:val="Body Text Indent 2"/>
    <w:basedOn w:val="a1"/>
    <w:link w:val="22"/>
    <w:rsid w:val="00A110DF"/>
    <w:pPr>
      <w:widowControl w:val="0"/>
      <w:spacing w:before="140" w:after="0" w:line="260" w:lineRule="auto"/>
      <w:ind w:firstLine="520"/>
    </w:pPr>
    <w:rPr>
      <w:rFonts w:eastAsia="Times New Roman" w:cs="Times New Roman"/>
      <w:snapToGrid w:val="0"/>
      <w:szCs w:val="20"/>
      <w:lang w:eastAsia="ru-RU"/>
    </w:rPr>
  </w:style>
  <w:style w:type="character" w:customStyle="1" w:styleId="22">
    <w:name w:val="Основной текст с отступом 2 Знак"/>
    <w:basedOn w:val="a2"/>
    <w:link w:val="21"/>
    <w:rsid w:val="00A110DF"/>
    <w:rPr>
      <w:rFonts w:eastAsia="Times New Roman" w:cs="Times New Roman"/>
      <w:snapToGrid w:val="0"/>
      <w:szCs w:val="20"/>
      <w:lang w:eastAsia="ru-RU"/>
    </w:rPr>
  </w:style>
  <w:style w:type="paragraph" w:styleId="31">
    <w:name w:val="Body Text Indent 3"/>
    <w:basedOn w:val="a1"/>
    <w:link w:val="32"/>
    <w:rsid w:val="00A110DF"/>
    <w:pPr>
      <w:widowControl w:val="0"/>
      <w:spacing w:after="0" w:line="240" w:lineRule="auto"/>
      <w:ind w:firstLine="720"/>
      <w:jc w:val="both"/>
    </w:pPr>
    <w:rPr>
      <w:rFonts w:eastAsia="Times New Roman" w:cs="Times New Roman"/>
      <w:snapToGrid w:val="0"/>
      <w:szCs w:val="20"/>
    </w:rPr>
  </w:style>
  <w:style w:type="character" w:customStyle="1" w:styleId="32">
    <w:name w:val="Основной текст с отступом 3 Знак"/>
    <w:basedOn w:val="a2"/>
    <w:link w:val="31"/>
    <w:rsid w:val="00A110DF"/>
    <w:rPr>
      <w:rFonts w:eastAsia="Times New Roman" w:cs="Times New Roman"/>
      <w:snapToGrid w:val="0"/>
      <w:szCs w:val="20"/>
    </w:rPr>
  </w:style>
  <w:style w:type="paragraph" w:styleId="23">
    <w:name w:val="Body Text 2"/>
    <w:basedOn w:val="a1"/>
    <w:link w:val="24"/>
    <w:rsid w:val="00A110DF"/>
    <w:pPr>
      <w:widowControl w:val="0"/>
      <w:spacing w:before="600" w:after="0" w:line="240" w:lineRule="auto"/>
      <w:jc w:val="center"/>
    </w:pPr>
    <w:rPr>
      <w:rFonts w:eastAsia="Times New Roman" w:cs="Times New Roman"/>
      <w:b/>
      <w:snapToGrid w:val="0"/>
      <w:szCs w:val="20"/>
      <w:lang w:eastAsia="ru-RU"/>
    </w:rPr>
  </w:style>
  <w:style w:type="character" w:customStyle="1" w:styleId="24">
    <w:name w:val="Основной текст 2 Знак"/>
    <w:basedOn w:val="a2"/>
    <w:link w:val="23"/>
    <w:rsid w:val="00A110DF"/>
    <w:rPr>
      <w:rFonts w:eastAsia="Times New Roman" w:cs="Times New Roman"/>
      <w:b/>
      <w:snapToGrid w:val="0"/>
      <w:szCs w:val="20"/>
      <w:lang w:eastAsia="ru-RU"/>
    </w:rPr>
  </w:style>
  <w:style w:type="paragraph" w:styleId="ab">
    <w:name w:val="header"/>
    <w:basedOn w:val="a1"/>
    <w:link w:val="ac"/>
    <w:rsid w:val="00A110DF"/>
    <w:pPr>
      <w:widowControl w:val="0"/>
      <w:tabs>
        <w:tab w:val="center" w:pos="4153"/>
        <w:tab w:val="right" w:pos="8306"/>
      </w:tabs>
      <w:spacing w:after="0" w:line="300" w:lineRule="auto"/>
      <w:ind w:firstLine="500"/>
      <w:jc w:val="both"/>
    </w:pPr>
    <w:rPr>
      <w:rFonts w:eastAsia="Times New Roman" w:cs="Times New Roman"/>
      <w:snapToGrid w:val="0"/>
      <w:sz w:val="16"/>
      <w:szCs w:val="20"/>
    </w:rPr>
  </w:style>
  <w:style w:type="character" w:customStyle="1" w:styleId="ac">
    <w:name w:val="Верхний колонтитул Знак"/>
    <w:basedOn w:val="a2"/>
    <w:link w:val="ab"/>
    <w:rsid w:val="00A110DF"/>
    <w:rPr>
      <w:rFonts w:eastAsia="Times New Roman" w:cs="Times New Roman"/>
      <w:snapToGrid w:val="0"/>
      <w:sz w:val="16"/>
      <w:szCs w:val="20"/>
    </w:rPr>
  </w:style>
  <w:style w:type="character" w:styleId="ad">
    <w:name w:val="page number"/>
    <w:basedOn w:val="a2"/>
    <w:rsid w:val="00A110DF"/>
  </w:style>
  <w:style w:type="paragraph" w:styleId="ae">
    <w:name w:val="footer"/>
    <w:basedOn w:val="a1"/>
    <w:link w:val="af"/>
    <w:uiPriority w:val="99"/>
    <w:rsid w:val="00A110DF"/>
    <w:pPr>
      <w:widowControl w:val="0"/>
      <w:tabs>
        <w:tab w:val="center" w:pos="4153"/>
        <w:tab w:val="right" w:pos="8306"/>
      </w:tabs>
      <w:spacing w:after="0" w:line="300" w:lineRule="auto"/>
      <w:ind w:firstLine="500"/>
      <w:jc w:val="both"/>
    </w:pPr>
    <w:rPr>
      <w:rFonts w:eastAsia="Times New Roman" w:cs="Times New Roman"/>
      <w:snapToGrid w:val="0"/>
      <w:sz w:val="16"/>
      <w:szCs w:val="20"/>
    </w:rPr>
  </w:style>
  <w:style w:type="character" w:customStyle="1" w:styleId="af">
    <w:name w:val="Нижний колонтитул Знак"/>
    <w:basedOn w:val="a2"/>
    <w:link w:val="ae"/>
    <w:uiPriority w:val="99"/>
    <w:rsid w:val="00A110DF"/>
    <w:rPr>
      <w:rFonts w:eastAsia="Times New Roman" w:cs="Times New Roman"/>
      <w:snapToGrid w:val="0"/>
      <w:sz w:val="16"/>
      <w:szCs w:val="20"/>
    </w:rPr>
  </w:style>
  <w:style w:type="paragraph" w:styleId="33">
    <w:name w:val="Body Text 3"/>
    <w:basedOn w:val="a1"/>
    <w:link w:val="34"/>
    <w:rsid w:val="00A110DF"/>
    <w:pPr>
      <w:widowControl w:val="0"/>
      <w:spacing w:after="0" w:line="240" w:lineRule="auto"/>
      <w:jc w:val="both"/>
    </w:pPr>
    <w:rPr>
      <w:rFonts w:eastAsia="Times New Roman" w:cs="Times New Roman"/>
      <w:snapToGrid w:val="0"/>
      <w:szCs w:val="20"/>
      <w:lang w:eastAsia="ru-RU"/>
    </w:rPr>
  </w:style>
  <w:style w:type="character" w:customStyle="1" w:styleId="34">
    <w:name w:val="Основной текст 3 Знак"/>
    <w:basedOn w:val="a2"/>
    <w:link w:val="33"/>
    <w:rsid w:val="00A110DF"/>
    <w:rPr>
      <w:rFonts w:eastAsia="Times New Roman" w:cs="Times New Roman"/>
      <w:snapToGrid w:val="0"/>
      <w:szCs w:val="20"/>
      <w:lang w:eastAsia="ru-RU"/>
    </w:rPr>
  </w:style>
  <w:style w:type="paragraph" w:styleId="af0">
    <w:name w:val="Title"/>
    <w:basedOn w:val="a1"/>
    <w:link w:val="af1"/>
    <w:qFormat/>
    <w:rsid w:val="00A110DF"/>
    <w:pPr>
      <w:widowControl w:val="0"/>
      <w:spacing w:after="0" w:line="360" w:lineRule="auto"/>
      <w:jc w:val="center"/>
    </w:pPr>
    <w:rPr>
      <w:rFonts w:eastAsia="Times New Roman" w:cs="Times New Roman"/>
      <w:b/>
      <w:snapToGrid w:val="0"/>
      <w:sz w:val="28"/>
      <w:szCs w:val="20"/>
      <w:lang w:eastAsia="ru-RU"/>
    </w:rPr>
  </w:style>
  <w:style w:type="character" w:customStyle="1" w:styleId="af1">
    <w:name w:val="Заголовок Знак"/>
    <w:basedOn w:val="a2"/>
    <w:link w:val="af0"/>
    <w:rsid w:val="00A110DF"/>
    <w:rPr>
      <w:rFonts w:eastAsia="Times New Roman" w:cs="Times New Roman"/>
      <w:b/>
      <w:snapToGrid w:val="0"/>
      <w:sz w:val="28"/>
      <w:szCs w:val="20"/>
      <w:lang w:eastAsia="ru-RU"/>
    </w:rPr>
  </w:style>
  <w:style w:type="paragraph" w:styleId="af2">
    <w:name w:val="Subtitle"/>
    <w:basedOn w:val="a1"/>
    <w:link w:val="af3"/>
    <w:qFormat/>
    <w:rsid w:val="00A110DF"/>
    <w:pPr>
      <w:widowControl w:val="0"/>
      <w:spacing w:after="0" w:line="360" w:lineRule="auto"/>
      <w:jc w:val="center"/>
    </w:pPr>
    <w:rPr>
      <w:rFonts w:eastAsia="Times New Roman" w:cs="Times New Roman"/>
      <w:b/>
      <w:caps/>
      <w:snapToGrid w:val="0"/>
      <w:szCs w:val="20"/>
      <w:lang w:eastAsia="ru-RU"/>
    </w:rPr>
  </w:style>
  <w:style w:type="character" w:customStyle="1" w:styleId="af3">
    <w:name w:val="Подзаголовок Знак"/>
    <w:basedOn w:val="a2"/>
    <w:link w:val="af2"/>
    <w:rsid w:val="00A110DF"/>
    <w:rPr>
      <w:rFonts w:eastAsia="Times New Roman" w:cs="Times New Roman"/>
      <w:b/>
      <w:caps/>
      <w:snapToGrid w:val="0"/>
      <w:szCs w:val="20"/>
      <w:lang w:eastAsia="ru-RU"/>
    </w:rPr>
  </w:style>
  <w:style w:type="paragraph" w:customStyle="1" w:styleId="13">
    <w:name w:val="Обычный1"/>
    <w:rsid w:val="00A110DF"/>
    <w:pPr>
      <w:widowControl w:val="0"/>
      <w:spacing w:after="0" w:line="300" w:lineRule="auto"/>
      <w:ind w:firstLine="680"/>
      <w:jc w:val="both"/>
    </w:pPr>
    <w:rPr>
      <w:rFonts w:eastAsia="Times New Roman" w:cs="Times New Roman"/>
      <w:snapToGrid w:val="0"/>
      <w:szCs w:val="20"/>
      <w:lang w:eastAsia="ru-RU"/>
    </w:rPr>
  </w:style>
  <w:style w:type="paragraph" w:styleId="af4">
    <w:name w:val="footnote text"/>
    <w:basedOn w:val="a1"/>
    <w:link w:val="af5"/>
    <w:semiHidden/>
    <w:rsid w:val="00A110DF"/>
    <w:pPr>
      <w:spacing w:after="0" w:line="240" w:lineRule="auto"/>
    </w:pPr>
    <w:rPr>
      <w:rFonts w:eastAsia="Times New Roman" w:cs="Times New Roman"/>
      <w:sz w:val="20"/>
      <w:szCs w:val="20"/>
      <w:lang w:eastAsia="ru-RU"/>
    </w:rPr>
  </w:style>
  <w:style w:type="character" w:customStyle="1" w:styleId="af5">
    <w:name w:val="Текст сноски Знак"/>
    <w:basedOn w:val="a2"/>
    <w:link w:val="af4"/>
    <w:semiHidden/>
    <w:rsid w:val="00A110DF"/>
    <w:rPr>
      <w:rFonts w:eastAsia="Times New Roman" w:cs="Times New Roman"/>
      <w:sz w:val="20"/>
      <w:szCs w:val="20"/>
      <w:lang w:eastAsia="ru-RU"/>
    </w:rPr>
  </w:style>
  <w:style w:type="character" w:styleId="af6">
    <w:name w:val="footnote reference"/>
    <w:semiHidden/>
    <w:rsid w:val="00A110DF"/>
    <w:rPr>
      <w:vertAlign w:val="superscript"/>
    </w:rPr>
  </w:style>
  <w:style w:type="paragraph" w:customStyle="1" w:styleId="11">
    <w:name w:val="1_Список1"/>
    <w:basedOn w:val="a1"/>
    <w:rsid w:val="00A110DF"/>
    <w:pPr>
      <w:numPr>
        <w:numId w:val="1"/>
      </w:numPr>
      <w:tabs>
        <w:tab w:val="clear" w:pos="360"/>
      </w:tabs>
      <w:spacing w:after="0" w:line="240" w:lineRule="auto"/>
      <w:ind w:left="284" w:hanging="284"/>
      <w:jc w:val="both"/>
    </w:pPr>
    <w:rPr>
      <w:rFonts w:eastAsia="Times New Roman" w:cs="Times New Roman"/>
      <w:sz w:val="20"/>
      <w:szCs w:val="20"/>
      <w:lang w:eastAsia="ru-RU"/>
    </w:rPr>
  </w:style>
  <w:style w:type="paragraph" w:styleId="af7">
    <w:name w:val="Balloon Text"/>
    <w:basedOn w:val="a1"/>
    <w:link w:val="af8"/>
    <w:uiPriority w:val="99"/>
    <w:semiHidden/>
    <w:rsid w:val="00A110DF"/>
    <w:pPr>
      <w:widowControl w:val="0"/>
      <w:spacing w:after="0" w:line="300" w:lineRule="auto"/>
      <w:ind w:firstLine="500"/>
      <w:jc w:val="both"/>
    </w:pPr>
    <w:rPr>
      <w:rFonts w:ascii="Tahoma" w:eastAsia="Times New Roman" w:hAnsi="Tahoma" w:cs="Times New Roman"/>
      <w:snapToGrid w:val="0"/>
      <w:sz w:val="16"/>
      <w:szCs w:val="16"/>
    </w:rPr>
  </w:style>
  <w:style w:type="character" w:customStyle="1" w:styleId="af8">
    <w:name w:val="Текст выноски Знак"/>
    <w:basedOn w:val="a2"/>
    <w:link w:val="af7"/>
    <w:uiPriority w:val="99"/>
    <w:semiHidden/>
    <w:rsid w:val="00A110DF"/>
    <w:rPr>
      <w:rFonts w:ascii="Tahoma" w:eastAsia="Times New Roman" w:hAnsi="Tahoma" w:cs="Times New Roman"/>
      <w:snapToGrid w:val="0"/>
      <w:sz w:val="16"/>
      <w:szCs w:val="16"/>
    </w:rPr>
  </w:style>
  <w:style w:type="table" w:styleId="af9">
    <w:name w:val="Table Grid"/>
    <w:basedOn w:val="a3"/>
    <w:rsid w:val="00A110DF"/>
    <w:pPr>
      <w:spacing w:after="0" w:line="240" w:lineRule="auto"/>
    </w:pPr>
    <w:rPr>
      <w:rFonts w:eastAsia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14">
    <w:name w:val="toc 1"/>
    <w:basedOn w:val="a1"/>
    <w:next w:val="a1"/>
    <w:autoRedefine/>
    <w:uiPriority w:val="39"/>
    <w:qFormat/>
    <w:rsid w:val="00A110DF"/>
    <w:pPr>
      <w:spacing w:after="0" w:line="240" w:lineRule="auto"/>
    </w:pPr>
    <w:rPr>
      <w:rFonts w:eastAsia="Times New Roman" w:cs="Times New Roman"/>
      <w:sz w:val="20"/>
      <w:szCs w:val="20"/>
      <w:lang w:eastAsia="ru-RU"/>
    </w:rPr>
  </w:style>
  <w:style w:type="character" w:styleId="afa">
    <w:name w:val="Hyperlink"/>
    <w:uiPriority w:val="99"/>
    <w:rsid w:val="00A110DF"/>
    <w:rPr>
      <w:color w:val="0000FF"/>
      <w:u w:val="single"/>
    </w:rPr>
  </w:style>
  <w:style w:type="paragraph" w:styleId="afb">
    <w:name w:val="TOC Heading"/>
    <w:basedOn w:val="1"/>
    <w:next w:val="a1"/>
    <w:uiPriority w:val="39"/>
    <w:semiHidden/>
    <w:unhideWhenUsed/>
    <w:qFormat/>
    <w:rsid w:val="00A110DF"/>
    <w:pPr>
      <w:keepLines/>
      <w:widowControl/>
      <w:spacing w:before="480" w:line="276" w:lineRule="auto"/>
      <w:jc w:val="left"/>
      <w:outlineLvl w:val="9"/>
    </w:pPr>
    <w:rPr>
      <w:rFonts w:ascii="Cambria" w:hAnsi="Cambria"/>
      <w:b/>
      <w:bCs/>
      <w:snapToGrid/>
      <w:color w:val="365F91"/>
      <w:sz w:val="28"/>
      <w:szCs w:val="28"/>
    </w:rPr>
  </w:style>
  <w:style w:type="paragraph" w:styleId="35">
    <w:name w:val="toc 3"/>
    <w:basedOn w:val="a1"/>
    <w:next w:val="a1"/>
    <w:autoRedefine/>
    <w:uiPriority w:val="39"/>
    <w:qFormat/>
    <w:rsid w:val="00A110DF"/>
    <w:pPr>
      <w:widowControl w:val="0"/>
      <w:tabs>
        <w:tab w:val="right" w:leader="dot" w:pos="9781"/>
      </w:tabs>
      <w:spacing w:after="0" w:line="240" w:lineRule="auto"/>
      <w:jc w:val="both"/>
    </w:pPr>
    <w:rPr>
      <w:rFonts w:eastAsia="Times New Roman" w:cs="Times New Roman"/>
      <w:snapToGrid w:val="0"/>
      <w:sz w:val="16"/>
      <w:szCs w:val="20"/>
      <w:lang w:eastAsia="ru-RU"/>
    </w:rPr>
  </w:style>
  <w:style w:type="paragraph" w:styleId="25">
    <w:name w:val="toc 2"/>
    <w:basedOn w:val="a1"/>
    <w:next w:val="a1"/>
    <w:autoRedefine/>
    <w:uiPriority w:val="39"/>
    <w:qFormat/>
    <w:rsid w:val="00A110DF"/>
    <w:pPr>
      <w:widowControl w:val="0"/>
      <w:tabs>
        <w:tab w:val="right" w:leader="dot" w:pos="9781"/>
      </w:tabs>
      <w:spacing w:after="0" w:line="240" w:lineRule="auto"/>
    </w:pPr>
    <w:rPr>
      <w:rFonts w:eastAsia="Times New Roman" w:cs="Times New Roman"/>
      <w:bCs/>
      <w:noProof/>
      <w:snapToGrid w:val="0"/>
      <w:sz w:val="28"/>
      <w:szCs w:val="28"/>
      <w:lang w:eastAsia="ru-RU"/>
    </w:rPr>
  </w:style>
  <w:style w:type="character" w:styleId="afc">
    <w:name w:val="Emphasis"/>
    <w:qFormat/>
    <w:rsid w:val="00A110DF"/>
    <w:rPr>
      <w:i/>
      <w:iCs/>
    </w:rPr>
  </w:style>
  <w:style w:type="paragraph" w:styleId="afd">
    <w:name w:val="No Spacing"/>
    <w:uiPriority w:val="1"/>
    <w:qFormat/>
    <w:rsid w:val="00A110DF"/>
    <w:pPr>
      <w:spacing w:after="0" w:line="240" w:lineRule="auto"/>
    </w:pPr>
    <w:rPr>
      <w:rFonts w:eastAsia="Calibri" w:cs="Times New Roman"/>
    </w:rPr>
  </w:style>
  <w:style w:type="paragraph" w:customStyle="1" w:styleId="15">
    <w:name w:val="Знак1"/>
    <w:basedOn w:val="a1"/>
    <w:rsid w:val="00A110DF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0">
    <w:name w:val="список с точками"/>
    <w:basedOn w:val="a1"/>
    <w:rsid w:val="00A110DF"/>
    <w:pPr>
      <w:numPr>
        <w:numId w:val="2"/>
      </w:numPr>
      <w:spacing w:after="0" w:line="312" w:lineRule="auto"/>
      <w:jc w:val="both"/>
    </w:pPr>
    <w:rPr>
      <w:rFonts w:eastAsia="Times New Roman" w:cs="Times New Roman"/>
      <w:szCs w:val="24"/>
      <w:lang w:eastAsia="ru-RU"/>
    </w:rPr>
  </w:style>
  <w:style w:type="paragraph" w:customStyle="1" w:styleId="afe">
    <w:name w:val="Для таблиц"/>
    <w:basedOn w:val="a1"/>
    <w:rsid w:val="00A110DF"/>
    <w:pPr>
      <w:spacing w:after="0" w:line="240" w:lineRule="auto"/>
    </w:pPr>
    <w:rPr>
      <w:rFonts w:eastAsia="Times New Roman" w:cs="Times New Roman"/>
      <w:szCs w:val="24"/>
      <w:lang w:eastAsia="ru-RU"/>
    </w:rPr>
  </w:style>
  <w:style w:type="paragraph" w:customStyle="1" w:styleId="aff">
    <w:name w:val="Знак"/>
    <w:basedOn w:val="a1"/>
    <w:rsid w:val="00A110DF"/>
    <w:pPr>
      <w:spacing w:after="160" w:line="240" w:lineRule="exact"/>
    </w:pPr>
    <w:rPr>
      <w:rFonts w:ascii="Verdana" w:eastAsia="Times New Roman" w:hAnsi="Verdana" w:cs="Times New Roman"/>
      <w:sz w:val="20"/>
      <w:szCs w:val="20"/>
      <w:lang w:val="en-US"/>
    </w:rPr>
  </w:style>
  <w:style w:type="paragraph" w:styleId="a">
    <w:name w:val="Normal (Web)"/>
    <w:basedOn w:val="a1"/>
    <w:rsid w:val="00A110DF"/>
    <w:pPr>
      <w:numPr>
        <w:numId w:val="3"/>
      </w:numPr>
      <w:spacing w:before="100" w:beforeAutospacing="1" w:after="100" w:afterAutospacing="1" w:line="240" w:lineRule="auto"/>
    </w:pPr>
    <w:rPr>
      <w:rFonts w:eastAsia="Times New Roman" w:cs="Times New Roman"/>
      <w:szCs w:val="24"/>
      <w:lang w:eastAsia="ru-RU"/>
    </w:rPr>
  </w:style>
  <w:style w:type="paragraph" w:styleId="36">
    <w:name w:val="List Bullet 3"/>
    <w:basedOn w:val="a1"/>
    <w:autoRedefine/>
    <w:rsid w:val="00A110DF"/>
    <w:pPr>
      <w:tabs>
        <w:tab w:val="left" w:pos="708"/>
      </w:tabs>
      <w:spacing w:after="0" w:line="240" w:lineRule="auto"/>
      <w:ind w:firstLine="567"/>
    </w:pPr>
    <w:rPr>
      <w:rFonts w:eastAsia="Times New Roman" w:cs="Times New Roman"/>
      <w:bCs/>
      <w:i/>
      <w:iCs/>
      <w:sz w:val="28"/>
      <w:szCs w:val="28"/>
      <w:lang w:eastAsia="ru-RU"/>
    </w:rPr>
  </w:style>
  <w:style w:type="paragraph" w:customStyle="1" w:styleId="caaieiaie2">
    <w:name w:val="caaieiaie 2"/>
    <w:basedOn w:val="a1"/>
    <w:next w:val="a1"/>
    <w:rsid w:val="00A110DF"/>
    <w:pPr>
      <w:keepNext/>
      <w:widowControl w:val="0"/>
      <w:tabs>
        <w:tab w:val="left" w:pos="432"/>
        <w:tab w:val="left" w:pos="720"/>
        <w:tab w:val="left" w:pos="864"/>
        <w:tab w:val="left" w:pos="1296"/>
        <w:tab w:val="left" w:pos="1440"/>
        <w:tab w:val="left" w:pos="1728"/>
        <w:tab w:val="left" w:pos="1872"/>
        <w:tab w:val="left" w:pos="2160"/>
        <w:tab w:val="left" w:pos="2448"/>
        <w:tab w:val="left" w:pos="2592"/>
        <w:tab w:val="left" w:pos="2736"/>
        <w:tab w:val="left" w:pos="3024"/>
        <w:tab w:val="left" w:pos="3744"/>
        <w:tab w:val="left" w:pos="3888"/>
        <w:tab w:val="left" w:pos="4752"/>
        <w:tab w:val="left" w:pos="5904"/>
        <w:tab w:val="left" w:pos="6048"/>
        <w:tab w:val="left" w:pos="6624"/>
        <w:tab w:val="left" w:pos="8496"/>
      </w:tabs>
      <w:spacing w:after="240" w:line="480" w:lineRule="auto"/>
    </w:pPr>
    <w:rPr>
      <w:rFonts w:eastAsia="Times New Roman" w:cs="Times New Roman"/>
      <w:sz w:val="28"/>
      <w:szCs w:val="20"/>
      <w:lang w:eastAsia="ru-RU"/>
    </w:rPr>
  </w:style>
  <w:style w:type="paragraph" w:customStyle="1" w:styleId="BodyText21">
    <w:name w:val="Body Text 21"/>
    <w:basedOn w:val="a1"/>
    <w:rsid w:val="00A110DF"/>
    <w:pPr>
      <w:widowControl w:val="0"/>
      <w:tabs>
        <w:tab w:val="left" w:pos="432"/>
        <w:tab w:val="left" w:pos="576"/>
        <w:tab w:val="left" w:pos="720"/>
        <w:tab w:val="left" w:pos="864"/>
        <w:tab w:val="left" w:pos="1296"/>
        <w:tab w:val="left" w:pos="1440"/>
        <w:tab w:val="left" w:pos="2304"/>
        <w:tab w:val="left" w:pos="4176"/>
      </w:tabs>
      <w:spacing w:after="240" w:line="240" w:lineRule="auto"/>
      <w:ind w:left="864" w:hanging="288"/>
      <w:jc w:val="both"/>
    </w:pPr>
    <w:rPr>
      <w:rFonts w:eastAsia="Times New Roman" w:cs="Times New Roman"/>
      <w:sz w:val="28"/>
      <w:szCs w:val="20"/>
      <w:lang w:eastAsia="ru-RU"/>
    </w:rPr>
  </w:style>
  <w:style w:type="paragraph" w:customStyle="1" w:styleId="fortables12">
    <w:name w:val="for_tables_12"/>
    <w:basedOn w:val="a1"/>
    <w:rsid w:val="00A110DF"/>
    <w:pPr>
      <w:tabs>
        <w:tab w:val="num" w:pos="643"/>
      </w:tabs>
      <w:spacing w:after="0" w:line="320" w:lineRule="exact"/>
    </w:pPr>
    <w:rPr>
      <w:rFonts w:eastAsia="Times New Roman" w:cs="Times New Roman"/>
      <w:szCs w:val="24"/>
      <w:lang w:eastAsia="ru-RU"/>
    </w:rPr>
  </w:style>
  <w:style w:type="paragraph" w:customStyle="1" w:styleId="aff0">
    <w:name w:val="Знак Знак Знак Знак Знак Знак Знак Знак Знак Знак"/>
    <w:basedOn w:val="a1"/>
    <w:rsid w:val="00A110DF"/>
    <w:pPr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f1">
    <w:name w:val="Знак Знак Знак Знак Знак Знак"/>
    <w:basedOn w:val="a1"/>
    <w:rsid w:val="00A110DF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f2">
    <w:name w:val="Знак Знак Знак Знак"/>
    <w:basedOn w:val="a1"/>
    <w:rsid w:val="00A110DF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styleId="aff3">
    <w:name w:val="List Paragraph"/>
    <w:basedOn w:val="a1"/>
    <w:qFormat/>
    <w:rsid w:val="00A110DF"/>
    <w:pPr>
      <w:spacing w:after="0" w:line="240" w:lineRule="auto"/>
      <w:ind w:left="720" w:firstLine="567"/>
      <w:contextualSpacing/>
      <w:jc w:val="both"/>
    </w:pPr>
    <w:rPr>
      <w:rFonts w:ascii="Calibri" w:eastAsia="Calibri" w:hAnsi="Calibri" w:cs="Times New Roman"/>
      <w:sz w:val="22"/>
    </w:rPr>
  </w:style>
  <w:style w:type="paragraph" w:customStyle="1" w:styleId="ConsPlusNormal">
    <w:name w:val="ConsPlusNormal"/>
    <w:rsid w:val="00A110DF"/>
    <w:pPr>
      <w:widowControl w:val="0"/>
      <w:autoSpaceDE w:val="0"/>
      <w:autoSpaceDN w:val="0"/>
      <w:adjustRightInd w:val="0"/>
      <w:spacing w:after="0" w:line="240" w:lineRule="auto"/>
      <w:ind w:firstLine="720"/>
    </w:pPr>
    <w:rPr>
      <w:rFonts w:ascii="Arial" w:eastAsia="Times New Roman" w:hAnsi="Arial" w:cs="Arial"/>
      <w:sz w:val="20"/>
      <w:szCs w:val="20"/>
      <w:lang w:eastAsia="ru-RU"/>
    </w:rPr>
  </w:style>
  <w:style w:type="paragraph" w:customStyle="1" w:styleId="Default">
    <w:name w:val="Default"/>
    <w:rsid w:val="00A110DF"/>
    <w:pPr>
      <w:autoSpaceDE w:val="0"/>
      <w:autoSpaceDN w:val="0"/>
      <w:adjustRightInd w:val="0"/>
      <w:spacing w:after="0" w:line="240" w:lineRule="auto"/>
    </w:pPr>
    <w:rPr>
      <w:rFonts w:eastAsia="Times New Roman" w:cs="Times New Roman"/>
      <w:color w:val="000000"/>
      <w:szCs w:val="24"/>
      <w:lang w:eastAsia="ru-RU"/>
    </w:rPr>
  </w:style>
  <w:style w:type="paragraph" w:customStyle="1" w:styleId="aff4">
    <w:name w:val="Текст абзаца"/>
    <w:basedOn w:val="aff5"/>
    <w:rsid w:val="00A110DF"/>
    <w:pPr>
      <w:widowControl/>
      <w:spacing w:line="360" w:lineRule="auto"/>
      <w:ind w:left="0" w:firstLine="720"/>
    </w:pPr>
    <w:rPr>
      <w:sz w:val="28"/>
      <w:szCs w:val="20"/>
    </w:rPr>
  </w:style>
  <w:style w:type="paragraph" w:styleId="aff5">
    <w:name w:val="Normal Indent"/>
    <w:basedOn w:val="a1"/>
    <w:rsid w:val="00A110DF"/>
    <w:pPr>
      <w:widowControl w:val="0"/>
      <w:spacing w:after="0" w:line="240" w:lineRule="auto"/>
      <w:ind w:left="708" w:firstLine="400"/>
      <w:jc w:val="both"/>
    </w:pPr>
    <w:rPr>
      <w:rFonts w:eastAsia="Times New Roman" w:cs="Times New Roman"/>
      <w:szCs w:val="24"/>
      <w:lang w:eastAsia="ru-RU"/>
    </w:rPr>
  </w:style>
  <w:style w:type="paragraph" w:customStyle="1" w:styleId="16">
    <w:name w:val="Абзац списка1"/>
    <w:basedOn w:val="a1"/>
    <w:rsid w:val="00A110DF"/>
    <w:pPr>
      <w:spacing w:after="0" w:line="360" w:lineRule="auto"/>
      <w:ind w:left="720"/>
      <w:jc w:val="both"/>
    </w:pPr>
    <w:rPr>
      <w:rFonts w:ascii="Calibri" w:eastAsia="Times New Roman" w:hAnsi="Calibri" w:cs="Times New Roman"/>
      <w:sz w:val="22"/>
    </w:rPr>
  </w:style>
  <w:style w:type="paragraph" w:customStyle="1" w:styleId="Style12">
    <w:name w:val="Style12"/>
    <w:basedOn w:val="a1"/>
    <w:uiPriority w:val="99"/>
    <w:rsid w:val="00A110DF"/>
    <w:pPr>
      <w:widowControl w:val="0"/>
      <w:autoSpaceDE w:val="0"/>
      <w:autoSpaceDN w:val="0"/>
      <w:adjustRightInd w:val="0"/>
      <w:spacing w:after="0" w:line="240" w:lineRule="auto"/>
    </w:pPr>
    <w:rPr>
      <w:rFonts w:eastAsia="Times New Roman" w:cs="Times New Roman"/>
      <w:szCs w:val="24"/>
      <w:lang w:eastAsia="ru-RU"/>
    </w:rPr>
  </w:style>
  <w:style w:type="paragraph" w:customStyle="1" w:styleId="Style13">
    <w:name w:val="Style13"/>
    <w:basedOn w:val="a1"/>
    <w:uiPriority w:val="99"/>
    <w:rsid w:val="00A110DF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eastAsia="Calibri" w:cs="Times New Roman"/>
      <w:szCs w:val="24"/>
      <w:lang w:eastAsia="ru-RU"/>
    </w:rPr>
  </w:style>
  <w:style w:type="paragraph" w:customStyle="1" w:styleId="Style7">
    <w:name w:val="Style7"/>
    <w:basedOn w:val="a1"/>
    <w:uiPriority w:val="99"/>
    <w:rsid w:val="00A110DF"/>
    <w:pPr>
      <w:widowControl w:val="0"/>
      <w:autoSpaceDE w:val="0"/>
      <w:autoSpaceDN w:val="0"/>
      <w:adjustRightInd w:val="0"/>
      <w:spacing w:after="0" w:line="240" w:lineRule="auto"/>
      <w:jc w:val="center"/>
    </w:pPr>
    <w:rPr>
      <w:rFonts w:eastAsia="Times New Roman" w:cs="Times New Roman"/>
      <w:szCs w:val="24"/>
      <w:lang w:eastAsia="ru-RU"/>
    </w:rPr>
  </w:style>
  <w:style w:type="character" w:customStyle="1" w:styleId="37">
    <w:name w:val="Основной текст (3)"/>
    <w:link w:val="310"/>
    <w:uiPriority w:val="99"/>
    <w:rsid w:val="00A110DF"/>
    <w:rPr>
      <w:sz w:val="28"/>
      <w:szCs w:val="28"/>
      <w:shd w:val="clear" w:color="auto" w:fill="FFFFFF"/>
    </w:rPr>
  </w:style>
  <w:style w:type="paragraph" w:customStyle="1" w:styleId="310">
    <w:name w:val="Основной текст (3)1"/>
    <w:basedOn w:val="a1"/>
    <w:link w:val="37"/>
    <w:uiPriority w:val="99"/>
    <w:rsid w:val="00A110DF"/>
    <w:pPr>
      <w:shd w:val="clear" w:color="auto" w:fill="FFFFFF"/>
      <w:spacing w:after="0" w:line="322" w:lineRule="exact"/>
    </w:pPr>
    <w:rPr>
      <w:sz w:val="28"/>
      <w:szCs w:val="28"/>
    </w:rPr>
  </w:style>
  <w:style w:type="paragraph" w:styleId="HTML">
    <w:name w:val="HTML Preformatted"/>
    <w:basedOn w:val="a1"/>
    <w:link w:val="HTML0"/>
    <w:uiPriority w:val="99"/>
    <w:semiHidden/>
    <w:unhideWhenUsed/>
    <w:rsid w:val="00E967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2"/>
    <w:link w:val="HTML"/>
    <w:uiPriority w:val="99"/>
    <w:semiHidden/>
    <w:rsid w:val="00E9673A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26">
    <w:name w:val="Абзац списка2"/>
    <w:basedOn w:val="a1"/>
    <w:rsid w:val="00B0191C"/>
    <w:pPr>
      <w:spacing w:after="0" w:line="240" w:lineRule="auto"/>
      <w:ind w:left="720"/>
      <w:contextualSpacing/>
    </w:pPr>
    <w:rPr>
      <w:rFonts w:eastAsia="Calibri" w:cs="Times New Roman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55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5AD944-33EB-42E6-AC7B-70F4EC7C9C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3</TotalTime>
  <Pages>26</Pages>
  <Words>5981</Words>
  <Characters>34096</Characters>
  <Application>Microsoft Office Word</Application>
  <DocSecurity>0</DocSecurity>
  <Lines>284</Lines>
  <Paragraphs>7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ФГБОУ ВПО ПГУПС</Company>
  <LinksUpToDate>false</LinksUpToDate>
  <CharactersWithSpaces>39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Учебное Управление</dc:creator>
  <cp:lastModifiedBy>Пользователь Windows</cp:lastModifiedBy>
  <cp:revision>13</cp:revision>
  <cp:lastPrinted>2019-06-24T10:40:00Z</cp:lastPrinted>
  <dcterms:created xsi:type="dcterms:W3CDTF">2020-01-12T16:56:00Z</dcterms:created>
  <dcterms:modified xsi:type="dcterms:W3CDTF">2020-01-15T17:06:00Z</dcterms:modified>
</cp:coreProperties>
</file>